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A9F7C" w14:textId="7BA554C4" w:rsidR="000C46DC" w:rsidRPr="000C46DC" w:rsidRDefault="000C46DC" w:rsidP="000C46DC">
      <w:bookmarkStart w:id="0" w:name="_Hlk26532458"/>
      <w:r>
        <w:rPr>
          <w:noProof/>
        </w:rPr>
        <w:drawing>
          <wp:inline distT="0" distB="0" distL="0" distR="0" wp14:anchorId="04E95457" wp14:editId="40F0DEFF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3248" w14:textId="1E540182" w:rsidR="00AC1C74" w:rsidRPr="000C46DC" w:rsidRDefault="00773884" w:rsidP="0041335A">
      <w:pPr>
        <w:pStyle w:val="Heading1"/>
        <w:rPr>
          <w:rStyle w:val="Heading1Char"/>
          <w:b/>
        </w:rPr>
      </w:pPr>
      <w:r w:rsidRPr="000C46DC">
        <w:rPr>
          <w:rStyle w:val="Heading1Char"/>
          <w:b/>
        </w:rPr>
        <w:t>S</w:t>
      </w:r>
      <w:r w:rsidR="00AC1C74" w:rsidRPr="000C46DC">
        <w:rPr>
          <w:rStyle w:val="Heading1Char"/>
          <w:b/>
        </w:rPr>
        <w:t xml:space="preserve">tage 1 </w:t>
      </w:r>
      <w:r w:rsidR="00623796" w:rsidRPr="000C46DC">
        <w:rPr>
          <w:rStyle w:val="Heading1Char"/>
          <w:b/>
        </w:rPr>
        <w:t>Business Analysis</w:t>
      </w:r>
    </w:p>
    <w:bookmarkEnd w:id="0"/>
    <w:p w14:paraId="21A0B8E3" w14:textId="272CFD3D" w:rsidR="00623796" w:rsidRPr="00623796" w:rsidRDefault="00623796" w:rsidP="008E349D">
      <w:pPr>
        <w:jc w:val="right"/>
      </w:pPr>
      <w:r>
        <w:t>California Department of Technology, SIMM 19A.</w:t>
      </w:r>
      <w:r w:rsidR="00944852">
        <w:t>3</w:t>
      </w:r>
      <w:r w:rsidR="008F0442">
        <w:t xml:space="preserve"> </w:t>
      </w:r>
      <w:r w:rsidR="000334FA">
        <w:t>(</w:t>
      </w:r>
      <w:r w:rsidR="004D6D9D">
        <w:t>Ver</w:t>
      </w:r>
      <w:r w:rsidR="000334FA">
        <w:t>. 3.0</w:t>
      </w:r>
      <w:r w:rsidR="0066102D">
        <w:t>.</w:t>
      </w:r>
      <w:r w:rsidR="00DA0151">
        <w:t>9</w:t>
      </w:r>
      <w:r>
        <w:t xml:space="preserve">, </w:t>
      </w:r>
      <w:r w:rsidR="00001C18">
        <w:t>02/01/2022</w:t>
      </w:r>
      <w:r>
        <w:t>)</w:t>
      </w:r>
    </w:p>
    <w:p w14:paraId="451DE3DC" w14:textId="076D2CA9" w:rsidR="00773884" w:rsidRDefault="00773884" w:rsidP="00B9317A">
      <w:pPr>
        <w:pStyle w:val="Heading2"/>
      </w:pPr>
      <w:r>
        <w:t>General Information</w:t>
      </w:r>
    </w:p>
    <w:p w14:paraId="03FC3949" w14:textId="56FDC2F3" w:rsidR="00F3479E" w:rsidRPr="00CF1619" w:rsidRDefault="00773884" w:rsidP="0051751D">
      <w:pPr>
        <w:pStyle w:val="Heading3nonum"/>
        <w:rPr>
          <w:color w:val="2F5496" w:themeColor="accent1" w:themeShade="BF"/>
        </w:rPr>
      </w:pPr>
      <w:r w:rsidRPr="00944852">
        <w:t xml:space="preserve">Agency or </w:t>
      </w:r>
      <w:r w:rsidR="00011E4A" w:rsidRPr="00944852">
        <w:t>State e</w:t>
      </w:r>
      <w:r w:rsidR="004B5B33" w:rsidRPr="00944852">
        <w:t>ntity Name:</w:t>
      </w:r>
      <w:r>
        <w:t xml:space="preserve"> </w:t>
      </w:r>
      <w:sdt>
        <w:sdtPr>
          <w:rPr>
            <w:rStyle w:val="Style3-pmoChar"/>
          </w:rPr>
          <w:alias w:val="S1BA_State_Entity_Name"/>
          <w:tag w:val="P"/>
          <w:id w:val="-209574602"/>
          <w:lock w:val="sdtLocked"/>
          <w:placeholder>
            <w:docPart w:val="3E09A9370C6C4222AFCBC613D734DFDE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Office of Emergency Services" w:value="0690 -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Financial Protection and Innovation" w:value="1701 - Department of Financial Protection and Innovation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Department of Health Care Access and Information" w:value="4140 - Department of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="00EF0F70"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sdtContent>
      </w:sdt>
      <w:r w:rsidR="00F3479E" w:rsidRPr="00CF1619">
        <w:rPr>
          <w:color w:val="2F5496" w:themeColor="accent1" w:themeShade="BF"/>
        </w:rPr>
        <w:t xml:space="preserve"> </w:t>
      </w:r>
      <w:r w:rsidR="00EF0F70" w:rsidRPr="00CF1619">
        <w:rPr>
          <w:color w:val="2F5496" w:themeColor="accent1" w:themeShade="BF"/>
        </w:rPr>
        <w:t xml:space="preserve"> </w:t>
      </w:r>
    </w:p>
    <w:p w14:paraId="67693B9B" w14:textId="6D3F1397" w:rsidR="00296D6A" w:rsidRDefault="00EF0F70" w:rsidP="0003771E">
      <w:pPr>
        <w:tabs>
          <w:tab w:val="center" w:pos="4905"/>
        </w:tabs>
        <w:ind w:left="720"/>
      </w:pPr>
      <w:r>
        <w:t>If Agency/</w:t>
      </w:r>
      <w:r w:rsidR="00F3479E">
        <w:t xml:space="preserve">State </w:t>
      </w:r>
      <w:r>
        <w:t xml:space="preserve">entity </w:t>
      </w:r>
      <w:r w:rsidR="00944852">
        <w:t xml:space="preserve">is </w:t>
      </w:r>
      <w:r>
        <w:t xml:space="preserve">not in </w:t>
      </w:r>
      <w:r w:rsidR="00817161">
        <w:t xml:space="preserve">the </w:t>
      </w:r>
      <w:r>
        <w:t>list</w:t>
      </w:r>
      <w:r w:rsidR="00F3479E">
        <w:t>,</w:t>
      </w:r>
      <w:r>
        <w:t xml:space="preserve"> enter here</w:t>
      </w:r>
      <w:r w:rsidR="00296D6A">
        <w:t xml:space="preserve"> with </w:t>
      </w:r>
      <w:r w:rsidR="002137B2">
        <w:t xml:space="preserve">the </w:t>
      </w:r>
      <w:hyperlink r:id="rId12" w:history="1">
        <w:r w:rsidR="00296D6A" w:rsidRPr="00AD7A64">
          <w:rPr>
            <w:rStyle w:val="Hyperlink"/>
          </w:rPr>
          <w:t>organization code</w:t>
        </w:r>
      </w:hyperlink>
      <w:r>
        <w:t xml:space="preserve">. </w:t>
      </w:r>
    </w:p>
    <w:p w14:paraId="6BD0498F" w14:textId="012C63CA" w:rsidR="004B5B33" w:rsidRPr="0051751D" w:rsidRDefault="00000000" w:rsidP="0003771E">
      <w:pPr>
        <w:tabs>
          <w:tab w:val="center" w:pos="4905"/>
        </w:tabs>
        <w:ind w:left="720"/>
        <w:rPr>
          <w:b/>
          <w:bCs/>
          <w:color w:val="2F5496" w:themeColor="accent1" w:themeShade="BF"/>
        </w:rPr>
      </w:pPr>
      <w:sdt>
        <w:sdtPr>
          <w:rPr>
            <w:rStyle w:val="Style3-pmoChar"/>
            <w:b/>
            <w:bCs/>
          </w:rPr>
          <w:alias w:val="S1BA_State_Entity_Name_Other"/>
          <w:tag w:val="P"/>
          <w:id w:val="-1130860620"/>
          <w:placeholder>
            <w:docPart w:val="DD54E8B0DE264831AB75E53AB03E82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760E41">
            <w:rPr>
              <w:rStyle w:val="Heading3Char"/>
              <w:rFonts w:cs="Arial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29340F8E" w14:textId="79820948" w:rsidR="004B5B33" w:rsidRDefault="00773884" w:rsidP="0051751D">
      <w:pPr>
        <w:pStyle w:val="Heading3nonum"/>
        <w:rPr>
          <w:rStyle w:val="PlaceholderText"/>
          <w:color w:val="2F5496" w:themeColor="accent1" w:themeShade="BF"/>
        </w:rPr>
      </w:pPr>
      <w:r w:rsidRPr="00944852">
        <w:t>Proposal Name</w:t>
      </w:r>
      <w:r w:rsidR="002909D7" w:rsidRPr="00944852">
        <w:t xml:space="preserve"> and Acronym</w:t>
      </w:r>
      <w:r w:rsidRPr="00944852">
        <w:t>:</w:t>
      </w:r>
      <w:r>
        <w:t xml:space="preserve"> </w:t>
      </w:r>
      <w:sdt>
        <w:sdtPr>
          <w:rPr>
            <w:rStyle w:val="Style3-pmoChar"/>
          </w:rPr>
          <w:alias w:val="S1BA_Proposal_name"/>
          <w:tag w:val="P"/>
          <w:id w:val="245545843"/>
          <w:placeholder>
            <w:docPart w:val="B98783CDEC4C432880698E4FB4B4221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242" w:rsidRPr="004B1441">
            <w:rPr>
              <w:rStyle w:val="Style3-pmoChar"/>
              <w:b w:val="0"/>
              <w:bCs w:val="0"/>
            </w:rPr>
            <w:t>Click or tap here to enter text.</w:t>
          </w:r>
        </w:sdtContent>
      </w:sdt>
    </w:p>
    <w:p w14:paraId="70C8BBB0" w14:textId="7B1EE8B5" w:rsidR="00C5585A" w:rsidRPr="00C5585A" w:rsidRDefault="00773884" w:rsidP="0051751D">
      <w:pPr>
        <w:pStyle w:val="Heading3nonum"/>
      </w:pPr>
      <w:r w:rsidRPr="00944852">
        <w:t>Proposal Description</w:t>
      </w:r>
      <w:r w:rsidR="00C144B2">
        <w:t>:</w:t>
      </w:r>
      <w:r w:rsidR="00C5585A" w:rsidRPr="00C5585A">
        <w:rPr>
          <w:rFonts w:eastAsia="Arial" w:cs="Arial"/>
          <w:sz w:val="22"/>
        </w:rPr>
        <w:t xml:space="preserve"> </w:t>
      </w:r>
      <w:r w:rsidR="00C5585A" w:rsidRPr="00944852">
        <w:t>(</w:t>
      </w:r>
      <w:r w:rsidR="00C144B2">
        <w:t>P</w:t>
      </w:r>
      <w:r w:rsidR="00E72B8B" w:rsidRPr="00944852">
        <w:t xml:space="preserve">rovide </w:t>
      </w:r>
      <w:r w:rsidR="00C5585A" w:rsidRPr="00944852">
        <w:t xml:space="preserve">a brief description of your </w:t>
      </w:r>
      <w:r w:rsidR="00514F04" w:rsidRPr="00944852">
        <w:t xml:space="preserve">proposal </w:t>
      </w:r>
      <w:r w:rsidR="007715DA">
        <w:t xml:space="preserve">in </w:t>
      </w:r>
      <w:r w:rsidR="00C5585A" w:rsidRPr="00944852">
        <w:t>500 characters or less</w:t>
      </w:r>
      <w:r w:rsidR="00C144B2">
        <w:t>.</w:t>
      </w:r>
      <w:r w:rsidR="004F082A" w:rsidRPr="001815DB">
        <w:t>)</w:t>
      </w:r>
    </w:p>
    <w:p w14:paraId="0F51F6F9" w14:textId="49898868" w:rsidR="00773884" w:rsidRPr="00CF1619" w:rsidRDefault="00000000" w:rsidP="00531CED">
      <w:pPr>
        <w:ind w:left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Proposal_description"/>
          <w:tag w:val="P"/>
          <w:id w:val="-1972123222"/>
          <w:placeholder>
            <w:docPart w:val="E58B33B476414CD2AD1BD0A6ABCFF0C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D45739B" w14:textId="31CA9899" w:rsidR="004B5B33" w:rsidRPr="00CF1619" w:rsidRDefault="00C51B36" w:rsidP="0051751D">
      <w:pPr>
        <w:pStyle w:val="Heading3nonum"/>
      </w:pPr>
      <w:r>
        <w:t>Proposed Project</w:t>
      </w:r>
      <w:r w:rsidR="0066102D">
        <w:t xml:space="preserve"> Execution</w:t>
      </w:r>
      <w:r>
        <w:t xml:space="preserve"> Start Date:</w:t>
      </w:r>
      <w:r w:rsidR="00773884">
        <w:t xml:space="preserve"> </w:t>
      </w:r>
      <w:sdt>
        <w:sdtPr>
          <w:rPr>
            <w:rStyle w:val="Style3-pmoChar"/>
          </w:rPr>
          <w:alias w:val="S1BA_Project_start_date"/>
          <w:tag w:val="P"/>
          <w:id w:val="-2121445910"/>
          <w:placeholder>
            <w:docPart w:val="92D1D487BC7E4E0E865A4A8509305F59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BC6242" w:rsidRPr="00B14F11">
            <w:rPr>
              <w:rStyle w:val="Style3-pmoChar"/>
              <w:b w:val="0"/>
              <w:bCs w:val="0"/>
            </w:rPr>
            <w:t>Click or tap to enter a date.</w:t>
          </w:r>
        </w:sdtContent>
      </w:sdt>
    </w:p>
    <w:p w14:paraId="76C852DF" w14:textId="232A71FF" w:rsidR="00625968" w:rsidRPr="00CF1619" w:rsidRDefault="00F509E6" w:rsidP="0051751D">
      <w:pPr>
        <w:pStyle w:val="Heading3nonum"/>
        <w:rPr>
          <w:color w:val="2F5496" w:themeColor="accent1" w:themeShade="BF"/>
        </w:rPr>
      </w:pPr>
      <w:r w:rsidRPr="00944852">
        <w:t>S1BA Version Number:</w:t>
      </w:r>
      <w:r>
        <w:t xml:space="preserve"> </w:t>
      </w:r>
      <w:sdt>
        <w:sdtPr>
          <w:rPr>
            <w:rStyle w:val="Style3-pmoChar"/>
          </w:rPr>
          <w:alias w:val="S1BA_Ver_Number"/>
          <w:tag w:val="P"/>
          <w:id w:val="-543213333"/>
          <w:placeholder>
            <w:docPart w:val="CD4D922517144C43B52111A6F110F848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="00592ACF" w:rsidRPr="00B14F11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sdtContent>
      </w:sdt>
    </w:p>
    <w:p w14:paraId="17554BCC" w14:textId="5BB47ADE" w:rsidR="00773884" w:rsidRDefault="00DC0DEB" w:rsidP="005A4697">
      <w:pPr>
        <w:pStyle w:val="Heading2"/>
      </w:pPr>
      <w:r>
        <w:t>Submittal Information</w:t>
      </w:r>
    </w:p>
    <w:p w14:paraId="6CF5EDCD" w14:textId="77777777" w:rsidR="0051751D" w:rsidRPr="0051751D" w:rsidRDefault="00342330" w:rsidP="009B255B">
      <w:pPr>
        <w:pStyle w:val="Heading3nonum"/>
        <w:numPr>
          <w:ilvl w:val="0"/>
          <w:numId w:val="4"/>
        </w:numPr>
        <w:ind w:left="360"/>
        <w:rPr>
          <w:color w:val="2F5496" w:themeColor="accent1" w:themeShade="BF"/>
        </w:rPr>
      </w:pPr>
      <w:r w:rsidRPr="00DC3F14">
        <w:t>Contact Information</w:t>
      </w:r>
    </w:p>
    <w:p w14:paraId="783EC68E" w14:textId="5909EDD5" w:rsidR="00342330" w:rsidRPr="0051751D" w:rsidRDefault="00342330" w:rsidP="0051751D">
      <w:pPr>
        <w:ind w:firstLine="720"/>
      </w:pPr>
      <w:r w:rsidRPr="006315BA">
        <w:t>Contact Name:</w:t>
      </w:r>
      <w:r>
        <w:t xml:space="preserve"> </w:t>
      </w:r>
      <w:sdt>
        <w:sdtPr>
          <w:rPr>
            <w:rStyle w:val="Style3-pmoChar"/>
          </w:rPr>
          <w:alias w:val="S1BA_Sub_Contact_Name"/>
          <w:tag w:val="P"/>
          <w:id w:val="-179902912"/>
          <w:placeholder>
            <w:docPart w:val="B89D536249484D6DBD5B5A7D4E919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9D595F" w:rsidRPr="009D595F">
            <w:rPr>
              <w:rStyle w:val="Style3-pmoChar"/>
            </w:rPr>
            <w:t>Click or tap here to enter text.</w:t>
          </w:r>
        </w:sdtContent>
      </w:sdt>
    </w:p>
    <w:p w14:paraId="1B543C16" w14:textId="77777777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Email: </w:t>
      </w:r>
      <w:sdt>
        <w:sdtPr>
          <w:rPr>
            <w:rStyle w:val="Style3-pmoChar"/>
          </w:rPr>
          <w:alias w:val="S1BA_Submittal_Contact_email"/>
          <w:tag w:val="P"/>
          <w:id w:val="-218822259"/>
          <w:placeholder>
            <w:docPart w:val="FCC8A6397ABF4D86B4EFB77A202BE00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0991E433" w14:textId="2266F1B1" w:rsidR="00342330" w:rsidRPr="00CF1619" w:rsidRDefault="00342330" w:rsidP="00386C45">
      <w:pPr>
        <w:ind w:left="720"/>
        <w:rPr>
          <w:color w:val="2F5496" w:themeColor="accent1" w:themeShade="BF"/>
        </w:rPr>
      </w:pPr>
      <w:r>
        <w:t xml:space="preserve">Contact Phone: </w:t>
      </w:r>
      <w:sdt>
        <w:sdtPr>
          <w:rPr>
            <w:rStyle w:val="Style3-pmoChar"/>
          </w:rPr>
          <w:alias w:val="S1BA_Sub_Contact_Phone"/>
          <w:tag w:val="P"/>
          <w:id w:val="1273975258"/>
          <w:placeholder>
            <w:docPart w:val="14866517866B4AD580725BF74A7FE04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</w:p>
    <w:p w14:paraId="49D16603" w14:textId="54FE05F0" w:rsidR="00342330" w:rsidRPr="00DC3F14" w:rsidRDefault="00342330" w:rsidP="0051751D">
      <w:pPr>
        <w:pStyle w:val="Heading3nonum"/>
        <w:rPr>
          <w:color w:val="2F5496" w:themeColor="accent1" w:themeShade="BF"/>
        </w:rPr>
      </w:pPr>
      <w:r w:rsidRPr="00DC3F14">
        <w:t>Submission Type</w:t>
      </w:r>
      <w:r w:rsidRPr="00592ACF">
        <w:t xml:space="preserve">: </w:t>
      </w:r>
      <w:sdt>
        <w:sdtPr>
          <w:rPr>
            <w:rStyle w:val="Style3-pmoChar"/>
          </w:rPr>
          <w:alias w:val="S1BA_Submission_Type"/>
          <w:tag w:val="P"/>
          <w:id w:val="826555310"/>
          <w:placeholder>
            <w:docPart w:val="D4031F0750014FE4A94F5D6823EC1664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="00CF1619" w:rsidRPr="00D64D78">
            <w:rPr>
              <w:rStyle w:val="Style3-pmoChar"/>
              <w:b w:val="0"/>
              <w:bCs w:val="0"/>
            </w:rPr>
            <w:t>Choose an item.</w:t>
          </w:r>
        </w:sdtContent>
      </w:sdt>
    </w:p>
    <w:p w14:paraId="014357DC" w14:textId="77777777" w:rsidR="00342330" w:rsidRPr="00CF1619" w:rsidRDefault="00342330" w:rsidP="00386C45">
      <w:pPr>
        <w:ind w:firstLine="720"/>
        <w:rPr>
          <w:color w:val="2F5496" w:themeColor="accent1" w:themeShade="BF"/>
        </w:rPr>
      </w:pPr>
      <w:r w:rsidRPr="00BB23C6">
        <w:t xml:space="preserve">If Withdraw, select Reason: </w:t>
      </w:r>
      <w:sdt>
        <w:sdtPr>
          <w:rPr>
            <w:rStyle w:val="Style3-pmoChar"/>
          </w:rPr>
          <w:alias w:val="S1BA_Submis_Withdraw_Reason"/>
          <w:tag w:val="P"/>
          <w:id w:val="855156124"/>
          <w:placeholder>
            <w:docPart w:val="DE473A316B3340D9A1580029B4A08E69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hoose an item.</w:t>
          </w:r>
        </w:sdtContent>
      </w:sdt>
    </w:p>
    <w:p w14:paraId="0F8E5370" w14:textId="29B67587" w:rsidR="00342330" w:rsidRPr="00CF1619" w:rsidRDefault="00342330" w:rsidP="003F71C5">
      <w:pPr>
        <w:ind w:left="1440"/>
        <w:rPr>
          <w:color w:val="2F5496" w:themeColor="accent1" w:themeShade="BF"/>
        </w:rPr>
      </w:pPr>
      <w:r w:rsidRPr="00BB23C6">
        <w:t xml:space="preserve">If Other, specify reason here: </w:t>
      </w:r>
      <w:sdt>
        <w:sdtPr>
          <w:rPr>
            <w:rStyle w:val="Style3-pmoChar"/>
          </w:rPr>
          <w:alias w:val="S1BA_Submis_Withdraw_Reason_other "/>
          <w:tag w:val="S1BA_Submis_Withdraw_Reason_other "/>
          <w:id w:val="-183980870"/>
          <w:placeholder>
            <w:docPart w:val="2D8D4682164945BFB90D5E9693F27EF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9D595F">
            <w:rPr>
              <w:rStyle w:val="Style3-pmoChar"/>
            </w:rPr>
            <w:t>Click or tap here to enter text.</w:t>
          </w:r>
        </w:sdtContent>
      </w:sdt>
      <w:r w:rsidRPr="00CF1619">
        <w:rPr>
          <w:color w:val="2F5496" w:themeColor="accent1" w:themeShade="BF"/>
        </w:rPr>
        <w:t xml:space="preserve"> </w:t>
      </w:r>
    </w:p>
    <w:p w14:paraId="0E792571" w14:textId="07E9DCDC" w:rsidR="00342330" w:rsidRPr="00DC3F14" w:rsidRDefault="00342330" w:rsidP="00593EDD">
      <w:pPr>
        <w:pStyle w:val="Heading3nonum"/>
        <w:numPr>
          <w:ilvl w:val="0"/>
          <w:numId w:val="0"/>
        </w:numPr>
        <w:ind w:left="720"/>
      </w:pPr>
      <w:r w:rsidRPr="00DC3F14">
        <w:t>Sections Changed</w:t>
      </w:r>
      <w:r w:rsidR="001D7716" w:rsidRPr="00DC3F14">
        <w:t xml:space="preserve">, if </w:t>
      </w:r>
      <w:r w:rsidR="001F46DC">
        <w:t>this is a Submission Update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L</w:t>
      </w:r>
      <w:r w:rsidR="00E72B8B" w:rsidRPr="00BB23C6">
        <w:t xml:space="preserve">ist </w:t>
      </w:r>
      <w:r w:rsidRPr="00BB23C6">
        <w:t xml:space="preserve">all sections </w:t>
      </w:r>
      <w:r w:rsidR="00C97E06">
        <w:t>changed</w:t>
      </w:r>
      <w:r w:rsidR="00641E6B">
        <w:t>.</w:t>
      </w:r>
      <w:r w:rsidRPr="00BB23C6">
        <w:t>)</w:t>
      </w:r>
    </w:p>
    <w:p w14:paraId="589E0B0F" w14:textId="77777777" w:rsidR="00342330" w:rsidRPr="00CF1619" w:rsidRDefault="00000000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Changed"/>
          <w:tag w:val="P"/>
          <w:id w:val="-1894104227"/>
          <w:placeholder>
            <w:docPart w:val="5E99E23E41DF41F49F17CCBE7C75311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421B2254" w14:textId="4E13B083" w:rsidR="00342330" w:rsidRPr="00DC3F14" w:rsidRDefault="00342330" w:rsidP="003F71C5">
      <w:pPr>
        <w:pStyle w:val="Heading3nonum"/>
        <w:numPr>
          <w:ilvl w:val="0"/>
          <w:numId w:val="0"/>
        </w:numPr>
        <w:ind w:left="720"/>
      </w:pPr>
      <w:r w:rsidRPr="00DC3F14">
        <w:t>Summary of Changes</w:t>
      </w:r>
      <w:r w:rsidR="00641E6B" w:rsidRPr="00DC3F14">
        <w:t>:</w:t>
      </w:r>
      <w:r w:rsidRPr="00DC3F14">
        <w:t xml:space="preserve"> </w:t>
      </w:r>
      <w:r w:rsidRPr="00BB23C6">
        <w:t>(</w:t>
      </w:r>
      <w:r w:rsidR="00641E6B">
        <w:t>S</w:t>
      </w:r>
      <w:r w:rsidR="00E72B8B" w:rsidRPr="00BB23C6">
        <w:t xml:space="preserve">ummarize </w:t>
      </w:r>
      <w:r w:rsidRPr="00BB23C6">
        <w:t>updates made</w:t>
      </w:r>
      <w:r w:rsidR="00641E6B">
        <w:t>.</w:t>
      </w:r>
      <w:r w:rsidRPr="00BB23C6">
        <w:t>)</w:t>
      </w:r>
    </w:p>
    <w:p w14:paraId="2600CF3A" w14:textId="00193862" w:rsidR="00342330" w:rsidRDefault="00000000" w:rsidP="003F71C5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Sec_Upd_Summary"/>
          <w:tag w:val="P"/>
          <w:id w:val="-561950099"/>
          <w:placeholder>
            <w:docPart w:val="2E3520D063514E0DB6A13ED9B5AE6D7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42330" w:rsidRPr="009D595F">
            <w:rPr>
              <w:rStyle w:val="Style3-pmoChar"/>
            </w:rPr>
            <w:t>Click or tap here to enter text.</w:t>
          </w:r>
        </w:sdtContent>
      </w:sdt>
    </w:p>
    <w:p w14:paraId="7C4A5D6C" w14:textId="2D228E16" w:rsidR="00C97E06" w:rsidRPr="00D64D78" w:rsidRDefault="00011558" w:rsidP="0051751D">
      <w:pPr>
        <w:pStyle w:val="Heading3nonum"/>
        <w:rPr>
          <w:b w:val="0"/>
          <w:bCs w:val="0"/>
        </w:rPr>
      </w:pPr>
      <w:r w:rsidRPr="00DC3F14">
        <w:t>Attach</w:t>
      </w:r>
      <w:r>
        <w:t xml:space="preserve"> </w:t>
      </w:r>
      <w:hyperlink r:id="rId13" w:history="1">
        <w:r w:rsidR="00C97E06" w:rsidRPr="00DC3F14">
          <w:rPr>
            <w:rStyle w:val="Hyperlink"/>
          </w:rPr>
          <w:t>Project Approval Executive Transmittal</w:t>
        </w:r>
      </w:hyperlink>
      <w:r w:rsidR="00C97E06">
        <w:t xml:space="preserve"> </w:t>
      </w:r>
      <w:r w:rsidR="00C97E06" w:rsidRPr="00D64D78">
        <w:rPr>
          <w:b w:val="0"/>
          <w:bCs w:val="0"/>
        </w:rPr>
        <w:t>to your email submission</w:t>
      </w:r>
      <w:r w:rsidR="00511136" w:rsidRPr="00D64D78">
        <w:rPr>
          <w:b w:val="0"/>
          <w:bCs w:val="0"/>
        </w:rPr>
        <w:t>.</w:t>
      </w:r>
    </w:p>
    <w:p w14:paraId="1B057EA0" w14:textId="7B6DD1EC" w:rsidR="000E39CF" w:rsidRPr="00D64D78" w:rsidRDefault="00011558" w:rsidP="0051751D">
      <w:pPr>
        <w:pStyle w:val="Heading3nonum"/>
        <w:rPr>
          <w:b w:val="0"/>
          <w:bCs w:val="0"/>
        </w:rPr>
      </w:pPr>
      <w:r w:rsidRPr="00DC3F14">
        <w:t xml:space="preserve">Attach </w:t>
      </w:r>
      <w:hyperlink r:id="rId14" w:history="1">
        <w:r w:rsidRPr="00DC3F14">
          <w:rPr>
            <w:rStyle w:val="Hyperlink"/>
          </w:rPr>
          <w:t>Stage 1</w:t>
        </w:r>
        <w:r w:rsidR="004C7A80" w:rsidRPr="00DC3F14">
          <w:rPr>
            <w:rStyle w:val="Hyperlink"/>
          </w:rPr>
          <w:t xml:space="preserve"> Project Reportability Assessment</w:t>
        </w:r>
      </w:hyperlink>
      <w:r w:rsidR="000E39CF">
        <w:t xml:space="preserve"> </w:t>
      </w:r>
      <w:r w:rsidRPr="00D64D78">
        <w:rPr>
          <w:b w:val="0"/>
          <w:bCs w:val="0"/>
        </w:rPr>
        <w:t>to your email submission.</w:t>
      </w:r>
    </w:p>
    <w:p w14:paraId="6FAFF774" w14:textId="40C068AE" w:rsidR="00DC0DEB" w:rsidRDefault="00DC0DEB" w:rsidP="005A4697">
      <w:pPr>
        <w:pStyle w:val="Heading2"/>
      </w:pPr>
      <w:r>
        <w:t xml:space="preserve">Business Sponsorship </w:t>
      </w:r>
    </w:p>
    <w:p w14:paraId="2D93DE17" w14:textId="65BEDFAF" w:rsidR="00473C6D" w:rsidRPr="00DC3F14" w:rsidRDefault="00C02F6B" w:rsidP="009B255B">
      <w:pPr>
        <w:pStyle w:val="Heading3nonum"/>
        <w:numPr>
          <w:ilvl w:val="0"/>
          <w:numId w:val="5"/>
        </w:numPr>
        <w:ind w:left="360"/>
      </w:pPr>
      <w:r w:rsidRPr="00DC3F14">
        <w:t xml:space="preserve">Executive </w:t>
      </w:r>
      <w:r w:rsidR="00F81CA7" w:rsidRPr="00DC3F14">
        <w:t>Champion</w:t>
      </w:r>
      <w:r w:rsidR="00D9714E" w:rsidRPr="00DC3F14">
        <w:t xml:space="preserve"> (Sponsor)</w:t>
      </w:r>
    </w:p>
    <w:sdt>
      <w:sdtPr>
        <w:id w:val="-533111892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-174139316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5ADE70B" w14:textId="37EBE782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sponsor_Bus_Program-1"/>
                  <w:tag w:val="P"/>
                  <w:id w:val="1341501840"/>
                  <w:placeholder>
                    <w:docPart w:val="C59FEE6FC5374CDDA82387745393755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C1D7C73" w14:textId="5AD26F14" w:rsidR="00F509E6" w:rsidRPr="00CF1619" w:rsidRDefault="00386C45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>N</w:t>
              </w:r>
              <w:r w:rsidR="00C02F6B">
                <w:t xml:space="preserve">ame: </w:t>
              </w:r>
              <w:sdt>
                <w:sdtPr>
                  <w:rPr>
                    <w:rStyle w:val="Style3-pmoChar"/>
                  </w:rPr>
                  <w:alias w:val="S1BA_First_name_of_sponsor_1"/>
                  <w:tag w:val="P"/>
                  <w:id w:val="1461609323"/>
                  <w:placeholder>
                    <w:docPart w:val="258224943B6F4287B4434A0745CD4CB6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="00C02F6B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4CD910D4" w14:textId="71C1EE9D" w:rsidR="00C02F6B" w:rsidRPr="001C46E6" w:rsidRDefault="00C02F6B" w:rsidP="00531CED">
              <w:pPr>
                <w:ind w:left="720"/>
              </w:pPr>
              <w:r w:rsidRPr="006A4CF9">
                <w:t>Business Program Area</w:t>
              </w:r>
              <w:r w:rsidR="00511136">
                <w:t xml:space="preserve">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173849214"/>
                  <w:placeholder>
                    <w:docPart w:val="DB7B58CC529245FDAB7B2EB212E58A41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511136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563C1FCD" w14:textId="33C43DA0" w:rsidR="00F9113C" w:rsidRPr="00DC3F14" w:rsidRDefault="00DE34E4" w:rsidP="0051751D">
      <w:pPr>
        <w:pStyle w:val="Heading3nonum"/>
      </w:pPr>
      <w:r w:rsidRPr="00DC3F14">
        <w:t>Business Owner</w:t>
      </w:r>
    </w:p>
    <w:sdt>
      <w:sdtPr>
        <w:id w:val="1055972820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0146549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445BE1A4" w14:textId="12D20E3A" w:rsidR="00C02F6B" w:rsidRPr="00CF1619" w:rsidRDefault="00C02F6B" w:rsidP="00386C4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333806832"/>
                  <w:placeholder>
                    <w:docPart w:val="08390B6EF454431F86E82FC77BF680FA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3EC2AF2" w14:textId="002621DF" w:rsidR="00C02F6B" w:rsidRPr="00CF1619" w:rsidRDefault="00C02F6B" w:rsidP="00386C45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873600802"/>
                  <w:placeholder>
                    <w:docPart w:val="C28A065D263B40BE90D5C8E56E2901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14053B8" w14:textId="3A601352" w:rsidR="00D9714E" w:rsidRDefault="00C02F6B" w:rsidP="00531CED">
              <w:pPr>
                <w:ind w:left="720"/>
                <w:rPr>
                  <w:rStyle w:val="Style3-pmoChar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210191374"/>
                  <w:placeholder>
                    <w:docPart w:val="BBA1A4B1A76948BBAA9D0E222EB2BB49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D9714E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3AF6BD10" w14:textId="679DF2C2" w:rsidR="00011558" w:rsidRPr="00DC3F14" w:rsidRDefault="00011558" w:rsidP="0051751D">
      <w:pPr>
        <w:pStyle w:val="Heading3nonum"/>
      </w:pPr>
      <w:r w:rsidRPr="00DC3F14">
        <w:t>Product Owner</w:t>
      </w:r>
    </w:p>
    <w:sdt>
      <w:sdtPr>
        <w:id w:val="-1900748989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1594815210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26BFDE17" w14:textId="35D1A958" w:rsidR="00011558" w:rsidRPr="00CF1619" w:rsidRDefault="00011558" w:rsidP="00011558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Title: </w:t>
              </w:r>
              <w:sdt>
                <w:sdtPr>
                  <w:rPr>
                    <w:rStyle w:val="Style3-pmoChar"/>
                  </w:rPr>
                  <w:alias w:val="S1BA_Title_of_Bus_Owner1 "/>
                  <w:tag w:val="P"/>
                  <w:id w:val="-323052747"/>
                  <w:placeholder>
                    <w:docPart w:val="D0F7695764BF4DD594DA88F214DB15A5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29B7D294" w14:textId="77777777" w:rsidR="00011558" w:rsidRPr="00CF1619" w:rsidRDefault="00011558" w:rsidP="00011558">
              <w:pPr>
                <w:ind w:left="720"/>
                <w:rPr>
                  <w:bCs/>
                  <w:color w:val="2F5496" w:themeColor="accent1" w:themeShade="BF"/>
                </w:rPr>
              </w:pPr>
              <w:r>
                <w:t xml:space="preserve">Name: </w:t>
              </w:r>
              <w:sdt>
                <w:sdtPr>
                  <w:rPr>
                    <w:rStyle w:val="Style3-pmoChar"/>
                  </w:rPr>
                  <w:alias w:val="S1BA_First_name_of_owner1"/>
                  <w:tag w:val="P"/>
                  <w:id w:val="-1738554287"/>
                  <w:placeholder>
                    <w:docPart w:val="F67E7F34C6964BE5A105796EC627D77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C16306A" w14:textId="3A7F0438" w:rsidR="00011558" w:rsidRPr="00CF1619" w:rsidRDefault="00011558" w:rsidP="00531CED">
              <w:pPr>
                <w:ind w:left="720"/>
                <w:rPr>
                  <w:color w:val="2F5496" w:themeColor="accent1" w:themeShade="BF"/>
                </w:rPr>
              </w:pPr>
              <w:r w:rsidRPr="00511136">
                <w:t xml:space="preserve">Business Program Area: </w:t>
              </w:r>
              <w:sdt>
                <w:sdtPr>
                  <w:rPr>
                    <w:rStyle w:val="Style3-pmoChar"/>
                  </w:rPr>
                  <w:alias w:val="S1BA_sponsor1_Bus-Prog_area"/>
                  <w:tag w:val="P"/>
                  <w:id w:val="-1211335246"/>
                  <w:placeholder>
                    <w:docPart w:val="BF8E15F5580349289742533E57F4839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711BBE56" w14:textId="0EC5E0E0" w:rsidR="00473C6D" w:rsidRPr="00E242EA" w:rsidRDefault="00953D94" w:rsidP="00A529FB">
      <w:pPr>
        <w:spacing w:before="240" w:after="0"/>
        <w:rPr>
          <w:i/>
        </w:rPr>
      </w:pPr>
      <w:r w:rsidRPr="00E242EA">
        <w:rPr>
          <w:i/>
        </w:rPr>
        <w:t xml:space="preserve">TIP: </w:t>
      </w:r>
      <w:r w:rsidR="002F4A32" w:rsidRPr="00E242EA">
        <w:rPr>
          <w:i/>
        </w:rPr>
        <w:t>C</w:t>
      </w:r>
      <w:r w:rsidR="4723A260" w:rsidRPr="00E242EA">
        <w:rPr>
          <w:i/>
        </w:rPr>
        <w:t>opy and paste</w:t>
      </w:r>
      <w:r w:rsidR="003F71C5">
        <w:rPr>
          <w:i/>
        </w:rPr>
        <w:t xml:space="preserve"> or click the + button in the lower right corner on</w:t>
      </w:r>
      <w:r w:rsidR="4723A260" w:rsidRPr="00E242EA">
        <w:rPr>
          <w:i/>
        </w:rPr>
        <w:t xml:space="preserve"> a</w:t>
      </w:r>
      <w:r w:rsidR="00A529FB">
        <w:rPr>
          <w:i/>
        </w:rPr>
        <w:t>ny</w:t>
      </w:r>
      <w:r w:rsidR="4723A260" w:rsidRPr="00E242EA">
        <w:rPr>
          <w:i/>
        </w:rPr>
        <w:t xml:space="preserve"> </w:t>
      </w:r>
      <w:r w:rsidR="00B61079" w:rsidRPr="00E242EA">
        <w:rPr>
          <w:i/>
        </w:rPr>
        <w:t>section</w:t>
      </w:r>
      <w:r w:rsidR="002F4A32" w:rsidRPr="00E242EA">
        <w:rPr>
          <w:i/>
        </w:rPr>
        <w:t xml:space="preserve"> to </w:t>
      </w:r>
      <w:r w:rsidR="00D829F5" w:rsidRPr="00E242EA">
        <w:rPr>
          <w:i/>
        </w:rPr>
        <w:t>add a</w:t>
      </w:r>
      <w:r w:rsidR="00D9714E" w:rsidRPr="00E242EA">
        <w:rPr>
          <w:i/>
        </w:rPr>
        <w:t>dditional</w:t>
      </w:r>
      <w:r w:rsidR="00D829F5" w:rsidRPr="00E242EA">
        <w:rPr>
          <w:i/>
        </w:rPr>
        <w:t xml:space="preserve"> </w:t>
      </w:r>
      <w:r w:rsidR="008F0A4D">
        <w:rPr>
          <w:i/>
        </w:rPr>
        <w:t xml:space="preserve">Executive Champions, </w:t>
      </w:r>
      <w:r w:rsidR="00D829F5" w:rsidRPr="00E242EA">
        <w:rPr>
          <w:i/>
        </w:rPr>
        <w:t>Business</w:t>
      </w:r>
      <w:r w:rsidR="00011558">
        <w:rPr>
          <w:i/>
        </w:rPr>
        <w:t xml:space="preserve"> </w:t>
      </w:r>
      <w:r w:rsidR="003F71C5">
        <w:rPr>
          <w:i/>
        </w:rPr>
        <w:t>O</w:t>
      </w:r>
      <w:r w:rsidR="00011558">
        <w:rPr>
          <w:i/>
        </w:rPr>
        <w:t>wners</w:t>
      </w:r>
      <w:r w:rsidR="008F0A4D">
        <w:rPr>
          <w:i/>
        </w:rPr>
        <w:t>,</w:t>
      </w:r>
      <w:r w:rsidR="00011558">
        <w:rPr>
          <w:i/>
        </w:rPr>
        <w:t xml:space="preserve"> or </w:t>
      </w:r>
      <w:r w:rsidR="00B4010E">
        <w:rPr>
          <w:i/>
        </w:rPr>
        <w:t>Product</w:t>
      </w:r>
      <w:r w:rsidR="00D829F5" w:rsidRPr="00E242EA">
        <w:rPr>
          <w:i/>
        </w:rPr>
        <w:t xml:space="preserve"> Owner</w:t>
      </w:r>
      <w:r w:rsidR="00D9714E" w:rsidRPr="00E242EA">
        <w:rPr>
          <w:i/>
        </w:rPr>
        <w:t>s</w:t>
      </w:r>
      <w:r w:rsidR="00D6421C">
        <w:rPr>
          <w:i/>
        </w:rPr>
        <w:t xml:space="preserve"> </w:t>
      </w:r>
      <w:r w:rsidR="003F71C5">
        <w:rPr>
          <w:i/>
        </w:rPr>
        <w:t xml:space="preserve">with their </w:t>
      </w:r>
      <w:r w:rsidR="00D6421C">
        <w:rPr>
          <w:i/>
        </w:rPr>
        <w:t xml:space="preserve">related Business Program Areas </w:t>
      </w:r>
      <w:r w:rsidR="4723A260" w:rsidRPr="00E242EA">
        <w:rPr>
          <w:i/>
        </w:rPr>
        <w:t>as needed.</w:t>
      </w:r>
    </w:p>
    <w:p w14:paraId="67320C3C" w14:textId="2233C695" w:rsidR="00B3697F" w:rsidRDefault="00011558" w:rsidP="005A4697">
      <w:pPr>
        <w:pStyle w:val="Heading2"/>
      </w:pPr>
      <w:r>
        <w:t>Stakeholder</w:t>
      </w:r>
      <w:r w:rsidR="00B03C14">
        <w:t xml:space="preserve"> Assessment</w:t>
      </w:r>
    </w:p>
    <w:p w14:paraId="5825F540" w14:textId="4763B99A" w:rsidR="003F71C5" w:rsidRDefault="003F71C5" w:rsidP="003F71C5">
      <w:r>
        <w:t xml:space="preserve">The Stakeholder Assessment is designed to give </w:t>
      </w:r>
      <w:r w:rsidR="000A03D0">
        <w:t>the project team</w:t>
      </w:r>
      <w:r>
        <w:t xml:space="preserve"> an overview of communication channels that the </w:t>
      </w:r>
      <w:r w:rsidR="001F46DC">
        <w:t>state entity</w:t>
      </w:r>
      <w:r>
        <w:t xml:space="preserve"> needs to </w:t>
      </w:r>
      <w:r w:rsidR="0017434D">
        <w:t>manage</w:t>
      </w:r>
      <w:r>
        <w:t xml:space="preserve"> throughout the project. More stakeholders may result in increased complexity to a project.</w:t>
      </w:r>
    </w:p>
    <w:p w14:paraId="36420A83" w14:textId="55CDEDBB" w:rsidR="00D13251" w:rsidRDefault="00D13251" w:rsidP="009B255B">
      <w:pPr>
        <w:pStyle w:val="Heading3nonum"/>
        <w:numPr>
          <w:ilvl w:val="0"/>
          <w:numId w:val="6"/>
        </w:numPr>
        <w:ind w:left="360"/>
      </w:pPr>
      <w:r w:rsidRPr="00DC3F14">
        <w:t xml:space="preserve">Indicate which of the following are interested in this proposal and/or the outcome of the project. </w:t>
      </w:r>
      <w:r w:rsidR="00340E8A" w:rsidRPr="00DC3F14">
        <w:t>(</w:t>
      </w:r>
      <w:r w:rsidRPr="00DC3F14">
        <w:t xml:space="preserve">Select </w:t>
      </w:r>
      <w:r w:rsidR="00511136" w:rsidRPr="00DC3F14">
        <w:t>‘Yes’ or ‘No’ for each</w:t>
      </w:r>
      <w:r w:rsidRPr="00DC3F14">
        <w:t>.</w:t>
      </w:r>
      <w:r w:rsidR="00340E8A" w:rsidRPr="00DC3F14">
        <w:t>)</w:t>
      </w:r>
    </w:p>
    <w:p w14:paraId="0005F57C" w14:textId="131C6562" w:rsidR="00386C45" w:rsidRPr="009D595F" w:rsidRDefault="001F46DC" w:rsidP="00386C45">
      <w:pPr>
        <w:ind w:left="720"/>
        <w:rPr>
          <w:rStyle w:val="Style3-pmoChar"/>
        </w:rPr>
      </w:pPr>
      <w:r>
        <w:t>State Entity</w:t>
      </w:r>
      <w:r w:rsidR="00D13251" w:rsidRPr="00D13251">
        <w:t xml:space="preserve"> Only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Internal"/>
          <w:tag w:val="P"/>
          <w:id w:val="347538234"/>
          <w:placeholder>
            <w:docPart w:val="83834196A1324C1889C9A6FE75ED52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5BA64575" w14:textId="125EC370" w:rsidR="00386C45" w:rsidRPr="009D595F" w:rsidRDefault="00D13251" w:rsidP="00386C45">
      <w:pPr>
        <w:ind w:left="720"/>
        <w:rPr>
          <w:rStyle w:val="Style3-pmoChar"/>
        </w:rPr>
      </w:pPr>
      <w:r w:rsidRPr="00D13251">
        <w:t>Other Departments/State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_State"/>
          <w:tag w:val="P"/>
          <w:id w:val="-107269944"/>
          <w:placeholder>
            <w:docPart w:val="D469183485AF4B6587D1E714E9735CD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9D595F">
            <w:rPr>
              <w:rStyle w:val="Style3-pmoChar"/>
            </w:rPr>
            <w:t>Choose Yes or No.</w:t>
          </w:r>
        </w:sdtContent>
      </w:sdt>
    </w:p>
    <w:p w14:paraId="06D12354" w14:textId="729B334C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Public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Public"/>
          <w:tag w:val="P"/>
          <w:id w:val="-2010211508"/>
          <w:placeholder>
            <w:docPart w:val="79F9F0AF1AC542E493C154D880696C1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0D3D1005" w14:textId="3E05A8AA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Feder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Federal"/>
          <w:tag w:val="P"/>
          <w:id w:val="1122340320"/>
          <w:placeholder>
            <w:docPart w:val="EAE40BC59E254C789DAEC965612DF2C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B74FE43" w14:textId="56C76FD5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Governor’s Offic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Gov_Office"/>
          <w:tag w:val="P"/>
          <w:id w:val="-560252759"/>
          <w:placeholder>
            <w:docPart w:val="D86D1532A81A4078A3062B4B4C5C76E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999CDE0" w14:textId="2F6856D6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egislature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egislature"/>
          <w:tag w:val="P"/>
          <w:id w:val="-1933583846"/>
          <w:placeholder>
            <w:docPart w:val="EBE5321B935E46C4B77AD883BD328934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2B5B6323" w14:textId="1442CA54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Media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Media"/>
          <w:tag w:val="P"/>
          <w:id w:val="-2102629217"/>
          <w:placeholder>
            <w:docPart w:val="811FCFA2DC444FF989A4B5A26608901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6702B57C" w14:textId="6AEE779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Local Entitie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Local"/>
          <w:tag w:val="P"/>
          <w:id w:val="-1040746257"/>
          <w:placeholder>
            <w:docPart w:val="B930FAEF41724D41AE3E12F274C439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7ADAD422" w14:textId="44E020D7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Special Interest Groups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Spec_Interest"/>
          <w:tag w:val="P"/>
          <w:id w:val="-631177860"/>
          <w:placeholder>
            <w:docPart w:val="BA99E9F8EBB643189D0455A442C0D52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A0EAD10" w14:textId="6B60A018" w:rsidR="00386C45" w:rsidRPr="00AB4431" w:rsidRDefault="00D13251" w:rsidP="00386C45">
      <w:pPr>
        <w:ind w:left="720"/>
        <w:rPr>
          <w:color w:val="2F5496" w:themeColor="accent1" w:themeShade="BF"/>
        </w:rPr>
      </w:pPr>
      <w:r w:rsidRPr="00D13251">
        <w:t>Other</w:t>
      </w:r>
      <w:r w:rsidR="00511136">
        <w:t>:</w:t>
      </w:r>
      <w:r w:rsidR="00386C45">
        <w:t xml:space="preserve"> </w:t>
      </w:r>
      <w:sdt>
        <w:sdtPr>
          <w:rPr>
            <w:rStyle w:val="Style3-pmoChar"/>
          </w:rPr>
          <w:alias w:val="S1BA_Visibility_Other"/>
          <w:tag w:val="P"/>
          <w:id w:val="-1047061264"/>
          <w:placeholder>
            <w:docPart w:val="5AD74563FFB0436B9DF0F0DBBC7DF79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386C45" w:rsidRPr="0029407A">
            <w:rPr>
              <w:rStyle w:val="Style3-pmoChar"/>
            </w:rPr>
            <w:t>Choose Yes or No.</w:t>
          </w:r>
        </w:sdtContent>
      </w:sdt>
    </w:p>
    <w:p w14:paraId="362101FD" w14:textId="444DFE28" w:rsidR="00CF1619" w:rsidRDefault="00D13251" w:rsidP="0051751D">
      <w:pPr>
        <w:pStyle w:val="Heading3nonum"/>
      </w:pPr>
      <w:r w:rsidRPr="00DC3F14">
        <w:t>Describe how each group</w:t>
      </w:r>
      <w:r w:rsidR="00511136" w:rsidRPr="00DC3F14">
        <w:t xml:space="preserve"> marked ‘Yes’</w:t>
      </w:r>
      <w:r w:rsidRPr="00DC3F14">
        <w:t xml:space="preserve"> will be involved in the planning process.</w:t>
      </w:r>
    </w:p>
    <w:p w14:paraId="7F1C11A1" w14:textId="1513C910" w:rsidR="003B5208" w:rsidRPr="00DC3F14" w:rsidRDefault="00000000" w:rsidP="003B5208">
      <w:pPr>
        <w:pStyle w:val="Style3-pmo"/>
      </w:pPr>
      <w:sdt>
        <w:sdtPr>
          <w:rPr>
            <w:rStyle w:val="Style3-pmoChar"/>
          </w:rPr>
          <w:alias w:val="S1BA_Stakeholder_Narrative"/>
          <w:tag w:val="P"/>
          <w:id w:val="-440836890"/>
          <w:placeholder>
            <w:docPart w:val="20A0E991FBE448D0A66371F3221FD9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bCs/>
          </w:rPr>
        </w:sdtEndPr>
        <w:sdtContent>
          <w:r w:rsidR="003B5208" w:rsidRPr="003B5208">
            <w:t>Click or tap here to enter text.</w:t>
          </w:r>
        </w:sdtContent>
      </w:sdt>
    </w:p>
    <w:p w14:paraId="634C7B0D" w14:textId="4AE5DAB9" w:rsidR="00E42C18" w:rsidRDefault="00623796" w:rsidP="005A4697">
      <w:pPr>
        <w:pStyle w:val="Heading2"/>
      </w:pPr>
      <w:r>
        <w:t>Business Program</w:t>
      </w:r>
    </w:p>
    <w:sdt>
      <w:sdtPr>
        <w:rPr>
          <w:b w:val="0"/>
          <w:bCs w:val="0"/>
          <w:color w:val="2F5496" w:themeColor="accent1" w:themeShade="BF"/>
          <w:szCs w:val="22"/>
        </w:rPr>
        <w:id w:val="-936837277"/>
        <w15:repeatingSection/>
      </w:sdtPr>
      <w:sdtEndPr>
        <w:rPr>
          <w:rStyle w:val="Style3-pmoChar"/>
        </w:rPr>
      </w:sdtEndPr>
      <w:sdtContent>
        <w:sdt>
          <w:sdtPr>
            <w:rPr>
              <w:b w:val="0"/>
              <w:bCs w:val="0"/>
              <w:color w:val="2F5496" w:themeColor="accent1" w:themeShade="BF"/>
              <w:szCs w:val="22"/>
            </w:rPr>
            <w:id w:val="307821337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12007D54" w14:textId="7E6AD904" w:rsidR="00623796" w:rsidRPr="009D595F" w:rsidRDefault="00BC6242" w:rsidP="003F71C5">
              <w:pPr>
                <w:pStyle w:val="Heading3nonum"/>
                <w:numPr>
                  <w:ilvl w:val="0"/>
                  <w:numId w:val="12"/>
                </w:numPr>
                <w:tabs>
                  <w:tab w:val="left" w:pos="1080"/>
                </w:tabs>
                <w:ind w:left="360"/>
                <w:rPr>
                  <w:rStyle w:val="Style3-pmoChar"/>
                </w:rPr>
              </w:pPr>
              <w:r w:rsidRPr="00DC3F14">
                <w:t xml:space="preserve">Business Program </w:t>
              </w:r>
              <w:r w:rsidR="00623796" w:rsidRPr="00DC3F14">
                <w:t>Name:</w:t>
              </w:r>
              <w:r w:rsidR="00623796">
                <w:t xml:space="preserve"> </w:t>
              </w:r>
              <w:sdt>
                <w:sdtPr>
                  <w:rPr>
                    <w:rStyle w:val="Style3-pmoChar"/>
                    <w:b w:val="0"/>
                    <w:bCs w:val="0"/>
                  </w:rPr>
                  <w:alias w:val="S1BA_Business_Prog_Name"/>
                  <w:tag w:val="P"/>
                  <w:id w:val="549193847"/>
                  <w:placeholder>
                    <w:docPart w:val="0F46539EF6AC440C8B16384CACC598D7"/>
                  </w:placeholder>
                  <w:temporary/>
                  <w15:color w:val="0000FF"/>
                  <w:text w:multiLine="1"/>
                </w:sdtPr>
                <w:sdtContent>
                  <w:r w:rsidR="009E09A1" w:rsidRPr="003F71C5">
                    <w:rPr>
                      <w:rStyle w:val="Style3-pmoChar"/>
                      <w:b w:val="0"/>
                      <w:bCs w:val="0"/>
                    </w:rPr>
                    <w:t>Click or tap here to enter text.</w:t>
                  </w:r>
                </w:sdtContent>
              </w:sdt>
            </w:p>
            <w:p w14:paraId="4F97393E" w14:textId="5214E07D" w:rsidR="007B0F2A" w:rsidRPr="00592ACF" w:rsidRDefault="007B0F2A" w:rsidP="0051751D">
              <w:pPr>
                <w:pStyle w:val="Heading3nonum"/>
              </w:pPr>
              <w:r w:rsidRPr="00511136">
                <w:t>Program Background and Context:</w:t>
              </w:r>
              <w:r w:rsidRPr="00207F16">
                <w:t xml:space="preserve"> </w:t>
              </w:r>
              <w:r w:rsidRPr="003F71C5">
                <w:rPr>
                  <w:b w:val="0"/>
                  <w:bCs w:val="0"/>
                </w:rPr>
                <w:t xml:space="preserve">(Provide a brief overview of the entity’s business program(s) </w:t>
              </w:r>
              <w:r w:rsidR="00D41F04" w:rsidRPr="003F71C5">
                <w:rPr>
                  <w:b w:val="0"/>
                  <w:bCs w:val="0"/>
                </w:rPr>
                <w:t>current</w:t>
              </w:r>
              <w:r w:rsidR="00F6479B" w:rsidRPr="003F71C5">
                <w:rPr>
                  <w:b w:val="0"/>
                  <w:bCs w:val="0"/>
                </w:rPr>
                <w:t xml:space="preserve"> operations</w:t>
              </w:r>
              <w:r w:rsidRPr="003F71C5">
                <w:rPr>
                  <w:b w:val="0"/>
                  <w:bCs w:val="0"/>
                </w:rPr>
                <w:t>.)</w:t>
              </w:r>
            </w:p>
            <w:p w14:paraId="777BE3A0" w14:textId="77777777" w:rsidR="007B0F2A" w:rsidRPr="00CF1619" w:rsidRDefault="00000000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BG_and_Context"/>
                  <w:tag w:val="P"/>
                  <w:id w:val="-771323078"/>
                  <w:placeholder>
                    <w:docPart w:val="E569709BD23B4BC2919C1F4A0A6A22D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7B0F2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3391571C" w14:textId="206F2E10" w:rsidR="008E349D" w:rsidRPr="00DC3F14" w:rsidRDefault="00623796" w:rsidP="009B255B">
              <w:pPr>
                <w:pStyle w:val="ListParagraph"/>
                <w:numPr>
                  <w:ilvl w:val="0"/>
                  <w:numId w:val="3"/>
                </w:numPr>
                <w:tabs>
                  <w:tab w:val="left" w:pos="360"/>
                </w:tabs>
                <w:spacing w:before="240"/>
                <w:ind w:left="360"/>
                <w:rPr>
                  <w:rFonts w:eastAsia="Arial" w:cs="Arial"/>
                  <w:szCs w:val="24"/>
                </w:rPr>
              </w:pPr>
              <w:r w:rsidRPr="00DC3F14">
                <w:rPr>
                  <w:b/>
                  <w:szCs w:val="24"/>
                </w:rPr>
                <w:t xml:space="preserve">How </w:t>
              </w:r>
              <w:r w:rsidR="001C3161" w:rsidRPr="00DC3F14">
                <w:rPr>
                  <w:b/>
                  <w:szCs w:val="24"/>
                </w:rPr>
                <w:t xml:space="preserve">will </w:t>
              </w:r>
              <w:r w:rsidR="000651EC" w:rsidRPr="00DC3F14">
                <w:rPr>
                  <w:b/>
                  <w:szCs w:val="24"/>
                </w:rPr>
                <w:t xml:space="preserve">this </w:t>
              </w:r>
              <w:r w:rsidR="00CB71C0" w:rsidRPr="00DC3F14">
                <w:rPr>
                  <w:b/>
                  <w:szCs w:val="24"/>
                </w:rPr>
                <w:t xml:space="preserve">proposed </w:t>
              </w:r>
              <w:r w:rsidR="000651EC" w:rsidRPr="00DC3F14">
                <w:rPr>
                  <w:b/>
                  <w:szCs w:val="24"/>
                </w:rPr>
                <w:t>project impact the</w:t>
              </w:r>
              <w:r w:rsidR="00F6479B" w:rsidRPr="00DC3F14">
                <w:rPr>
                  <w:b/>
                  <w:szCs w:val="24"/>
                </w:rPr>
                <w:t xml:space="preserve"> product or services</w:t>
              </w:r>
              <w:r w:rsidR="00CB71C0" w:rsidRPr="00DC3F14">
                <w:rPr>
                  <w:b/>
                  <w:szCs w:val="24"/>
                </w:rPr>
                <w:t xml:space="preserve"> supported by the</w:t>
              </w:r>
              <w:r w:rsidR="000651EC" w:rsidRPr="00DC3F14">
                <w:rPr>
                  <w:b/>
                  <w:szCs w:val="24"/>
                </w:rPr>
                <w:t xml:space="preserve"> </w:t>
              </w:r>
              <w:r w:rsidR="001F46DC">
                <w:rPr>
                  <w:b/>
                  <w:szCs w:val="24"/>
                </w:rPr>
                <w:t>state entity</w:t>
              </w:r>
              <w:r w:rsidRPr="00DC3F14">
                <w:rPr>
                  <w:b/>
                  <w:szCs w:val="24"/>
                </w:rPr>
                <w:t>?</w:t>
              </w:r>
            </w:p>
            <w:p w14:paraId="7F3136A4" w14:textId="292B550F" w:rsidR="0029407A" w:rsidRPr="00CF1619" w:rsidRDefault="00000000" w:rsidP="003B5208">
              <w:pPr>
                <w:pStyle w:val="Style3-pmo"/>
                <w:rPr>
                  <w:rFonts w:eastAsia="Arial" w:cs="Arial"/>
                  <w:sz w:val="22"/>
                </w:rPr>
              </w:pPr>
              <w:sdt>
                <w:sdtPr>
                  <w:rPr>
                    <w:rStyle w:val="Style3-pmoChar"/>
                  </w:rPr>
                  <w:alias w:val="S1BA_Impact_product_services"/>
                  <w:tag w:val="P"/>
                  <w:id w:val="-1214417716"/>
                  <w:placeholder>
                    <w:docPart w:val="408E6C56C190479287410692061A45AD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bCs/>
                  </w:rPr>
                </w:sdtEndPr>
                <w:sdtContent>
                  <w:r w:rsidR="0029407A" w:rsidRPr="00CF1619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032D4AF9" w14:textId="0091C708" w:rsidR="00342330" w:rsidRPr="00592ACF" w:rsidRDefault="007A69B4" w:rsidP="0051751D">
      <w:pPr>
        <w:ind w:left="360"/>
        <w:rPr>
          <w:i/>
        </w:rPr>
      </w:pPr>
      <w:r w:rsidRPr="00592ACF">
        <w:rPr>
          <w:i/>
        </w:rPr>
        <w:t>TIP: Copy and paste</w:t>
      </w:r>
      <w:r w:rsidR="003F71C5">
        <w:rPr>
          <w:i/>
        </w:rPr>
        <w:t xml:space="preserve"> or click the + button </w:t>
      </w:r>
      <w:r w:rsidR="00E92BE5">
        <w:rPr>
          <w:i/>
        </w:rPr>
        <w:t>in</w:t>
      </w:r>
      <w:r w:rsidR="003F71C5">
        <w:rPr>
          <w:i/>
        </w:rPr>
        <w:t xml:space="preserve"> the lower right corner</w:t>
      </w:r>
      <w:r w:rsidRPr="00592ACF">
        <w:rPr>
          <w:i/>
        </w:rPr>
        <w:t xml:space="preserve"> to add </w:t>
      </w:r>
      <w:r w:rsidR="17EE843F" w:rsidRPr="00592ACF">
        <w:rPr>
          <w:i/>
        </w:rPr>
        <w:t>Business Programs</w:t>
      </w:r>
      <w:r w:rsidR="004C7A80">
        <w:rPr>
          <w:i/>
        </w:rPr>
        <w:t>,</w:t>
      </w:r>
      <w:r w:rsidR="00011558">
        <w:rPr>
          <w:i/>
        </w:rPr>
        <w:t xml:space="preserve"> with</w:t>
      </w:r>
      <w:r w:rsidR="004C7A80">
        <w:rPr>
          <w:i/>
        </w:rPr>
        <w:t xml:space="preserve"> background and context</w:t>
      </w:r>
      <w:r w:rsidR="00DC2CF3">
        <w:rPr>
          <w:i/>
        </w:rPr>
        <w:t xml:space="preserve"> and </w:t>
      </w:r>
      <w:r w:rsidR="008F7CDE">
        <w:rPr>
          <w:i/>
        </w:rPr>
        <w:t>impact description</w:t>
      </w:r>
      <w:r w:rsidR="00A15960">
        <w:rPr>
          <w:i/>
        </w:rPr>
        <w:t>s</w:t>
      </w:r>
      <w:r w:rsidRPr="00592ACF">
        <w:rPr>
          <w:i/>
        </w:rPr>
        <w:t xml:space="preserve"> as needed.</w:t>
      </w:r>
    </w:p>
    <w:p w14:paraId="38EACDC0" w14:textId="27FE6D82" w:rsidR="00371E83" w:rsidRDefault="00FD4706" w:rsidP="005A4697">
      <w:pPr>
        <w:pStyle w:val="Heading2"/>
      </w:pPr>
      <w:r>
        <w:t>Project Justification</w:t>
      </w:r>
      <w:r w:rsidR="005D5DFC">
        <w:t xml:space="preserve"> </w:t>
      </w:r>
    </w:p>
    <w:p w14:paraId="62BF634D" w14:textId="77777777" w:rsidR="003F71C5" w:rsidRDefault="003F71C5" w:rsidP="003F71C5">
      <w:pPr>
        <w:pStyle w:val="Heading3"/>
        <w:numPr>
          <w:ilvl w:val="0"/>
          <w:numId w:val="8"/>
        </w:numPr>
        <w:ind w:left="360"/>
      </w:pPr>
      <w:r w:rsidRPr="0051751D">
        <w:t>Strategic Business Alignment</w:t>
      </w:r>
      <w:r>
        <w:t xml:space="preserve"> </w:t>
      </w:r>
    </w:p>
    <w:p w14:paraId="54176D6B" w14:textId="4E30B29C" w:rsidR="00131709" w:rsidRDefault="00131709" w:rsidP="003F71C5">
      <w:pPr>
        <w:ind w:left="720"/>
        <w:rPr>
          <w:b/>
          <w:bCs/>
        </w:rPr>
      </w:pPr>
      <w:r>
        <w:rPr>
          <w:b/>
          <w:bCs/>
        </w:rPr>
        <w:t>Enterprise Architect</w:t>
      </w:r>
    </w:p>
    <w:p w14:paraId="3D40FB5D" w14:textId="037703BD" w:rsidR="00131709" w:rsidRDefault="00131709" w:rsidP="003F71C5">
      <w:pPr>
        <w:ind w:left="720"/>
      </w:pPr>
      <w:r>
        <w:t xml:space="preserve">Title: </w:t>
      </w:r>
      <w:sdt>
        <w:sdtPr>
          <w:rPr>
            <w:rStyle w:val="Style3-pmoChar"/>
          </w:rPr>
          <w:alias w:val="S1BA_SBA_EA_Title"/>
          <w:tag w:val="P"/>
          <w:id w:val="2122636973"/>
          <w:placeholder>
            <w:docPart w:val="756993CEA1704D41BACDB6DC169D1E5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0002829C" w14:textId="71CCFF8E" w:rsidR="00131709" w:rsidRPr="00131709" w:rsidRDefault="00131709" w:rsidP="003F71C5">
      <w:pPr>
        <w:ind w:left="720"/>
      </w:pPr>
      <w:r>
        <w:t xml:space="preserve">Name: </w:t>
      </w:r>
      <w:sdt>
        <w:sdtPr>
          <w:rPr>
            <w:rStyle w:val="Style3-pmoChar"/>
          </w:rPr>
          <w:alias w:val="S1BA_SBA_EA_Name"/>
          <w:tag w:val="P"/>
          <w:id w:val="-1583206459"/>
          <w:placeholder>
            <w:docPart w:val="48F3BFA0CFC74BF49215EDC80A1C483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670FFDC" w14:textId="77777777" w:rsidR="00131709" w:rsidRDefault="00131709" w:rsidP="003F71C5">
      <w:pPr>
        <w:ind w:left="720"/>
      </w:pPr>
    </w:p>
    <w:p w14:paraId="63516560" w14:textId="21CD9244" w:rsidR="003F71C5" w:rsidRPr="00AB4431" w:rsidRDefault="003F71C5" w:rsidP="003F71C5">
      <w:pPr>
        <w:ind w:left="720"/>
        <w:rPr>
          <w:color w:val="2F5496" w:themeColor="accent1" w:themeShade="BF"/>
        </w:rPr>
      </w:pPr>
      <w:r>
        <w:t xml:space="preserve">Strategic Plan Last Updated? </w:t>
      </w:r>
      <w:sdt>
        <w:sdtPr>
          <w:rPr>
            <w:rStyle w:val="Style3-pmoChar"/>
          </w:rPr>
          <w:alias w:val="S1BA-Plan_Updated"/>
          <w:tag w:val="P"/>
          <w:id w:val="1532990543"/>
          <w:placeholder>
            <w:docPart w:val="ED329DE8167E4C6C848F92DEA191EB7B"/>
          </w:placeholder>
          <w:showingPlcHdr/>
          <w15:color w:val="0000FF"/>
          <w:date w:fullDate="2019-11-22T00:00:00Z"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sdt>
      <w:sdtPr>
        <w:id w:val="1891992490"/>
        <w15:repeatingSection/>
      </w:sdtPr>
      <w:sdtEndPr>
        <w:rPr>
          <w:color w:val="2F5496" w:themeColor="accent1" w:themeShade="BF"/>
        </w:rPr>
      </w:sdtEndPr>
      <w:sdtContent>
        <w:sdt>
          <w:sdtPr>
            <w:id w:val="-797452042"/>
            <w:placeholder>
              <w:docPart w:val="DefaultPlaceholder_-1854013435"/>
            </w:placeholder>
            <w15:repeatingSectionItem/>
          </w:sdtPr>
          <w:sdtEndPr>
            <w:rPr>
              <w:color w:val="2F5496" w:themeColor="accent1" w:themeShade="BF"/>
            </w:rPr>
          </w:sdtEndPr>
          <w:sdtContent>
            <w:p w14:paraId="44AAFD00" w14:textId="22C69C31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>
                <w:t xml:space="preserve">Strategic Business Goal: </w:t>
              </w:r>
              <w:sdt>
                <w:sdtPr>
                  <w:rPr>
                    <w:rStyle w:val="Style3-pmoChar"/>
                  </w:rPr>
                  <w:alias w:val="S1BA_SBA_Goal"/>
                  <w:tag w:val="P"/>
                  <w:id w:val="-258445869"/>
                  <w:placeholder>
                    <w:docPart w:val="C3F1955CCD174093927AD673B4E1D5CC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6EB8BCC4" w14:textId="5CDCEEEB" w:rsidR="003F71C5" w:rsidRPr="00AB4431" w:rsidRDefault="003F71C5" w:rsidP="003F71C5">
              <w:pPr>
                <w:ind w:left="720"/>
                <w:rPr>
                  <w:color w:val="2F5496" w:themeColor="accent1" w:themeShade="BF"/>
                </w:rPr>
              </w:pPr>
              <w:r w:rsidRPr="4723A260">
                <w:t xml:space="preserve">Alignment:  </w:t>
              </w:r>
              <w:sdt>
                <w:sdtPr>
                  <w:rPr>
                    <w:rStyle w:val="Style3-pmoChar"/>
                  </w:rPr>
                  <w:alias w:val="S1BA_SBA_Alignment"/>
                  <w:tag w:val="P"/>
                  <w:id w:val="-1682812825"/>
                  <w:placeholder>
                    <w:docPart w:val="96D5B62C0A7B4F51BD4420525223571B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2EAE41" w14:textId="0E9A5275" w:rsidR="003F71C5" w:rsidRPr="00592ACF" w:rsidRDefault="003F71C5" w:rsidP="003F71C5">
      <w:pPr>
        <w:ind w:left="72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Strategic Business Goals and Alignments</w:t>
      </w:r>
      <w:r w:rsidRPr="00592ACF">
        <w:rPr>
          <w:i/>
          <w:szCs w:val="24"/>
        </w:rPr>
        <w:t xml:space="preserve"> </w:t>
      </w:r>
      <w:r w:rsidRPr="00592ACF">
        <w:rPr>
          <w:i/>
        </w:rPr>
        <w:t>as needed.</w:t>
      </w:r>
    </w:p>
    <w:p w14:paraId="0CEA4525" w14:textId="77777777" w:rsidR="003F71C5" w:rsidRDefault="003F71C5" w:rsidP="003F71C5">
      <w:pPr>
        <w:spacing w:before="240"/>
        <w:ind w:left="720"/>
        <w:rPr>
          <w:b/>
          <w:bCs/>
        </w:rPr>
      </w:pPr>
    </w:p>
    <w:p w14:paraId="660C319B" w14:textId="39A1BD5C" w:rsidR="003F71C5" w:rsidRPr="00AB4431" w:rsidRDefault="003F71C5" w:rsidP="003F71C5">
      <w:pPr>
        <w:spacing w:before="240"/>
        <w:ind w:left="720"/>
        <w:rPr>
          <w:color w:val="2F5496" w:themeColor="accent1" w:themeShade="BF"/>
        </w:rPr>
      </w:pPr>
      <w:r w:rsidRPr="4723A260">
        <w:rPr>
          <w:b/>
          <w:bCs/>
        </w:rPr>
        <w:t>Mandate(s):</w:t>
      </w:r>
      <w:r>
        <w:t xml:space="preserve"> </w:t>
      </w:r>
      <w:sdt>
        <w:sdtPr>
          <w:rPr>
            <w:rStyle w:val="Style3-pmoChar"/>
          </w:rPr>
          <w:alias w:val="S1BA-BA_Finan_Ben_Mandate"/>
          <w:tag w:val="P"/>
          <w:id w:val="1473173288"/>
          <w:placeholder>
            <w:docPart w:val="6A7A3021CDF34176B3102B0AB4F3E043"/>
          </w:placeholder>
          <w:showingPlcHdr/>
          <w15:color w:val="0000FF"/>
          <w:dropDownList>
            <w:listItem w:value="Choose an item."/>
            <w:listItem w:displayText="State" w:value="State"/>
            <w:listItem w:displayText="Federal" w:value="Federal"/>
            <w:listItem w:displayText="Both" w:value="Both"/>
            <w:listItem w:displayText="None" w:value="None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sdt>
      <w:sdtPr>
        <w:id w:val="837585028"/>
        <w15:repeatingSection/>
      </w:sdtPr>
      <w:sdtEndPr>
        <w:rPr>
          <w:rStyle w:val="Style3-pmoChar"/>
          <w:color w:val="2F5496" w:themeColor="accent1" w:themeShade="BF"/>
        </w:rPr>
      </w:sdtEndPr>
      <w:sdtContent>
        <w:sdt>
          <w:sdtPr>
            <w:rPr>
              <w:color w:val="2F5496" w:themeColor="accent1" w:themeShade="BF"/>
            </w:rPr>
            <w:id w:val="596915274"/>
            <w:placeholder>
              <w:docPart w:val="DefaultPlaceholder_-1854013435"/>
            </w:placeholder>
            <w15:repeatingSectionItem/>
          </w:sdtPr>
          <w:sdtEndPr>
            <w:rPr>
              <w:rStyle w:val="Style3-pmoChar"/>
            </w:rPr>
          </w:sdtEndPr>
          <w:sdtContent>
            <w:p w14:paraId="7CD7F321" w14:textId="620FF352" w:rsidR="003F71C5" w:rsidRPr="00AB4431" w:rsidRDefault="003F71C5" w:rsidP="00531CED">
              <w:pPr>
                <w:ind w:left="720"/>
                <w:rPr>
                  <w:color w:val="2F5496" w:themeColor="accent1" w:themeShade="BF"/>
                </w:rPr>
              </w:pPr>
              <w:r w:rsidRPr="00592ACF">
                <w:t>Bill Number/Code</w:t>
              </w:r>
              <w:r>
                <w:t>, if applicable</w:t>
              </w:r>
              <w:r w:rsidRPr="00592ACF">
                <w:t xml:space="preserve">: </w:t>
              </w:r>
              <w:sdt>
                <w:sdtPr>
                  <w:rPr>
                    <w:rStyle w:val="Style3-pmoChar"/>
                  </w:rPr>
                  <w:alias w:val="S1BA_Legislat_number_code"/>
                  <w:tag w:val="P"/>
                  <w:id w:val="1914276998"/>
                  <w:placeholder>
                    <w:docPart w:val="51C10706644541E3B0B0F681813120F7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3972171" w14:textId="77777777" w:rsidR="003F71C5" w:rsidRDefault="003F71C5" w:rsidP="003F71C5">
              <w:pPr>
                <w:ind w:firstLine="720"/>
              </w:pPr>
              <w:r>
                <w:t>Add the Bill l</w:t>
              </w:r>
              <w:r w:rsidRPr="00592ACF">
                <w:t>anguage that includes system</w:t>
              </w:r>
              <w:r>
                <w:t>-</w:t>
              </w:r>
              <w:r w:rsidRPr="00592ACF">
                <w:t>relevant requirements:</w:t>
              </w:r>
            </w:p>
            <w:p w14:paraId="57EAA79E" w14:textId="2248E899" w:rsidR="003F71C5" w:rsidRPr="00AB4431" w:rsidRDefault="00000000" w:rsidP="00531CED">
              <w:pPr>
                <w:ind w:left="720"/>
                <w:rPr>
                  <w:color w:val="2F5496" w:themeColor="accent1" w:themeShade="BF"/>
                </w:rPr>
              </w:pPr>
              <w:sdt>
                <w:sdtPr>
                  <w:rPr>
                    <w:rStyle w:val="Style3-pmoChar"/>
                  </w:rPr>
                  <w:alias w:val="S1BA_Language"/>
                  <w:tag w:val="P"/>
                  <w:id w:val="1602529576"/>
                  <w:placeholder>
                    <w:docPart w:val="F4DD8E69775A4D1BB6FC21EA499F48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3F71C5"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602D41BF" w14:textId="19DC1686" w:rsidR="003F71C5" w:rsidRPr="00592ACF" w:rsidRDefault="003F71C5" w:rsidP="003F71C5">
      <w:pPr>
        <w:spacing w:after="0"/>
        <w:ind w:left="720"/>
        <w:rPr>
          <w:i/>
        </w:rPr>
      </w:pPr>
      <w:r w:rsidRPr="00592ACF">
        <w:rPr>
          <w:i/>
        </w:rPr>
        <w:t>TIP: 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Bill Numbers/Codes and relevant language</w:t>
      </w:r>
      <w:r>
        <w:rPr>
          <w:i/>
        </w:rPr>
        <w:t xml:space="preserve"> as needed</w:t>
      </w:r>
      <w:r w:rsidRPr="00592ACF">
        <w:rPr>
          <w:i/>
        </w:rPr>
        <w:t xml:space="preserve">. </w:t>
      </w:r>
    </w:p>
    <w:p w14:paraId="09FC1C28" w14:textId="5F17CB0A" w:rsidR="00A46B2B" w:rsidRPr="0051751D" w:rsidRDefault="0026270E" w:rsidP="009B255B">
      <w:pPr>
        <w:pStyle w:val="Heading3"/>
        <w:numPr>
          <w:ilvl w:val="0"/>
          <w:numId w:val="8"/>
        </w:numPr>
        <w:ind w:left="360"/>
      </w:pPr>
      <w:r w:rsidRPr="0051751D">
        <w:t>Business Driver(s)</w:t>
      </w:r>
    </w:p>
    <w:p w14:paraId="6D51D05A" w14:textId="32C0F588" w:rsidR="005A275E" w:rsidRPr="00AB4431" w:rsidRDefault="009B5ED1" w:rsidP="00332CDB">
      <w:pPr>
        <w:ind w:firstLine="720"/>
        <w:rPr>
          <w:color w:val="2F5496" w:themeColor="accent1" w:themeShade="BF"/>
        </w:rPr>
      </w:pPr>
      <w:r w:rsidRPr="00F60ADA">
        <w:rPr>
          <w:b/>
        </w:rPr>
        <w:t>Financial Benefit:</w:t>
      </w:r>
      <w:r w:rsidRPr="00F44DD6">
        <w:t xml:space="preserve"> </w:t>
      </w:r>
      <w:sdt>
        <w:sdtPr>
          <w:rPr>
            <w:rStyle w:val="Style3-pmoChar"/>
          </w:rPr>
          <w:alias w:val="S1BA_BA_Financial_Benefit"/>
          <w:tag w:val="P"/>
          <w:id w:val="1006792546"/>
          <w:placeholder>
            <w:docPart w:val="1BB3BEC7F2FD4CC9BD951FC8398898C7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61079" w:rsidRPr="0029407A">
            <w:rPr>
              <w:rStyle w:val="Style3-pmoChar"/>
            </w:rPr>
            <w:t>Choose Yes or No.</w:t>
          </w:r>
        </w:sdtContent>
      </w:sdt>
    </w:p>
    <w:p w14:paraId="7C838E21" w14:textId="6F866614" w:rsidR="00751390" w:rsidRPr="00AB4431" w:rsidRDefault="0026270E" w:rsidP="005A275E">
      <w:pPr>
        <w:ind w:left="720"/>
        <w:rPr>
          <w:color w:val="2F5496" w:themeColor="accent1" w:themeShade="BF"/>
        </w:rPr>
      </w:pPr>
      <w:r w:rsidRPr="00D829F5">
        <w:t>Increased Revenue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Financial_Benefit_Inc_Rev"/>
          <w:tag w:val="P"/>
          <w:id w:val="1794250691"/>
          <w:placeholder>
            <w:docPart w:val="977FBD55E49245FC8955B789532F8168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6576000" w14:textId="4B426BB2" w:rsidR="005A275E" w:rsidRPr="00AB4431" w:rsidRDefault="0026270E" w:rsidP="005A275E">
      <w:pPr>
        <w:ind w:left="720"/>
        <w:rPr>
          <w:color w:val="2F5496" w:themeColor="accent1" w:themeShade="BF"/>
        </w:rPr>
      </w:pPr>
      <w:r>
        <w:t>Cost Savings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Sav"/>
          <w:tag w:val="P"/>
          <w:id w:val="-318659426"/>
          <w:placeholder>
            <w:docPart w:val="5CDD8B81CFB84B86B08DD1C678C6597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032EDD11" w14:textId="5602DBD1" w:rsidR="00432801" w:rsidRPr="00AB4431" w:rsidRDefault="0026270E" w:rsidP="005A275E">
      <w:pPr>
        <w:ind w:left="720"/>
        <w:rPr>
          <w:color w:val="2F5496" w:themeColor="accent1" w:themeShade="BF"/>
        </w:rPr>
      </w:pPr>
      <w:r>
        <w:t>Cost Avoidance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Avoid"/>
          <w:tag w:val="P"/>
          <w:id w:val="-1287271116"/>
          <w:placeholder>
            <w:docPart w:val="5FE2459064C34D538722814F1BAF711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31D7C30" w14:textId="701631B7" w:rsidR="0026270E" w:rsidRDefault="0026270E" w:rsidP="005A275E">
      <w:pPr>
        <w:ind w:left="720"/>
        <w:rPr>
          <w:rStyle w:val="Style3-pmoChar"/>
        </w:rPr>
      </w:pPr>
      <w:r>
        <w:t>Cost Recovery:</w:t>
      </w:r>
      <w:r w:rsidR="00783EBC">
        <w:t xml:space="preserve"> </w:t>
      </w:r>
      <w:sdt>
        <w:sdtPr>
          <w:rPr>
            <w:rStyle w:val="Style3-pmoChar"/>
          </w:rPr>
          <w:alias w:val="S1BA_BA_Financial_Benefit_Cost_Reco"/>
          <w:tag w:val="P"/>
          <w:id w:val="1564207160"/>
          <w:placeholder>
            <w:docPart w:val="7BB5743A297541EDAB3150E9DD0DE1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1FA0E27F" w14:textId="204F3522" w:rsidR="00607F20" w:rsidRDefault="00607F20" w:rsidP="00607F20">
      <w:pPr>
        <w:pStyle w:val="ListParagraph"/>
        <w:rPr>
          <w:rStyle w:val="Style3-pmoChar"/>
        </w:rPr>
      </w:pPr>
      <w:r w:rsidRPr="00EA4BF3">
        <w:t xml:space="preserve">Will the state incur a financial penalty or sanction if this proposal is not implemented? </w:t>
      </w:r>
      <w:sdt>
        <w:sdtPr>
          <w:rPr>
            <w:rStyle w:val="Style3-pmoChar"/>
          </w:rPr>
          <w:alias w:val="S1BA_Fund_Penalty"/>
          <w:tag w:val="P"/>
          <w:id w:val="-1024019867"/>
          <w:placeholder>
            <w:docPart w:val="FD92EE2CCB7B4CCBA907AF37DA3E744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D772FF5" w14:textId="77777777" w:rsidR="00607F20" w:rsidRDefault="00607F20" w:rsidP="00607F20">
      <w:pPr>
        <w:ind w:left="1440"/>
      </w:pPr>
      <w:r>
        <w:t xml:space="preserve">If the answer to the above question is “Yes,” please explain: </w:t>
      </w:r>
    </w:p>
    <w:p w14:paraId="19B61752" w14:textId="4EF94FCC" w:rsidR="00607F20" w:rsidRPr="00AB4431" w:rsidRDefault="00000000" w:rsidP="00607F20">
      <w:pPr>
        <w:ind w:left="1440"/>
      </w:pPr>
      <w:sdt>
        <w:sdtPr>
          <w:rPr>
            <w:rStyle w:val="Style3-pmoChar"/>
          </w:rPr>
          <w:alias w:val="S1BA_Penalty_Desc"/>
          <w:tag w:val="P"/>
          <w:id w:val="825474053"/>
          <w:placeholder>
            <w:docPart w:val="A06C7B1479124B96AAF431A9088E41A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607F20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9D42724" w14:textId="77777777" w:rsidR="00607F20" w:rsidRDefault="00607F20" w:rsidP="003F71C5">
      <w:pPr>
        <w:spacing w:before="240"/>
        <w:ind w:left="720"/>
        <w:rPr>
          <w:b/>
        </w:rPr>
      </w:pPr>
    </w:p>
    <w:p w14:paraId="35C43015" w14:textId="1AC6DB34" w:rsidR="0026270E" w:rsidRPr="008F61AC" w:rsidRDefault="00D73FB5" w:rsidP="003F71C5">
      <w:pPr>
        <w:spacing w:before="240"/>
        <w:ind w:left="720"/>
        <w:rPr>
          <w:b/>
        </w:rPr>
      </w:pPr>
      <w:r w:rsidRPr="008F61AC">
        <w:rPr>
          <w:b/>
        </w:rPr>
        <w:t>Improvement</w:t>
      </w:r>
    </w:p>
    <w:p w14:paraId="5834FBED" w14:textId="3358F226" w:rsidR="005A275E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Better Services to </w:t>
      </w:r>
      <w:r w:rsidR="00482481">
        <w:t>the People of California</w:t>
      </w:r>
      <w:r>
        <w:t xml:space="preserve">: </w:t>
      </w:r>
      <w:sdt>
        <w:sdtPr>
          <w:rPr>
            <w:rStyle w:val="Style3-pmoChar"/>
          </w:rPr>
          <w:alias w:val="S1BA_BA_Improvement_Citizen"/>
          <w:tag w:val="P"/>
          <w:id w:val="1081257227"/>
          <w:placeholder>
            <w:docPart w:val="7AD465A4F1B74276A6879BCF99AC39B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C5601DA" w14:textId="4068107B" w:rsidR="00413259" w:rsidRDefault="00EA5B5F" w:rsidP="00E036E2">
      <w:pPr>
        <w:ind w:left="720"/>
        <w:rPr>
          <w:rStyle w:val="Style3-pmoChar"/>
        </w:rPr>
      </w:pPr>
      <w:r>
        <w:t>Efficiencies to Program Operations:</w:t>
      </w:r>
      <w:r w:rsidR="00783EBC" w:rsidRPr="00783EBC"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BA_Improvement_Ops"/>
          <w:tag w:val="P"/>
          <w:id w:val="132458934"/>
          <w:placeholder>
            <w:docPart w:val="734A6CC07882469297E902A5BE6808E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49E1EEB2" w14:textId="77777777" w:rsidR="0017434D" w:rsidRDefault="0017434D" w:rsidP="0017434D">
      <w:pPr>
        <w:ind w:left="720"/>
        <w:rPr>
          <w:rStyle w:val="Style3-pmoChar"/>
        </w:rPr>
      </w:pPr>
      <w:r>
        <w:t xml:space="preserve">Improved Equity, Diversity, and/or Inclusivity: </w:t>
      </w:r>
      <w:sdt>
        <w:sdtPr>
          <w:rPr>
            <w:rStyle w:val="Style3-pmoChar"/>
          </w:rPr>
          <w:alias w:val="S1BA_BA_Improvement_Equity"/>
          <w:tag w:val="P"/>
          <w:id w:val="-1750567542"/>
          <w:placeholder>
            <w:docPart w:val="2B13798D34414EF4B4B35EDA214AF71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49CBD556" w14:textId="48E3ED36" w:rsidR="00E036E2" w:rsidRPr="00AB4431" w:rsidRDefault="00EA5B5F" w:rsidP="00E036E2">
      <w:pPr>
        <w:ind w:left="720"/>
        <w:rPr>
          <w:color w:val="2F5496" w:themeColor="accent1" w:themeShade="BF"/>
        </w:rPr>
      </w:pPr>
      <w:r>
        <w:t xml:space="preserve">Improved Health and/or Human Safety: </w:t>
      </w:r>
      <w:sdt>
        <w:sdtPr>
          <w:rPr>
            <w:rStyle w:val="Style3-pmoChar"/>
          </w:rPr>
          <w:alias w:val="S1BA_BA_Improvements_HHS"/>
          <w:tag w:val="P"/>
          <w:id w:val="1376664045"/>
          <w:placeholder>
            <w:docPart w:val="8DB9CB7AB54647478989D24E9D111E36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E9F9346" w14:textId="00F88675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Information Security: </w:t>
      </w:r>
      <w:sdt>
        <w:sdtPr>
          <w:rPr>
            <w:rStyle w:val="Style3-pmoChar"/>
          </w:rPr>
          <w:alias w:val="S1BA_BA_Security_IS"/>
          <w:tag w:val="P"/>
          <w:id w:val="1045800797"/>
          <w:placeholder>
            <w:docPart w:val="0762951FDEFD45F2B88158B7FAE5E1BE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FE73A8E" w14:textId="53046FA0" w:rsidR="00413259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Business Continuity: </w:t>
      </w:r>
      <w:sdt>
        <w:sdtPr>
          <w:rPr>
            <w:rStyle w:val="Style3-pmoChar"/>
          </w:rPr>
          <w:alias w:val="S1BA_BA_Security_BC"/>
          <w:tag w:val="P"/>
          <w:id w:val="-521936303"/>
          <w:placeholder>
            <w:docPart w:val="B86792F384964705BFAC733F99E2CD2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239A3C0D" w14:textId="0E075C06" w:rsidR="00E036E2" w:rsidRPr="00AB4431" w:rsidRDefault="008F61AC" w:rsidP="00E036E2">
      <w:pPr>
        <w:ind w:left="720"/>
        <w:rPr>
          <w:color w:val="2F5496" w:themeColor="accent1" w:themeShade="BF"/>
        </w:rPr>
      </w:pPr>
      <w:r>
        <w:t xml:space="preserve">Improved Technology Recovery: </w:t>
      </w:r>
      <w:sdt>
        <w:sdtPr>
          <w:rPr>
            <w:rStyle w:val="Style3-pmoChar"/>
          </w:rPr>
          <w:alias w:val="S1BA_BA_Security_TR"/>
          <w:tag w:val="P"/>
          <w:id w:val="533473922"/>
          <w:placeholder>
            <w:docPart w:val="223ED718B68048709415E1C7CF0A94A0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32264DC4" w14:textId="77777777" w:rsidR="006036FE" w:rsidRPr="00AB4431" w:rsidRDefault="006036FE" w:rsidP="006036FE">
      <w:pPr>
        <w:ind w:left="720"/>
        <w:rPr>
          <w:color w:val="2F5496" w:themeColor="accent1" w:themeShade="BF"/>
        </w:rPr>
      </w:pPr>
      <w:r>
        <w:t xml:space="preserve">Technology Refresh: </w:t>
      </w:r>
      <w:sdt>
        <w:sdtPr>
          <w:rPr>
            <w:rStyle w:val="Style3-pmoChar"/>
          </w:rPr>
          <w:alias w:val="S1BA_BA_Improvements_Refresh"/>
          <w:tag w:val="P"/>
          <w:id w:val="203377627"/>
          <w:placeholder>
            <w:docPart w:val="CC2C87997AA549B49489273F1500C95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29407A">
            <w:rPr>
              <w:rStyle w:val="Style3-pmoChar"/>
            </w:rPr>
            <w:t>Choose Yes or No.</w:t>
          </w:r>
        </w:sdtContent>
      </w:sdt>
    </w:p>
    <w:p w14:paraId="3C8A3DFA" w14:textId="34C065F8" w:rsidR="00413259" w:rsidRPr="00AB4431" w:rsidRDefault="008F61AC" w:rsidP="006036FE">
      <w:pPr>
        <w:ind w:left="720"/>
        <w:rPr>
          <w:color w:val="2F5496" w:themeColor="accent1" w:themeShade="BF"/>
        </w:rPr>
      </w:pPr>
      <w:r>
        <w:t xml:space="preserve">Technology End of Life: </w:t>
      </w:r>
      <w:sdt>
        <w:sdtPr>
          <w:rPr>
            <w:rStyle w:val="Style3-pmoChar"/>
          </w:rPr>
          <w:alias w:val="S1BA_BA_Security_EoL"/>
          <w:tag w:val="P"/>
          <w:id w:val="-1028019626"/>
          <w:placeholder>
            <w:docPart w:val="CEEB7FC2589845FFB712B2BAD6B2F3A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783EBC" w:rsidRPr="0029407A">
            <w:rPr>
              <w:rStyle w:val="Style3-pmoChar"/>
            </w:rPr>
            <w:t>Choose Yes or No.</w:t>
          </w:r>
        </w:sdtContent>
      </w:sdt>
    </w:p>
    <w:p w14:paraId="63B900A8" w14:textId="561990FD" w:rsidR="00C258C3" w:rsidRDefault="00C258C3" w:rsidP="005A4697">
      <w:pPr>
        <w:pStyle w:val="Heading2"/>
      </w:pPr>
      <w:r>
        <w:t xml:space="preserve">Business </w:t>
      </w:r>
      <w:r w:rsidR="000A03D0">
        <w:t>Outcomes Desired</w:t>
      </w:r>
    </w:p>
    <w:p w14:paraId="4B5B15C8" w14:textId="77777777" w:rsidR="00C258C3" w:rsidRDefault="00C258C3" w:rsidP="00C258C3">
      <w:pPr>
        <w:pStyle w:val="Heading3"/>
      </w:pPr>
      <w:r w:rsidRPr="00AF452C">
        <w:t>Executive Summary of the Business Problem or Opportunity:</w:t>
      </w:r>
    </w:p>
    <w:p w14:paraId="005F70F4" w14:textId="77777777" w:rsidR="00C258C3" w:rsidRDefault="00000000" w:rsidP="00C258C3">
      <w:pPr>
        <w:rPr>
          <w:b/>
        </w:rPr>
      </w:pPr>
      <w:sdt>
        <w:sdtPr>
          <w:rPr>
            <w:rStyle w:val="Style3-pmoChar"/>
          </w:rPr>
          <w:alias w:val="S1BA_PS_Exec_Summ"/>
          <w:tag w:val="S1BA_PS_Exec_Summ"/>
          <w:id w:val="950897904"/>
          <w:placeholder>
            <w:docPart w:val="99D29E53BF3D4E239553D951112042B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C258C3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dt>
      <w:sdtPr>
        <w:rPr>
          <w:b/>
        </w:rPr>
        <w:id w:val="1056434717"/>
        <w15:repeatingSection/>
      </w:sdtPr>
      <w:sdtEndPr>
        <w:rPr>
          <w:b w:val="0"/>
          <w:color w:val="2F5496" w:themeColor="accent1" w:themeShade="BF"/>
        </w:rPr>
      </w:sdtEndPr>
      <w:sdtContent>
        <w:sdt>
          <w:sdtPr>
            <w:rPr>
              <w:b/>
            </w:rPr>
            <w:id w:val="-1114285376"/>
            <w:placeholder>
              <w:docPart w:val="4CE5FC0822A143B6B5B4C684FC04439A"/>
            </w:placeholder>
            <w15:repeatingSectionItem/>
          </w:sdtPr>
          <w:sdtEndPr>
            <w:rPr>
              <w:b w:val="0"/>
              <w:color w:val="2F5496" w:themeColor="accent1" w:themeShade="BF"/>
            </w:rPr>
          </w:sdtEndPr>
          <w:sdtContent>
            <w:p w14:paraId="687CE534" w14:textId="77777777" w:rsidR="00C258C3" w:rsidRPr="00AB4431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>
                <w:rPr>
                  <w:b/>
                </w:rPr>
                <w:t>Objective</w:t>
              </w:r>
              <w:r w:rsidRPr="00B01C0B">
                <w:rPr>
                  <w:b/>
                </w:rPr>
                <w:t xml:space="preserve"> ID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TBPOO_Bus_Prob_Oppor_ID"/>
                  <w:tag w:val="S1BA_TBPOO_Bus_Prob_Oppor_ID"/>
                  <w:id w:val="-1122915729"/>
                  <w:placeholder>
                    <w:docPart w:val="595666B4018248A88E03928B52F21A02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AB4431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A71EE4F" w14:textId="77777777" w:rsidR="00C258C3" w:rsidRPr="00147018" w:rsidRDefault="00C258C3" w:rsidP="00C258C3">
              <w:pPr>
                <w:ind w:left="360"/>
                <w:rPr>
                  <w:rStyle w:val="Style3-pmoChar"/>
                </w:rPr>
              </w:pPr>
              <w:r w:rsidRPr="00B01C0B">
                <w:rPr>
                  <w:b/>
                </w:rPr>
                <w:t>Objective:</w:t>
              </w:r>
              <w:r>
                <w:t xml:space="preserve"> </w:t>
              </w:r>
              <w:sdt>
                <w:sdtPr>
                  <w:rPr>
                    <w:rStyle w:val="Style3-pmoChar"/>
                  </w:rPr>
                  <w:alias w:val="S1BA_Bus_Obj_Baseline"/>
                  <w:tag w:val="P"/>
                  <w:id w:val="-1136250419"/>
                  <w:placeholder>
                    <w:docPart w:val="EF267383A2EA487EB97FC970EED54B0E"/>
                  </w:placeholder>
                  <w15:color w:val="0000FF"/>
                </w:sdtPr>
                <w:sdtContent>
                  <w:sdt>
                    <w:sdtPr>
                      <w:rPr>
                        <w:rStyle w:val="Style3-pmoChar"/>
                      </w:rPr>
                      <w:alias w:val="S1BA_PS_Objective"/>
                      <w:tag w:val="P"/>
                      <w:id w:val="-527255194"/>
                      <w:placeholder>
                        <w:docPart w:val="8D7D70A0AA084853BBD09081BF394705"/>
                      </w:placeholder>
                      <w15:color w:val="0000FF"/>
                    </w:sdt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Obj"/>
                          <w:tag w:val="S1BA_TBPOO_Bus_Prob_Oppor_Obj"/>
                          <w:id w:val="-247273943"/>
                          <w:placeholder>
                            <w:docPart w:val="8E6E5C919CB443D5B1C862683DFF4088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Content>
                          <w:r w:rsidRPr="00147018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</w:sdtContent>
              </w:sdt>
            </w:p>
            <w:p w14:paraId="41DC9720" w14:textId="3D76ABD8" w:rsidR="0017434D" w:rsidRDefault="0017434D" w:rsidP="00C258C3">
              <w:pPr>
                <w:ind w:left="360"/>
                <w:rPr>
                  <w:b/>
                  <w:bCs/>
                </w:rPr>
              </w:pPr>
              <w:r>
                <w:rPr>
                  <w:b/>
                  <w:bCs/>
                </w:rPr>
                <w:t xml:space="preserve">Metric: </w:t>
              </w:r>
              <w:sdt>
                <w:sdtPr>
                  <w:rPr>
                    <w:rStyle w:val="Style3-pmoChar"/>
                  </w:rPr>
                  <w:alias w:val="S1BA_TBPOO_Bus_Prob_Oppor_Metric"/>
                  <w:tag w:val="P"/>
                  <w:id w:val="638617258"/>
                  <w:placeholder>
                    <w:docPart w:val="DBD0BE44A4ED4C3EA57C726F4D08D94B"/>
                  </w:placeholder>
                  <w:temporary/>
                  <w:showingPlcHdr/>
                  <w15:color w:val="0000FF"/>
                  <w:text w:multiLine="1"/>
                </w:sdtPr>
                <w:sdtContent>
                  <w:r w:rsidRPr="004E4DF5">
                    <w:rPr>
                      <w:rStyle w:val="Style3-pmoChar"/>
                    </w:rPr>
                    <w:t>Click or tap here to enter text.</w:t>
                  </w:r>
                </w:sdtContent>
              </w:sdt>
            </w:p>
            <w:p w14:paraId="2517ADC5" w14:textId="2D80D0F2" w:rsidR="00C258C3" w:rsidRPr="00826534" w:rsidRDefault="00C258C3" w:rsidP="00C258C3">
              <w:pPr>
                <w:ind w:left="360"/>
                <w:rPr>
                  <w:color w:val="2E74B5" w:themeColor="accent5" w:themeShade="BF"/>
                </w:rPr>
              </w:pPr>
              <w:r w:rsidRPr="00406771">
                <w:rPr>
                  <w:b/>
                  <w:bCs/>
                </w:rPr>
                <w:t>Baseline</w:t>
              </w:r>
              <w:r w:rsidRPr="0017434D">
                <w:rPr>
                  <w:b/>
                  <w:bCs/>
                </w:rPr>
                <w:t>:</w:t>
              </w:r>
              <w:r>
                <w:t xml:space="preserve"> </w:t>
              </w:r>
              <w:sdt>
                <w:sdtPr>
                  <w:rPr>
                    <w:color w:val="2E74B5" w:themeColor="accent5" w:themeShade="BF"/>
                  </w:rPr>
                  <w:alias w:val="S1BA_Bus_Obj_Baseline"/>
                  <w:tag w:val="P"/>
                  <w:id w:val="1255168719"/>
                  <w:placeholder>
                    <w:docPart w:val="C73EE9B825F0458899007C50525813EF"/>
                  </w:placeholder>
                </w:sdtPr>
                <w:sdtContent>
                  <w:sdt>
                    <w:sdtPr>
                      <w:rPr>
                        <w:rStyle w:val="Style3-pmoChar"/>
                      </w:rPr>
                      <w:alias w:val="S1BA_TBPOO_Bus_Prob_Oppor_Baseline"/>
                      <w:tag w:val="P"/>
                      <w:id w:val="127135662"/>
                      <w:placeholder>
                        <w:docPart w:val="CA01F67A28C142FC97A9FB7A5FAAE20B"/>
                      </w:placeholder>
                      <w15:color w:val="0000FF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sdt>
                        <w:sdtPr>
                          <w:rPr>
                            <w:rStyle w:val="Style3-pmoChar"/>
                          </w:rPr>
                          <w:alias w:val="S1BA_TBPOO_Bus_Prob_Oppor_Baseline"/>
                          <w:tag w:val="P"/>
                          <w:id w:val="1227040748"/>
                          <w:placeholder>
                            <w:docPart w:val="0133848861A94077BD0F5C22F93DBB99"/>
                          </w:placeholder>
                          <w:temporary/>
                          <w:showingPlcHdr/>
                          <w15:color w:val="0000FF"/>
                          <w:text w:multiLine="1"/>
                        </w:sdtPr>
                        <w:sdtContent>
                          <w:r w:rsidRPr="004E4DF5">
                            <w:rPr>
                              <w:rStyle w:val="Style3-pmoChar"/>
                            </w:rPr>
                            <w:t>Click or tap here to enter text.</w:t>
                          </w:r>
                        </w:sdtContent>
                      </w:sdt>
                    </w:sdtContent>
                  </w:sdt>
                  <w:r>
                    <w:t xml:space="preserve"> </w:t>
                  </w:r>
                </w:sdtContent>
              </w:sdt>
            </w:p>
            <w:p w14:paraId="18722155" w14:textId="77777777" w:rsidR="00C258C3" w:rsidRDefault="00C258C3" w:rsidP="00C258C3">
              <w:pPr>
                <w:ind w:left="360"/>
                <w:rPr>
                  <w:color w:val="2F5496" w:themeColor="accent1" w:themeShade="BF"/>
                </w:rPr>
              </w:pPr>
              <w:r w:rsidRPr="00B01C0B">
                <w:rPr>
                  <w:b/>
                </w:rPr>
                <w:t>Target Result:</w:t>
              </w:r>
              <w:r>
                <w:t xml:space="preserve"> </w:t>
              </w:r>
              <w:sdt>
                <w:sdtPr>
                  <w:rPr>
                    <w:color w:val="2F5496" w:themeColor="accent1" w:themeShade="BF"/>
                  </w:rPr>
                  <w:alias w:val="S1BA_Bus_Obj_Target"/>
                  <w:tag w:val="P"/>
                  <w:id w:val="-703097175"/>
                  <w:placeholder>
                    <w:docPart w:val="EBA5ED335D164A5597344AAA6CECC27E"/>
                  </w:placeholder>
                  <w15:color w:val="0000FF"/>
                </w:sdtPr>
                <w:sdtContent>
                  <w:sdt>
                    <w:sdtPr>
                      <w:rPr>
                        <w:rStyle w:val="Style3-pmoChar"/>
                      </w:rPr>
                      <w:alias w:val="S1BA_PS_Target_Result"/>
                      <w:tag w:val="S1BA_PS_Target_Result"/>
                      <w:id w:val="1063367380"/>
                      <w:placeholder>
                        <w:docPart w:val="4A4C6398EFE2439082E114B2B13B6916"/>
                      </w:placeholder>
                      <w:temporary/>
                      <w:showingPlcHdr/>
                      <w15:color w:val="0000FF"/>
                      <w:text w:multiLine="1"/>
                    </w:sdtPr>
                    <w:sdtEndPr>
                      <w:rPr>
                        <w:rStyle w:val="DefaultParagraphFont"/>
                        <w:color w:val="auto"/>
                      </w:rPr>
                    </w:sdtEndPr>
                    <w:sdtContent>
                      <w:r w:rsidRPr="00147018">
                        <w:rPr>
                          <w:rStyle w:val="Style3-pmoChar"/>
                        </w:rPr>
                        <w:t>Click or tap here to enter text.</w:t>
                      </w:r>
                    </w:sdtContent>
                  </w:sdt>
                </w:sdtContent>
              </w:sdt>
            </w:p>
          </w:sdtContent>
        </w:sdt>
      </w:sdtContent>
    </w:sdt>
    <w:p w14:paraId="6D756748" w14:textId="77777777" w:rsidR="00C258C3" w:rsidRPr="00592ACF" w:rsidRDefault="00C258C3" w:rsidP="00C258C3">
      <w:pPr>
        <w:ind w:left="360"/>
        <w:rPr>
          <w:i/>
        </w:rPr>
      </w:pPr>
      <w:r w:rsidRPr="00592ACF">
        <w:rPr>
          <w:i/>
        </w:rPr>
        <w:t>TIP: Copy and paste</w:t>
      </w:r>
      <w:r>
        <w:rPr>
          <w:i/>
        </w:rPr>
        <w:t xml:space="preserve"> or click the + button in the lower right corner</w:t>
      </w:r>
      <w:r w:rsidRPr="00592ACF">
        <w:rPr>
          <w:i/>
        </w:rPr>
        <w:t xml:space="preserve"> to add </w:t>
      </w:r>
      <w:r>
        <w:rPr>
          <w:i/>
        </w:rPr>
        <w:t>Objectives</w:t>
      </w:r>
      <w:r w:rsidRPr="00592ACF">
        <w:rPr>
          <w:i/>
        </w:rPr>
        <w:t xml:space="preserve"> as needed. Please number for reference.</w:t>
      </w:r>
    </w:p>
    <w:p w14:paraId="4C083835" w14:textId="62BA9C4E" w:rsidR="00C258C3" w:rsidRPr="00592ACF" w:rsidRDefault="00C258C3" w:rsidP="00C258C3">
      <w:pPr>
        <w:spacing w:before="240"/>
        <w:ind w:left="360"/>
        <w:rPr>
          <w:i/>
        </w:rPr>
      </w:pPr>
      <w:r w:rsidRPr="00592ACF">
        <w:rPr>
          <w:i/>
        </w:rPr>
        <w:t xml:space="preserve">TIP:  </w:t>
      </w:r>
      <w:r>
        <w:rPr>
          <w:i/>
        </w:rPr>
        <w:t xml:space="preserve">Objectives should identify WHAT needs to be achieved or solved. </w:t>
      </w:r>
      <w:r w:rsidRPr="00592ACF">
        <w:rPr>
          <w:i/>
        </w:rPr>
        <w:t xml:space="preserve">Each </w:t>
      </w:r>
      <w:r>
        <w:rPr>
          <w:i/>
        </w:rPr>
        <w:t>objective should identify HOW the problem statement can be solved and</w:t>
      </w:r>
      <w:r w:rsidRPr="00592ACF">
        <w:rPr>
          <w:i/>
        </w:rPr>
        <w:t xml:space="preserve"> must have </w:t>
      </w:r>
      <w:r>
        <w:rPr>
          <w:i/>
        </w:rPr>
        <w:t>a target result</w:t>
      </w:r>
      <w:r w:rsidRPr="00592ACF">
        <w:rPr>
          <w:i/>
        </w:rPr>
        <w:t xml:space="preserve"> that is </w:t>
      </w:r>
      <w:r>
        <w:rPr>
          <w:i/>
        </w:rPr>
        <w:t>specific, measurable, attainable, realistic, and time-bound</w:t>
      </w:r>
      <w:r w:rsidRPr="00592ACF">
        <w:rPr>
          <w:i/>
        </w:rPr>
        <w:t xml:space="preserve">. </w:t>
      </w:r>
      <w:r w:rsidR="000A03D0">
        <w:rPr>
          <w:i/>
        </w:rPr>
        <w:t xml:space="preserve">Objective </w:t>
      </w:r>
      <w:r w:rsidR="000641BA">
        <w:rPr>
          <w:i/>
        </w:rPr>
        <w:t>must cover</w:t>
      </w:r>
      <w:r w:rsidR="000A03D0">
        <w:rPr>
          <w:i/>
        </w:rPr>
        <w:t xml:space="preserve"> the </w:t>
      </w:r>
      <w:r w:rsidR="000641BA">
        <w:rPr>
          <w:i/>
        </w:rPr>
        <w:t>specific. Metric and Baseline must detail how the objective is measurable. Target Result needs to support the attainable, realistic, and time-bound requirements.</w:t>
      </w:r>
    </w:p>
    <w:p w14:paraId="66BAB7E6" w14:textId="3703F57D" w:rsidR="001D00FD" w:rsidRDefault="001D00FD" w:rsidP="005A4697">
      <w:pPr>
        <w:pStyle w:val="Heading2"/>
      </w:pPr>
      <w:r>
        <w:t>Project Management</w:t>
      </w:r>
      <w:r w:rsidR="00FF6271">
        <w:t xml:space="preserve"> </w:t>
      </w:r>
    </w:p>
    <w:p w14:paraId="0D06C067" w14:textId="39E9DFFE" w:rsidR="00FF6271" w:rsidRPr="00AB4431" w:rsidRDefault="00FF6271" w:rsidP="009B255B">
      <w:pPr>
        <w:pStyle w:val="Heading3"/>
        <w:numPr>
          <w:ilvl w:val="0"/>
          <w:numId w:val="9"/>
        </w:numPr>
        <w:ind w:left="360"/>
      </w:pPr>
      <w:r w:rsidRPr="00FC65C8">
        <w:rPr>
          <w:bCs/>
        </w:rPr>
        <w:t>Project Management Risk Score:</w:t>
      </w:r>
      <w:r>
        <w:t xml:space="preserve"> </w:t>
      </w:r>
      <w:sdt>
        <w:sdtPr>
          <w:rPr>
            <w:rStyle w:val="Style3-pmoChar"/>
          </w:rPr>
          <w:alias w:val="S1BA_PM_Risk_Score"/>
          <w:tag w:val="P"/>
          <w:id w:val="970706159"/>
          <w:placeholder>
            <w:docPart w:val="7D0B8DE499C8427D80302855B20423E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000000" w:themeColor="text1"/>
          </w:rPr>
        </w:sdtEndPr>
        <w:sdtContent>
          <w:r w:rsidRPr="00B14F11">
            <w:rPr>
              <w:rStyle w:val="PlaceholderText"/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5C42F4E7" w14:textId="35C25E3B" w:rsidR="00FF6271" w:rsidRDefault="00F60EF4" w:rsidP="0051751D">
      <w:pPr>
        <w:ind w:left="360"/>
        <w:rPr>
          <w:color w:val="000000" w:themeColor="text1"/>
        </w:rPr>
      </w:pPr>
      <w:r>
        <w:rPr>
          <w:color w:val="000000" w:themeColor="text1"/>
        </w:rPr>
        <w:t>(</w:t>
      </w:r>
      <w:r w:rsidR="00FF6271">
        <w:rPr>
          <w:color w:val="000000" w:themeColor="text1"/>
        </w:rPr>
        <w:t xml:space="preserve">Attach </w:t>
      </w:r>
      <w:r w:rsidR="00163CE8">
        <w:rPr>
          <w:color w:val="000000" w:themeColor="text1"/>
        </w:rPr>
        <w:t xml:space="preserve">a </w:t>
      </w:r>
      <w:r w:rsidR="00FF6271">
        <w:rPr>
          <w:color w:val="000000" w:themeColor="text1"/>
        </w:rPr>
        <w:t>c</w:t>
      </w:r>
      <w:r w:rsidR="00FF6271" w:rsidRPr="00221862">
        <w:rPr>
          <w:color w:val="000000" w:themeColor="text1"/>
        </w:rPr>
        <w:t xml:space="preserve">ompleted </w:t>
      </w:r>
      <w:hyperlink r:id="rId15" w:history="1">
        <w:r w:rsidR="00400763">
          <w:rPr>
            <w:rStyle w:val="Hyperlink"/>
          </w:rPr>
          <w:t>Statewide Information Management Manual (SIMM) Section 45 Appendix A Project Management Risk Assessment Template</w:t>
        </w:r>
      </w:hyperlink>
      <w:r w:rsidR="004C20C1">
        <w:rPr>
          <w:color w:val="000000" w:themeColor="text1"/>
        </w:rPr>
        <w:t xml:space="preserve"> to the email submission</w:t>
      </w:r>
      <w:r w:rsidR="00D829F5">
        <w:rPr>
          <w:color w:val="000000" w:themeColor="text1"/>
        </w:rPr>
        <w:t>.</w:t>
      </w:r>
      <w:r>
        <w:rPr>
          <w:color w:val="000000" w:themeColor="text1"/>
        </w:rPr>
        <w:t>)</w:t>
      </w:r>
    </w:p>
    <w:p w14:paraId="2883499F" w14:textId="77777777" w:rsidR="00A47F72" w:rsidRDefault="00A47F72" w:rsidP="009B255B">
      <w:pPr>
        <w:pStyle w:val="Heading3"/>
        <w:numPr>
          <w:ilvl w:val="0"/>
          <w:numId w:val="9"/>
        </w:numPr>
        <w:ind w:left="360"/>
      </w:pPr>
      <w:r w:rsidRPr="00371E83">
        <w:t>Project Approval Lifecycle Completion and Project Execution Capacity Assessment</w:t>
      </w:r>
    </w:p>
    <w:p w14:paraId="4FAC1C6C" w14:textId="77777777" w:rsidR="00A47F72" w:rsidRDefault="00A47F72" w:rsidP="00A47F72">
      <w:pPr>
        <w:ind w:left="720"/>
        <w:rPr>
          <w:color w:val="000000" w:themeColor="text1"/>
        </w:rPr>
      </w:pPr>
      <w:r w:rsidRPr="00342330">
        <w:rPr>
          <w:color w:val="000000" w:themeColor="text1"/>
        </w:rPr>
        <w:t xml:space="preserve">Does the proposal development or project execution anticipate sharing </w:t>
      </w:r>
      <w:r w:rsidRPr="002D4C77">
        <w:rPr>
          <w:color w:val="000000" w:themeColor="text1"/>
        </w:rPr>
        <w:t>resources (state staff, vendors, consultants, or financial) with other priorities within the Agency/state entity (projects, PALs, or programmatic/technology workload)?</w:t>
      </w:r>
    </w:p>
    <w:p w14:paraId="18CB35E6" w14:textId="77777777" w:rsidR="00A47F72" w:rsidRPr="00AB4431" w:rsidRDefault="00A47F72" w:rsidP="00A47F72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Capacity_Resources"/>
          <w:tag w:val="P"/>
          <w:id w:val="2128353512"/>
          <w:placeholder>
            <w:docPart w:val="73B6DF2BCA2E45B3B9F51C1EE2DD447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FC65C8">
            <w:rPr>
              <w:rStyle w:val="Style3-pmoChar"/>
            </w:rPr>
            <w:t>Choose Yes or No.</w:t>
          </w:r>
        </w:sdtContent>
      </w:sdt>
    </w:p>
    <w:p w14:paraId="46DF8A27" w14:textId="77777777" w:rsidR="00A47F72" w:rsidRPr="001D00FD" w:rsidRDefault="00A47F72" w:rsidP="00A47F72">
      <w:pPr>
        <w:ind w:left="720"/>
      </w:pPr>
      <w:r w:rsidRPr="00342330">
        <w:rPr>
          <w:color w:val="000000" w:themeColor="text1"/>
        </w:rPr>
        <w:t>Does the Agency/state entity anticipate this proposal will result in the creation of new business processes or changes to existing business processes?</w:t>
      </w:r>
    </w:p>
    <w:p w14:paraId="1CDC0312" w14:textId="48E07A3E" w:rsidR="00A47F72" w:rsidRPr="009D595F" w:rsidRDefault="00A47F72" w:rsidP="009D595F">
      <w:pPr>
        <w:ind w:firstLine="720"/>
        <w:rPr>
          <w:color w:val="2F5496" w:themeColor="accent1" w:themeShade="BF"/>
        </w:rPr>
      </w:pPr>
      <w:r w:rsidRPr="0017280C">
        <w:rPr>
          <w:b/>
          <w:bCs/>
        </w:rPr>
        <w:t xml:space="preserve">Answer </w:t>
      </w:r>
      <w:r w:rsidRPr="0017280C">
        <w:t>(No, New, Existing, or Both)</w:t>
      </w:r>
      <w:r w:rsidRPr="0017280C">
        <w:rPr>
          <w:b/>
          <w:bCs/>
        </w:rPr>
        <w:t>:</w:t>
      </w:r>
      <w:r>
        <w:t xml:space="preserve"> </w:t>
      </w:r>
      <w:sdt>
        <w:sdtPr>
          <w:rPr>
            <w:rStyle w:val="Style3-pmoChar"/>
          </w:rPr>
          <w:alias w:val="S1BA-new-exist-bus"/>
          <w:tag w:val="P"/>
          <w:id w:val="-1068560389"/>
          <w:placeholder>
            <w:docPart w:val="C3DDD2DDC21E4C068D164C15D7DF020E"/>
          </w:placeholder>
          <w:showingPlcHdr/>
          <w15:color w:val="0000FF"/>
          <w:dropDownList>
            <w:listItem w:value="Choose an item."/>
            <w:listItem w:displayText="No" w:value="No"/>
            <w:listItem w:displayText="New Processes" w:value="New Processes"/>
            <w:listItem w:displayText="Existing Processes" w:value="Existing Processes"/>
            <w:listItem w:displayText="Both New and Existing Processes" w:value="Both New and Existing Processes"/>
          </w:dropDownList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01C8E60" w14:textId="26D32DDF" w:rsidR="00A2535B" w:rsidRDefault="005C5D73" w:rsidP="005A4697">
      <w:pPr>
        <w:pStyle w:val="Heading2"/>
      </w:pPr>
      <w:r>
        <w:t xml:space="preserve">Initial Complexity </w:t>
      </w:r>
      <w:r w:rsidR="00C57EC8">
        <w:t>Assessment</w:t>
      </w:r>
    </w:p>
    <w:p w14:paraId="63514841" w14:textId="767DBC3E" w:rsidR="00712946" w:rsidRPr="0051751D" w:rsidRDefault="001C3D50" w:rsidP="009B255B">
      <w:pPr>
        <w:pStyle w:val="ListParagraph"/>
        <w:numPr>
          <w:ilvl w:val="0"/>
          <w:numId w:val="10"/>
        </w:numPr>
        <w:ind w:left="360"/>
        <w:rPr>
          <w:color w:val="2F5496" w:themeColor="accent1" w:themeShade="BF"/>
        </w:rPr>
      </w:pPr>
      <w:r w:rsidRPr="0051751D">
        <w:rPr>
          <w:b/>
        </w:rPr>
        <w:t>Business Complexity Score</w:t>
      </w:r>
      <w:r w:rsidR="17EE843F" w:rsidRPr="0051751D">
        <w:rPr>
          <w:b/>
        </w:rPr>
        <w:t xml:space="preserve">: </w:t>
      </w:r>
      <w:r w:rsidR="17EE843F" w:rsidRPr="0003315E">
        <w:t xml:space="preserve"> </w:t>
      </w:r>
      <w:sdt>
        <w:sdtPr>
          <w:rPr>
            <w:rStyle w:val="Style3-pmoChar"/>
          </w:rPr>
          <w:alias w:val="S1BA_Complexity_Score"/>
          <w:tag w:val="P"/>
          <w:id w:val="75411514"/>
          <w:placeholder>
            <w:docPart w:val="C7B87FAF695D4093A2845AD55EB900C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BD2148" w:rsidRPr="0051751D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01D53B5" w14:textId="7669DFCE" w:rsidR="00BD2148" w:rsidRDefault="00BD2148" w:rsidP="0051751D">
      <w:pPr>
        <w:ind w:firstLine="360"/>
        <w:rPr>
          <w:color w:val="000000" w:themeColor="text1"/>
        </w:rPr>
      </w:pPr>
      <w:r>
        <w:rPr>
          <w:color w:val="000000" w:themeColor="text1"/>
        </w:rPr>
        <w:t>(Attach a c</w:t>
      </w:r>
      <w:r w:rsidRPr="00221862">
        <w:rPr>
          <w:color w:val="000000" w:themeColor="text1"/>
        </w:rPr>
        <w:t xml:space="preserve">ompleted </w:t>
      </w:r>
      <w:hyperlink r:id="rId16" w:history="1">
        <w:r>
          <w:rPr>
            <w:rStyle w:val="Hyperlink"/>
          </w:rPr>
          <w:t>SIMM Section 45 Appendix C</w:t>
        </w:r>
      </w:hyperlink>
      <w:r>
        <w:rPr>
          <w:color w:val="000000" w:themeColor="text1"/>
        </w:rPr>
        <w:t xml:space="preserve"> to the email submission.)</w:t>
      </w:r>
    </w:p>
    <w:p w14:paraId="2229E8AB" w14:textId="6D3CB811" w:rsidR="00B55140" w:rsidRDefault="00342330" w:rsidP="009B255B">
      <w:pPr>
        <w:pStyle w:val="ListParagraph"/>
        <w:numPr>
          <w:ilvl w:val="0"/>
          <w:numId w:val="10"/>
        </w:numPr>
        <w:ind w:left="360"/>
      </w:pPr>
      <w:r w:rsidRPr="0051751D">
        <w:rPr>
          <w:b/>
        </w:rPr>
        <w:t>N</w:t>
      </w:r>
      <w:r w:rsidR="00B55140" w:rsidRPr="0051751D">
        <w:rPr>
          <w:b/>
        </w:rPr>
        <w:t xml:space="preserve">oncompliance Issues: </w:t>
      </w:r>
      <w:r w:rsidR="00202686" w:rsidRPr="0051751D">
        <w:rPr>
          <w:bCs/>
        </w:rPr>
        <w:t>(</w:t>
      </w:r>
      <w:r w:rsidR="00B55140" w:rsidRPr="0051751D">
        <w:rPr>
          <w:bCs/>
        </w:rPr>
        <w:t>I</w:t>
      </w:r>
      <w:r w:rsidR="00B55140" w:rsidRPr="00B55140">
        <w:t>ndicate</w:t>
      </w:r>
      <w:r w:rsidR="00B55140">
        <w:t xml:space="preserve"> if your current operations include noncompliance issues and provide a narrative explaining how the business process is noncompliant.</w:t>
      </w:r>
      <w:r w:rsidR="00202686">
        <w:t>)</w:t>
      </w:r>
      <w:r w:rsidR="00B55140">
        <w:t xml:space="preserve"> </w:t>
      </w:r>
    </w:p>
    <w:p w14:paraId="0A6CF363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Programmatic regulations: </w:t>
      </w:r>
      <w:sdt>
        <w:sdtPr>
          <w:rPr>
            <w:rStyle w:val="Style3-pmoChar"/>
          </w:rPr>
          <w:alias w:val="S1BA_BA_Crit_Noncompli_Prog_Regs"/>
          <w:tag w:val="P"/>
          <w:id w:val="-1452245355"/>
          <w:placeholder>
            <w:docPart w:val="2FD8E662244243BF8E31277483366DDB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48B0A6F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>HIP</w:t>
      </w:r>
      <w:r w:rsidR="00427EAB">
        <w:t>A</w:t>
      </w:r>
      <w:r>
        <w:t xml:space="preserve">A/CIIS/FTI/PII/PCI: </w:t>
      </w:r>
      <w:sdt>
        <w:sdtPr>
          <w:rPr>
            <w:rStyle w:val="Style3-pmoChar"/>
          </w:rPr>
          <w:alias w:val="S1BA_BA_Crit_Noncompli_HIPAA"/>
          <w:tag w:val="P"/>
          <w:id w:val="392162725"/>
          <w:placeholder>
            <w:docPart w:val="BFAC60BB13A646109D5E25043255BF3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4C871ECC" w14:textId="77777777" w:rsidR="00B8213D" w:rsidRPr="00AB4431" w:rsidRDefault="00B55140" w:rsidP="00342330">
      <w:pPr>
        <w:ind w:firstLine="720"/>
        <w:rPr>
          <w:color w:val="2F5496" w:themeColor="accent1" w:themeShade="BF"/>
        </w:rPr>
      </w:pPr>
      <w:r>
        <w:t xml:space="preserve">Security: </w:t>
      </w:r>
      <w:sdt>
        <w:sdtPr>
          <w:rPr>
            <w:rStyle w:val="Style3-pmoChar"/>
          </w:rPr>
          <w:alias w:val="S1BA_BA_Crit_Noncompli_Security"/>
          <w:tag w:val="P"/>
          <w:id w:val="-1288050570"/>
          <w:placeholder>
            <w:docPart w:val="84A7A6D011A54601B26D2D7B56AD103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5F3E0736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 w:rsidRPr="00427EAB">
        <w:t>ADA</w:t>
      </w:r>
      <w:r>
        <w:t xml:space="preserve">: </w:t>
      </w:r>
      <w:sdt>
        <w:sdtPr>
          <w:rPr>
            <w:rStyle w:val="Style3-pmoChar"/>
          </w:rPr>
          <w:alias w:val="S1BA_BA_Crit_Noncompli_ADA"/>
          <w:tag w:val="P"/>
          <w:id w:val="-1510750647"/>
          <w:placeholder>
            <w:docPart w:val="1176449755694584ACA8FA8E2A8FB2B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6BE35C84" w14:textId="77777777" w:rsidR="00B8213D" w:rsidRPr="00AB4431" w:rsidRDefault="00427EAB" w:rsidP="00342330">
      <w:pPr>
        <w:ind w:firstLine="720"/>
        <w:rPr>
          <w:color w:val="2F5496" w:themeColor="accent1" w:themeShade="BF"/>
        </w:rPr>
      </w:pPr>
      <w:r>
        <w:t xml:space="preserve">Other: </w:t>
      </w:r>
      <w:sdt>
        <w:sdtPr>
          <w:rPr>
            <w:rStyle w:val="Style3-pmoChar"/>
          </w:rPr>
          <w:alias w:val="S1BA_BA_Crit_Noncompli_Other"/>
          <w:tag w:val="P"/>
          <w:id w:val="932784615"/>
          <w:placeholder>
            <w:docPart w:val="EF40B6C906D1430486F121DA40192429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color w:val="2F5496" w:themeColor="accent1" w:themeShade="BF"/>
        </w:rPr>
        <w:t xml:space="preserve"> </w:t>
      </w:r>
    </w:p>
    <w:p w14:paraId="3688B2C8" w14:textId="77777777" w:rsidR="00B8213D" w:rsidRPr="00AB4431" w:rsidRDefault="00427EAB" w:rsidP="00342330">
      <w:pPr>
        <w:ind w:firstLine="720"/>
        <w:rPr>
          <w:b/>
          <w:color w:val="2F5496" w:themeColor="accent1" w:themeShade="BF"/>
        </w:rPr>
      </w:pPr>
      <w:r>
        <w:t>N</w:t>
      </w:r>
      <w:r w:rsidR="00B8213D">
        <w:t xml:space="preserve">ot </w:t>
      </w:r>
      <w:r>
        <w:t>A</w:t>
      </w:r>
      <w:r w:rsidR="00B8213D">
        <w:t>pplicable</w:t>
      </w:r>
      <w:r>
        <w:t xml:space="preserve">: </w:t>
      </w:r>
      <w:sdt>
        <w:sdtPr>
          <w:rPr>
            <w:rStyle w:val="Style3-pmoChar"/>
          </w:rPr>
          <w:alias w:val="S1BA_BA_Crit_Noncompli_NA"/>
          <w:tag w:val="P"/>
          <w:id w:val="-2102871498"/>
          <w:placeholder>
            <w:docPart w:val="C0CE996C86594580BF62A89647D5205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B8213D" w:rsidRPr="0029407A">
            <w:rPr>
              <w:rStyle w:val="Style3-pmoChar"/>
            </w:rPr>
            <w:t>Choose Yes or No.</w:t>
          </w:r>
        </w:sdtContent>
      </w:sdt>
      <w:r w:rsidR="00B8213D" w:rsidRPr="00AB4431">
        <w:rPr>
          <w:b/>
          <w:color w:val="2F5496" w:themeColor="accent1" w:themeShade="BF"/>
        </w:rPr>
        <w:t xml:space="preserve"> </w:t>
      </w:r>
    </w:p>
    <w:p w14:paraId="6F223412" w14:textId="6A27E36F" w:rsidR="00592ACF" w:rsidRPr="006A4CF9" w:rsidRDefault="004343AE" w:rsidP="00342330">
      <w:pPr>
        <w:ind w:firstLine="720"/>
        <w:rPr>
          <w:bCs/>
        </w:rPr>
      </w:pPr>
      <w:r w:rsidRPr="00511136">
        <w:rPr>
          <w:bCs/>
        </w:rPr>
        <w:t>Noncompliance Description</w:t>
      </w:r>
      <w:r w:rsidRPr="006A4CF9">
        <w:rPr>
          <w:bCs/>
        </w:rPr>
        <w:t xml:space="preserve">: </w:t>
      </w:r>
    </w:p>
    <w:p w14:paraId="21481D59" w14:textId="707C6456" w:rsidR="00BD2148" w:rsidRPr="00AB4431" w:rsidRDefault="00000000" w:rsidP="00EA4BF3">
      <w:pPr>
        <w:ind w:firstLine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NoncomplianceDesc"/>
          <w:tag w:val="P"/>
          <w:id w:val="1721166773"/>
          <w:placeholder>
            <w:docPart w:val="B7EF23228EF64516AC872531AA535C3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343AE"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5E53378" w14:textId="124DFDBA" w:rsidR="0003315E" w:rsidRPr="0051751D" w:rsidRDefault="00EA1DA6" w:rsidP="009B255B">
      <w:pPr>
        <w:pStyle w:val="ListParagraph"/>
        <w:numPr>
          <w:ilvl w:val="0"/>
          <w:numId w:val="10"/>
        </w:numPr>
        <w:ind w:left="360"/>
        <w:rPr>
          <w:b/>
        </w:rPr>
      </w:pPr>
      <w:r w:rsidRPr="0051751D">
        <w:rPr>
          <w:b/>
        </w:rPr>
        <w:t>Additional Assessment Criteria</w:t>
      </w:r>
    </w:p>
    <w:p w14:paraId="438CA491" w14:textId="4CC1006E" w:rsidR="00F05592" w:rsidRPr="00F05592" w:rsidRDefault="4723A260" w:rsidP="00511136">
      <w:pPr>
        <w:ind w:left="720"/>
      </w:pPr>
      <w:r w:rsidRPr="00511136">
        <w:t xml:space="preserve">If there is an existing Privacy Threshold Assessment/Privacy Information Assessment, include </w:t>
      </w:r>
      <w:r w:rsidR="00815934" w:rsidRPr="00511136">
        <w:t xml:space="preserve">it </w:t>
      </w:r>
      <w:r w:rsidRPr="00511136">
        <w:t>as an attachment to your email submission.</w:t>
      </w:r>
    </w:p>
    <w:p w14:paraId="50EA3B7D" w14:textId="45EEB1D9" w:rsidR="00F05592" w:rsidRDefault="00B8213D" w:rsidP="00511136">
      <w:pPr>
        <w:ind w:firstLine="720"/>
      </w:pPr>
      <w:r w:rsidRPr="00511136">
        <w:t xml:space="preserve">How many locations and </w:t>
      </w:r>
      <w:r w:rsidR="000F3419" w:rsidRPr="00511136">
        <w:t xml:space="preserve">total </w:t>
      </w:r>
      <w:r w:rsidR="00B14F11">
        <w:t>users</w:t>
      </w:r>
      <w:r w:rsidR="000F3419" w:rsidRPr="00511136">
        <w:t xml:space="preserve"> </w:t>
      </w:r>
      <w:r w:rsidRPr="00511136">
        <w:t>is the project anticipated to affect?</w:t>
      </w:r>
    </w:p>
    <w:p w14:paraId="22DC7DA1" w14:textId="338945C3" w:rsidR="00F05592" w:rsidRPr="0017280C" w:rsidRDefault="007B4BDD" w:rsidP="00511136">
      <w:pPr>
        <w:ind w:left="1440"/>
        <w:rPr>
          <w:rStyle w:val="Style3-pmoChar"/>
        </w:rPr>
      </w:pPr>
      <w:r>
        <w:t>N</w:t>
      </w:r>
      <w:r w:rsidR="00F831F5">
        <w:t xml:space="preserve">umber </w:t>
      </w:r>
      <w:r>
        <w:t>of locations</w:t>
      </w:r>
      <w:r w:rsidR="00F831F5">
        <w:t xml:space="preserve">: </w:t>
      </w:r>
      <w:sdt>
        <w:sdtPr>
          <w:rPr>
            <w:rStyle w:val="Style3-pmoChar"/>
          </w:rPr>
          <w:alias w:val="S1BA_number_geo_locations"/>
          <w:tag w:val="S1BA_number_geo_locations"/>
          <w:id w:val="-989870241"/>
          <w:placeholder>
            <w:docPart w:val="1B5D43B3D0F844FFB78E5E72F4465A53"/>
          </w:placeholder>
          <w:temporary/>
          <w:showingPlcHdr/>
          <w15:color w:val="0000FF"/>
          <w:text w:multiLine="1"/>
        </w:sdtPr>
        <w:sdtContent>
          <w:r w:rsidR="0017280C" w:rsidRPr="0017280C">
            <w:rPr>
              <w:rStyle w:val="Style3-pmoChar"/>
            </w:rPr>
            <w:t>Click or tap here to enter text.</w:t>
          </w:r>
        </w:sdtContent>
      </w:sdt>
      <w:r w:rsidR="00F831F5" w:rsidRPr="0017280C">
        <w:rPr>
          <w:rStyle w:val="Style3-pmoChar"/>
        </w:rPr>
        <w:t xml:space="preserve"> </w:t>
      </w:r>
    </w:p>
    <w:p w14:paraId="4A547287" w14:textId="12D91E0C" w:rsidR="000641BA" w:rsidRDefault="00A529FB" w:rsidP="00A529FB">
      <w:pPr>
        <w:ind w:left="720"/>
      </w:pPr>
      <w:r>
        <w:t>Estimated</w:t>
      </w:r>
      <w:r w:rsidR="000641BA">
        <w:t xml:space="preserve"> Number of Transactions/Business Events (per </w:t>
      </w:r>
      <w:r>
        <w:t>cycle</w:t>
      </w:r>
      <w:r w:rsidR="000641BA">
        <w:t xml:space="preserve">): </w:t>
      </w:r>
      <w:sdt>
        <w:sdtPr>
          <w:rPr>
            <w:rStyle w:val="Style3-pmoChar"/>
          </w:rPr>
          <w:alias w:val="S1BA_number_of_transactions"/>
          <w:tag w:val="P"/>
          <w:id w:val="1203834563"/>
          <w:placeholder>
            <w:docPart w:val="513568DCDBC44A3C88AB9BE39A140B50"/>
          </w:placeholder>
          <w:temporary/>
          <w:showingPlcHdr/>
          <w15:color w:val="0000FF"/>
          <w:text w:multiLine="1"/>
        </w:sdtPr>
        <w:sdtContent>
          <w:r w:rsidR="000641BA" w:rsidRPr="0017280C">
            <w:rPr>
              <w:rStyle w:val="Style3-pmoChar"/>
            </w:rPr>
            <w:t>Click or tap here to enter text.</w:t>
          </w:r>
        </w:sdtContent>
      </w:sdt>
    </w:p>
    <w:p w14:paraId="33599BB3" w14:textId="2C0B58A5" w:rsidR="007B4BDD" w:rsidRDefault="00F831F5" w:rsidP="00A529FB">
      <w:pPr>
        <w:ind w:left="720"/>
        <w:rPr>
          <w:rStyle w:val="Style3-pmoChar"/>
        </w:rPr>
      </w:pPr>
      <w:r>
        <w:t xml:space="preserve">Approximate number of </w:t>
      </w:r>
      <w:r w:rsidR="001214EC">
        <w:t xml:space="preserve">internal </w:t>
      </w:r>
      <w:r w:rsidR="00D62160">
        <w:t>end-</w:t>
      </w:r>
      <w:r w:rsidR="001214EC">
        <w:t>users</w:t>
      </w:r>
      <w:r>
        <w:t xml:space="preserve">: </w:t>
      </w:r>
      <w:sdt>
        <w:sdtPr>
          <w:rPr>
            <w:rStyle w:val="Style3-pmoChar"/>
          </w:rPr>
          <w:alias w:val="S1BA_number_of_Staff"/>
          <w:tag w:val="P"/>
          <w:id w:val="51134291"/>
          <w:placeholder>
            <w:docPart w:val="8699656A8C0448BFBD02DE63FF8A356D"/>
          </w:placeholder>
          <w:temporary/>
          <w:showingPlcHdr/>
          <w15:color w:val="0000FF"/>
          <w:text w:multiLine="1"/>
        </w:sdt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75AA5E9A" w14:textId="2C44C1C9" w:rsidR="001214EC" w:rsidRPr="0017280C" w:rsidRDefault="001214EC" w:rsidP="00A529FB">
      <w:pPr>
        <w:ind w:left="720"/>
        <w:rPr>
          <w:rStyle w:val="Style3-pmoChar"/>
        </w:rPr>
      </w:pPr>
      <w:r>
        <w:t xml:space="preserve">Approximate number of external </w:t>
      </w:r>
      <w:r w:rsidR="0096384A">
        <w:t>end-</w:t>
      </w:r>
      <w:r>
        <w:t xml:space="preserve">users: </w:t>
      </w:r>
      <w:sdt>
        <w:sdtPr>
          <w:rPr>
            <w:rStyle w:val="Style3-pmoChar"/>
          </w:rPr>
          <w:alias w:val="S1BA_number_of_Users"/>
          <w:tag w:val="P"/>
          <w:id w:val="-2100551173"/>
          <w:placeholder>
            <w:docPart w:val="B00F49F6414C4922942B7258E8CBCDB2"/>
          </w:placeholder>
          <w:temporary/>
          <w:showingPlcHdr/>
          <w15:color w:val="0000FF"/>
          <w:text w:multiLine="1"/>
        </w:sdtPr>
        <w:sdtContent>
          <w:r w:rsidRPr="0017280C">
            <w:rPr>
              <w:rStyle w:val="Style3-pmoChar"/>
            </w:rPr>
            <w:t>Click or tap here to enter text.</w:t>
          </w:r>
        </w:sdtContent>
      </w:sdt>
    </w:p>
    <w:p w14:paraId="06E2B065" w14:textId="451B24B3" w:rsidR="007B4BDD" w:rsidRDefault="001214EC" w:rsidP="005A4697">
      <w:pPr>
        <w:pStyle w:val="Heading2"/>
      </w:pPr>
      <w:r>
        <w:t>Funding</w:t>
      </w:r>
    </w:p>
    <w:p w14:paraId="20046E8E" w14:textId="37439BD9" w:rsidR="00D66305" w:rsidRPr="004E4DF5" w:rsidRDefault="00D66305" w:rsidP="004E4DF5">
      <w:pPr>
        <w:pStyle w:val="Heading3"/>
      </w:pPr>
      <w:r w:rsidRPr="004E4DF5">
        <w:t>Planning</w:t>
      </w:r>
    </w:p>
    <w:p w14:paraId="124688FE" w14:textId="2995B89F" w:rsidR="00EB5170" w:rsidRDefault="00F831F5" w:rsidP="00607F20">
      <w:pPr>
        <w:pStyle w:val="ListParagraph"/>
        <w:numPr>
          <w:ilvl w:val="0"/>
          <w:numId w:val="14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Does the Agency/state entity anticipate requesting additional resources through a budget action to </w:t>
      </w:r>
      <w:r w:rsidRPr="00607F20">
        <w:rPr>
          <w:b/>
          <w:bCs/>
          <w:i/>
          <w:iCs/>
          <w:color w:val="000000" w:themeColor="text1"/>
        </w:rPr>
        <w:t xml:space="preserve">complete </w:t>
      </w:r>
      <w:r w:rsidR="00777F6F" w:rsidRPr="00607F20">
        <w:rPr>
          <w:b/>
          <w:bCs/>
          <w:i/>
          <w:iCs/>
          <w:color w:val="000000" w:themeColor="text1"/>
        </w:rPr>
        <w:t>planning</w:t>
      </w:r>
      <w:r w:rsidR="00777F6F" w:rsidRPr="00607F20">
        <w:rPr>
          <w:color w:val="000000" w:themeColor="text1"/>
        </w:rPr>
        <w:t xml:space="preserve"> </w:t>
      </w:r>
      <w:r w:rsidR="00615348" w:rsidRPr="00607F20">
        <w:rPr>
          <w:color w:val="000000" w:themeColor="text1"/>
        </w:rPr>
        <w:t xml:space="preserve">through </w:t>
      </w:r>
      <w:r w:rsidRPr="00607F20">
        <w:rPr>
          <w:color w:val="000000" w:themeColor="text1"/>
        </w:rPr>
        <w:t>the project approval lifecycle</w:t>
      </w:r>
      <w:r w:rsidR="00615348" w:rsidRPr="00607F20">
        <w:rPr>
          <w:color w:val="000000" w:themeColor="text1"/>
        </w:rPr>
        <w:t xml:space="preserve"> framework</w:t>
      </w:r>
      <w:r w:rsidRPr="00607F20">
        <w:rPr>
          <w:color w:val="000000" w:themeColor="text1"/>
        </w:rPr>
        <w:t>?</w:t>
      </w:r>
      <w:r w:rsidR="00EB5170" w:rsidRPr="00EB5170">
        <w:t xml:space="preserve"> </w:t>
      </w:r>
      <w:sdt>
        <w:sdtPr>
          <w:rPr>
            <w:rStyle w:val="Style3-pmoChar"/>
          </w:rPr>
          <w:alias w:val="S1BA_BA_Funding_Add_Res"/>
          <w:tag w:val="P"/>
          <w:id w:val="1912044108"/>
          <w:placeholder>
            <w:docPart w:val="9EB804AB1B9A4109B86695C0FDF21E58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Content>
          <w:r w:rsidR="00C258C3">
            <w:rPr>
              <w:rStyle w:val="Style3-pmoChar"/>
            </w:rPr>
            <w:t>Choose an item.</w:t>
          </w:r>
        </w:sdtContent>
      </w:sdt>
      <w:r w:rsidR="00EB5170" w:rsidRPr="00AB4431">
        <w:rPr>
          <w:color w:val="2F5496" w:themeColor="accent1" w:themeShade="BF"/>
        </w:rPr>
        <w:t xml:space="preserve"> </w:t>
      </w:r>
    </w:p>
    <w:p w14:paraId="28D303B6" w14:textId="77777777" w:rsidR="00607F20" w:rsidRDefault="008052E2" w:rsidP="0017280C">
      <w:pPr>
        <w:ind w:left="720"/>
        <w:rPr>
          <w:color w:val="2F5496" w:themeColor="accent1" w:themeShade="BF"/>
        </w:rPr>
      </w:pPr>
      <w:r w:rsidRPr="009D595F">
        <w:t>If Yes</w:t>
      </w:r>
      <w:r w:rsidR="001F6D6B" w:rsidRPr="009D595F">
        <w:t xml:space="preserve">, </w:t>
      </w:r>
      <w:r w:rsidR="00CA1B82" w:rsidRPr="009D595F">
        <w:t xml:space="preserve">when </w:t>
      </w:r>
      <w:r w:rsidR="00950D02" w:rsidRPr="009D595F">
        <w:t xml:space="preserve">will a </w:t>
      </w:r>
      <w:r w:rsidR="00097C98" w:rsidRPr="009D595F">
        <w:t>budget action</w:t>
      </w:r>
      <w:r w:rsidR="00950D02" w:rsidRPr="009D595F">
        <w:t xml:space="preserve"> be submitted</w:t>
      </w:r>
      <w:r w:rsidR="007E639E" w:rsidRPr="009D595F">
        <w:t xml:space="preserve"> to </w:t>
      </w:r>
      <w:r w:rsidR="00097C98" w:rsidRPr="009D595F">
        <w:t>your</w:t>
      </w:r>
      <w:r w:rsidR="007E639E" w:rsidRPr="009D595F">
        <w:t xml:space="preserve"> Agency</w:t>
      </w:r>
      <w:r w:rsidR="00097C98" w:rsidRPr="009D595F">
        <w:t>/DOF</w:t>
      </w:r>
      <w:r w:rsidR="00D66305">
        <w:t xml:space="preserve"> for planning dollars</w:t>
      </w:r>
      <w:r w:rsidR="00950D02" w:rsidRPr="009D595F">
        <w:t>?</w:t>
      </w:r>
      <w:r w:rsidR="00950D02">
        <w:rPr>
          <w:color w:val="2F5496" w:themeColor="accent1" w:themeShade="BF"/>
        </w:rPr>
        <w:t xml:space="preserve"> </w:t>
      </w:r>
    </w:p>
    <w:p w14:paraId="43018FB8" w14:textId="5EF2EF4B" w:rsidR="008052E2" w:rsidRDefault="00000000" w:rsidP="0017280C">
      <w:pPr>
        <w:ind w:left="720"/>
        <w:rPr>
          <w:rStyle w:val="Style3-pmoChar"/>
        </w:rPr>
      </w:pPr>
      <w:sdt>
        <w:sdtPr>
          <w:rPr>
            <w:rStyle w:val="Style3-pmoChar"/>
          </w:rPr>
          <w:alias w:val="S1BA-Plan_Updated"/>
          <w:tag w:val="P"/>
          <w:id w:val="-1667011124"/>
          <w:placeholder>
            <w:docPart w:val="664EE95294114C1B8EA050A8EF0535F6"/>
          </w:placeholder>
          <w:showingPlcHdr/>
          <w15:color w:val="0000FF"/>
          <w:date w:fullDate="2019-11-22T00:00:00Z">
            <w:dateFormat w:val="M/d/yyyy"/>
            <w:lid w:val="en-US"/>
            <w:storeMappedDataAs w:val="dat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="00950D02"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58F2108" w14:textId="1B7552E7" w:rsidR="00607F20" w:rsidRDefault="00607F20" w:rsidP="00607F20">
      <w:pPr>
        <w:pStyle w:val="ListParagraph"/>
        <w:numPr>
          <w:ilvl w:val="0"/>
          <w:numId w:val="14"/>
        </w:numPr>
        <w:ind w:left="360"/>
      </w:pPr>
      <w:r w:rsidRPr="00607F20">
        <w:rPr>
          <w:color w:val="000000" w:themeColor="text1"/>
        </w:rPr>
        <w:t>Please</w:t>
      </w:r>
      <w:r>
        <w:t xml:space="preserve"> provide the Funding Source(s) and dates funds for planning will be made available: </w:t>
      </w:r>
    </w:p>
    <w:p w14:paraId="5DCFB60B" w14:textId="573ACB1E" w:rsidR="00607F20" w:rsidRDefault="00000000" w:rsidP="00531CED">
      <w:pPr>
        <w:tabs>
          <w:tab w:val="left" w:pos="360"/>
        </w:tabs>
        <w:ind w:left="36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942109550"/>
          <w:placeholder>
            <w:docPart w:val="760B886783C54A85BBF527CE38669BD5"/>
          </w:placeholder>
          <w:temporary/>
          <w:showingPlcHdr/>
          <w15:color w:val="0000FF"/>
          <w:text w:multiLine="1"/>
        </w:sdt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755B158" w14:textId="5ED9B374" w:rsidR="00D66305" w:rsidRPr="00D66305" w:rsidRDefault="00D66305" w:rsidP="004E4DF5">
      <w:pPr>
        <w:pStyle w:val="Heading3"/>
      </w:pPr>
      <w:r w:rsidRPr="004E4DF5">
        <w:t>Project Implementation Funding</w:t>
      </w:r>
    </w:p>
    <w:p w14:paraId="7DC9B745" w14:textId="5EFE1C7E" w:rsidR="00EA4BF3" w:rsidRPr="00607F20" w:rsidRDefault="00EA4BF3" w:rsidP="00607F20">
      <w:pPr>
        <w:pStyle w:val="ListParagraph"/>
        <w:numPr>
          <w:ilvl w:val="0"/>
          <w:numId w:val="13"/>
        </w:numPr>
        <w:ind w:left="360"/>
        <w:rPr>
          <w:color w:val="2F5496" w:themeColor="accent1" w:themeShade="BF"/>
        </w:rPr>
      </w:pPr>
      <w:r w:rsidRPr="00607F20">
        <w:rPr>
          <w:color w:val="000000" w:themeColor="text1"/>
        </w:rPr>
        <w:t xml:space="preserve">Has the funding source(s) been identified for </w:t>
      </w:r>
      <w:r w:rsidR="00BD56A8" w:rsidRPr="00607F20">
        <w:rPr>
          <w:b/>
          <w:bCs/>
          <w:i/>
          <w:iCs/>
          <w:color w:val="000000" w:themeColor="text1"/>
        </w:rPr>
        <w:t>project implementation</w:t>
      </w:r>
      <w:r w:rsidRPr="00607F20">
        <w:rPr>
          <w:color w:val="000000" w:themeColor="text1"/>
        </w:rPr>
        <w:t>?</w:t>
      </w:r>
      <w:r w:rsidR="00607F20" w:rsidRPr="00607F20">
        <w:rPr>
          <w:color w:val="000000" w:themeColor="text1"/>
        </w:rPr>
        <w:t xml:space="preserve"> </w:t>
      </w:r>
      <w:sdt>
        <w:sdtPr>
          <w:rPr>
            <w:rStyle w:val="Style3-pmoChar"/>
          </w:rPr>
          <w:alias w:val="S1BA_Fund_Source"/>
          <w:tag w:val="P"/>
          <w:id w:val="-1422723549"/>
          <w:placeholder>
            <w:docPart w:val="EFCEE0F4FCA34256B9A78D4CB92BEF06"/>
          </w:placeholder>
          <w15:color w:val="0000FF"/>
          <w:dropDownList>
            <w:listItem w:displayText="Choose an item." w:value="Choose an item."/>
            <w:listItem w:displayText="Yes" w:value="Yes"/>
            <w:listItem w:displayText="No" w:value="No"/>
            <w:listItem w:displayText="Unknown" w:value="Unknown"/>
          </w:dropDownList>
        </w:sdtPr>
        <w:sdtContent>
          <w:r w:rsidR="00C258C3">
            <w:rPr>
              <w:rStyle w:val="Style3-pmoChar"/>
            </w:rPr>
            <w:t>Choose an item.</w:t>
          </w:r>
        </w:sdtContent>
      </w:sdt>
    </w:p>
    <w:p w14:paraId="0567E4AC" w14:textId="29EF13B2" w:rsidR="00607F20" w:rsidRDefault="00607F20" w:rsidP="00607F20">
      <w:pPr>
        <w:ind w:left="720"/>
      </w:pPr>
      <w:r>
        <w:t xml:space="preserve">If known, please provide the Funding Source(s) and dates funds for implementation will be made available: </w:t>
      </w:r>
    </w:p>
    <w:p w14:paraId="7DBC4F15" w14:textId="77777777" w:rsidR="00607F20" w:rsidRDefault="00000000" w:rsidP="00607F20">
      <w:pPr>
        <w:ind w:left="720"/>
        <w:rPr>
          <w:color w:val="2F5496" w:themeColor="accent1" w:themeShade="BF"/>
        </w:rPr>
      </w:pPr>
      <w:sdt>
        <w:sdtPr>
          <w:rPr>
            <w:rStyle w:val="Style3-pmoChar"/>
          </w:rPr>
          <w:alias w:val="S1BA_Fund_Plan_Source"/>
          <w:tag w:val="P"/>
          <w:id w:val="1989825597"/>
          <w:placeholder>
            <w:docPart w:val="EB36158BAD2843A1A837FEB919048A52"/>
          </w:placeholder>
          <w:temporary/>
          <w:showingPlcHdr/>
          <w15:color w:val="0000FF"/>
          <w:text w:multiLine="1"/>
        </w:sdtPr>
        <w:sdtContent>
          <w:r w:rsidR="00607F20" w:rsidRPr="0017280C">
            <w:rPr>
              <w:rStyle w:val="Style3-pmoChar"/>
            </w:rPr>
            <w:t>Click or tap here to enter text.</w:t>
          </w:r>
        </w:sdtContent>
      </w:sdt>
    </w:p>
    <w:p w14:paraId="2988183D" w14:textId="1FF3137D" w:rsidR="004E4DF5" w:rsidRDefault="0017470A" w:rsidP="004E4DF5">
      <w:pPr>
        <w:tabs>
          <w:tab w:val="left" w:pos="5040"/>
        </w:tabs>
        <w:ind w:left="720"/>
        <w:rPr>
          <w:rStyle w:val="Style3-pmoChar"/>
        </w:rPr>
      </w:pPr>
      <w:r w:rsidRPr="004E4DF5">
        <w:rPr>
          <w:rStyle w:val="Style3-pmoChar"/>
          <w:color w:val="auto"/>
        </w:rPr>
        <w:t>W</w:t>
      </w:r>
      <w:r w:rsidRPr="004E4DF5">
        <w:t>i</w:t>
      </w:r>
      <w:r w:rsidRPr="009D595F">
        <w:t>ll a budget action be submitted to your Agency/DOF?</w:t>
      </w:r>
      <w:r>
        <w:rPr>
          <w:color w:val="2F5496" w:themeColor="accent1" w:themeShade="BF"/>
        </w:rPr>
        <w:t xml:space="preserve"> </w:t>
      </w:r>
      <w:sdt>
        <w:sdtPr>
          <w:rPr>
            <w:rStyle w:val="Style3-pmoChar"/>
          </w:rPr>
          <w:alias w:val="S1BA_Funding_BA_Date"/>
          <w:tag w:val="P"/>
          <w:id w:val="391069"/>
          <w:placeholder>
            <w:docPart w:val="ACBEBF973B0E46FFBF2A145382F815E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="004E4DF5" w:rsidRPr="0039422E">
            <w:rPr>
              <w:rStyle w:val="Style3-pmoChar"/>
            </w:rPr>
            <w:t>Choose Yes or No.</w:t>
          </w:r>
        </w:sdtContent>
      </w:sdt>
    </w:p>
    <w:p w14:paraId="4B3F66D2" w14:textId="30CEA9A0" w:rsidR="004E4DF5" w:rsidRPr="00AB4431" w:rsidRDefault="004E4DF5" w:rsidP="004E4DF5">
      <w:pPr>
        <w:tabs>
          <w:tab w:val="left" w:pos="5040"/>
        </w:tabs>
        <w:ind w:left="1440"/>
        <w:rPr>
          <w:color w:val="2F5496" w:themeColor="accent1" w:themeShade="BF"/>
        </w:rPr>
      </w:pPr>
      <w:r>
        <w:rPr>
          <w:rStyle w:val="Style3-pmoChar"/>
          <w:color w:val="auto"/>
        </w:rPr>
        <w:t xml:space="preserve">If “Yes” is selected, specify when this BCP will be submitted: </w:t>
      </w:r>
      <w:sdt>
        <w:sdtPr>
          <w:rPr>
            <w:rStyle w:val="Style3-pmoChar"/>
            <w:color w:val="auto"/>
          </w:rPr>
          <w:alias w:val="S1BA_Funding_BCP_Imple_Date"/>
          <w:tag w:val="P"/>
          <w:id w:val="-1976061765"/>
          <w:placeholder>
            <w:docPart w:val="AB0F8CF6566740778254EFAE42B6A8C9"/>
          </w:placeholder>
          <w:temporary/>
          <w:showingPlcHdr/>
          <w15:color w:val="0000FF"/>
          <w:text w:multiLine="1"/>
        </w:sdtPr>
        <w:sdtContent>
          <w:r w:rsidRPr="004E4DF5">
            <w:rPr>
              <w:rStyle w:val="Style3-pmoChar"/>
            </w:rPr>
            <w:t>Click or tap here to enter text.</w:t>
          </w:r>
        </w:sdtContent>
      </w:sdt>
    </w:p>
    <w:p w14:paraId="75779B43" w14:textId="3EC770AA" w:rsidR="00E60829" w:rsidRDefault="004E4DF5" w:rsidP="004E4DF5">
      <w:pPr>
        <w:pStyle w:val="ListParagraph"/>
        <w:numPr>
          <w:ilvl w:val="0"/>
          <w:numId w:val="13"/>
        </w:numPr>
        <w:ind w:left="360"/>
      </w:pPr>
      <w:r>
        <w:t>Please provide a</w:t>
      </w:r>
      <w:r w:rsidR="006647C0">
        <w:t xml:space="preserve"> rough order of magnitude (ROM)</w:t>
      </w:r>
      <w:r>
        <w:t xml:space="preserve"> estimate as to the total cost of the project: </w:t>
      </w:r>
      <w:sdt>
        <w:sdtPr>
          <w:rPr>
            <w:rStyle w:val="Style3-pmoChar"/>
          </w:rPr>
          <w:id w:val="1348294426"/>
          <w:placeholder>
            <w:docPart w:val="35889EECE89B4246BE0E72020A8B1D36"/>
          </w:placeholder>
          <w:showingPlcHdr/>
          <w15:color w:val="0000FF"/>
          <w:dropDownList>
            <w:listItem w:value="Choose an item."/>
            <w:listItem w:displayText="Less than $10 Million" w:value="Less than $10 Million"/>
            <w:listItem w:displayText="Between $10 Million and $50 Million" w:value="Between $10 Million and $50 Million"/>
            <w:listItem w:displayText="Between $50 Million and $100 Million" w:value="Between $50 Million and $100 Million"/>
            <w:listItem w:displayText="Greater than $100 Million" w:value="Greater than $100 Million"/>
          </w:dropDownList>
        </w:sdtPr>
        <w:sdtEndPr>
          <w:rPr>
            <w:rStyle w:val="DefaultParagraphFont"/>
            <w:color w:val="auto"/>
          </w:rPr>
        </w:sdtEndPr>
        <w:sdtContent>
          <w:r w:rsidRPr="004E4DF5">
            <w:rPr>
              <w:rStyle w:val="Style3-pmoChar"/>
            </w:rPr>
            <w:t>Choose an item.</w:t>
          </w:r>
        </w:sdtContent>
      </w:sdt>
    </w:p>
    <w:p w14:paraId="57421916" w14:textId="77777777" w:rsidR="00DA6B05" w:rsidRDefault="00DA6B05" w:rsidP="00DA6B05">
      <w:pPr>
        <w:jc w:val="center"/>
        <w:rPr>
          <w:b/>
        </w:rPr>
      </w:pPr>
    </w:p>
    <w:p w14:paraId="72C3CB93" w14:textId="77777777" w:rsidR="00102831" w:rsidRDefault="00DA6B05" w:rsidP="00DA6B05">
      <w:pPr>
        <w:jc w:val="center"/>
        <w:rPr>
          <w:b/>
        </w:rPr>
      </w:pPr>
      <w:r>
        <w:rPr>
          <w:b/>
        </w:rPr>
        <w:t>End of agency/state entity document.</w:t>
      </w:r>
    </w:p>
    <w:p w14:paraId="323995A8" w14:textId="5C65BCDD" w:rsidR="00DA6B05" w:rsidRDefault="00102831" w:rsidP="00DA6B05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  <w:r w:rsidR="00DA6B05">
        <w:rPr>
          <w:b/>
        </w:rPr>
        <w:t xml:space="preserve"> </w:t>
      </w:r>
    </w:p>
    <w:p w14:paraId="662F2F36" w14:textId="3A204546" w:rsidR="00DA6B05" w:rsidRDefault="00DA6B05" w:rsidP="00DA6B05">
      <w:pPr>
        <w:spacing w:after="0"/>
        <w:jc w:val="center"/>
      </w:pPr>
      <w:r w:rsidRPr="003C44C7">
        <w:rPr>
          <w:b/>
        </w:rPr>
        <w:t xml:space="preserve">When ready, submit Stage </w:t>
      </w:r>
      <w:r>
        <w:rPr>
          <w:b/>
        </w:rPr>
        <w:t>1</w:t>
      </w:r>
      <w:r w:rsidRPr="003C44C7">
        <w:rPr>
          <w:b/>
        </w:rPr>
        <w:t xml:space="preserve"> and all attachments in an email to</w:t>
      </w:r>
      <w:r w:rsidRPr="003C44C7">
        <w:t xml:space="preserve"> </w:t>
      </w:r>
      <w:hyperlink r:id="rId17" w:history="1">
        <w:r w:rsidRPr="003C44C7">
          <w:rPr>
            <w:rStyle w:val="Hyperlink"/>
          </w:rPr>
          <w:t>ProjectOversight@state.ca.gov</w:t>
        </w:r>
      </w:hyperlink>
      <w:r w:rsidRPr="003C44C7">
        <w:t xml:space="preserve">. </w:t>
      </w:r>
    </w:p>
    <w:p w14:paraId="15F66929" w14:textId="3FBB8812" w:rsidR="00342330" w:rsidRDefault="00342330">
      <w:pPr>
        <w:rPr>
          <w:b/>
        </w:rPr>
      </w:pPr>
      <w:r>
        <w:rPr>
          <w:b/>
        </w:rPr>
        <w:br w:type="page"/>
      </w:r>
    </w:p>
    <w:p w14:paraId="769AFBD7" w14:textId="0349FBDB" w:rsidR="007561BA" w:rsidRPr="00A73B55" w:rsidRDefault="00CB2D2A" w:rsidP="001D24F2">
      <w:pPr>
        <w:pStyle w:val="NoSpacing"/>
        <w:numPr>
          <w:ilvl w:val="0"/>
          <w:numId w:val="0"/>
        </w:numPr>
      </w:pPr>
      <w:r w:rsidRPr="00A73B55">
        <w:t>Department of Technology Use Only</w:t>
      </w:r>
    </w:p>
    <w:p w14:paraId="00854AA5" w14:textId="374DCCC1" w:rsidR="00CB2D2A" w:rsidRPr="00AB4431" w:rsidRDefault="00CB2D2A" w:rsidP="00CB2D2A">
      <w:pPr>
        <w:rPr>
          <w:color w:val="2F5496" w:themeColor="accent1" w:themeShade="BF"/>
        </w:rPr>
      </w:pPr>
      <w:r>
        <w:t>Original “New Submission” Date</w:t>
      </w:r>
      <w:r w:rsidR="001815DB">
        <w:t xml:space="preserve">: </w:t>
      </w:r>
      <w:sdt>
        <w:sdtPr>
          <w:rPr>
            <w:rStyle w:val="Style3-pmoChar"/>
          </w:rPr>
          <w:alias w:val="S1BA_New_Submis_Date"/>
          <w:tag w:val="P"/>
          <w:id w:val="-653291496"/>
          <w:lock w:val="sdtLocked"/>
          <w:placeholder>
            <w:docPart w:val="5ABB8979208D44CABCD45FE0533F45D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43654D61" w14:textId="5211A069" w:rsidR="00CB2D2A" w:rsidRPr="00AB4431" w:rsidRDefault="00CB2D2A" w:rsidP="00CB2D2A">
      <w:pPr>
        <w:rPr>
          <w:color w:val="2F5496" w:themeColor="accent1" w:themeShade="BF"/>
        </w:rPr>
      </w:pPr>
      <w:r>
        <w:t>Form Received Date</w:t>
      </w:r>
      <w:r w:rsidR="001815DB">
        <w:t xml:space="preserve">: </w:t>
      </w:r>
      <w:sdt>
        <w:sdtPr>
          <w:rPr>
            <w:rStyle w:val="Style3-pmoChar"/>
          </w:rPr>
          <w:alias w:val="S1BA_Form_Recvd_Date"/>
          <w:tag w:val="P"/>
          <w:id w:val="2006237060"/>
          <w:lock w:val="sdtLocked"/>
          <w:placeholder>
            <w:docPart w:val="69089038C13F4595B2281D58532FCBA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6E608413" w14:textId="70C61725" w:rsidR="00CB2D2A" w:rsidRPr="00AB4431" w:rsidRDefault="00CB2D2A" w:rsidP="00CB2D2A">
      <w:pPr>
        <w:rPr>
          <w:color w:val="2F5496" w:themeColor="accent1" w:themeShade="BF"/>
        </w:rPr>
      </w:pPr>
      <w:r>
        <w:t>Form Accepted Date</w:t>
      </w:r>
      <w:r w:rsidR="001815DB">
        <w:t xml:space="preserve">: </w:t>
      </w:r>
      <w:sdt>
        <w:sdtPr>
          <w:rPr>
            <w:rStyle w:val="Style3-pmoChar"/>
          </w:rPr>
          <w:alias w:val="S1BA_Form_Accepted_Date"/>
          <w:tag w:val="P"/>
          <w:id w:val="1150017169"/>
          <w:lock w:val="sdtLocked"/>
          <w:placeholder>
            <w:docPart w:val="2616087E77E042A6B87A84CA9DC6DED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230086DF" w14:textId="1CB5F5A6" w:rsidR="00CB2D2A" w:rsidRPr="00AB4431" w:rsidRDefault="00CB2D2A" w:rsidP="00CB2D2A">
      <w:pPr>
        <w:rPr>
          <w:color w:val="2F5496" w:themeColor="accent1" w:themeShade="BF"/>
        </w:rPr>
      </w:pPr>
      <w:r>
        <w:t>Form Status</w:t>
      </w:r>
      <w:r w:rsidR="001815DB">
        <w:t>:</w:t>
      </w:r>
      <w:r w:rsidR="001815DB">
        <w:tab/>
      </w:r>
      <w:sdt>
        <w:sdtPr>
          <w:rPr>
            <w:rStyle w:val="Style3-pmoChar"/>
          </w:rPr>
          <w:alias w:val="S1BA_Form_Status"/>
          <w:tag w:val="P"/>
          <w:id w:val="-1350637866"/>
          <w:lock w:val="sdtLocked"/>
          <w:placeholder>
            <w:docPart w:val="5DEBBCCABB2549738BB7F2CFF99D0342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9325F53" w14:textId="0943BCE1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9736AB">
        <w:t>Status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Form_Status_Date"/>
          <w:tag w:val="P"/>
          <w:id w:val="-1087769694"/>
          <w:lock w:val="sdtLocked"/>
          <w:placeholder>
            <w:docPart w:val="1992B105B7F04E1685FF307E56567718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</w:p>
    <w:p w14:paraId="0D5D924B" w14:textId="06B1CA53" w:rsidR="00E322FD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 w:rsidR="001815DB">
        <w:t xml:space="preserve">: </w:t>
      </w:r>
      <w:sdt>
        <w:sdtPr>
          <w:rPr>
            <w:rStyle w:val="Style3-pmoChar"/>
          </w:rPr>
          <w:alias w:val="S1BA_Disposition"/>
          <w:tag w:val="P"/>
          <w:id w:val="713540696"/>
          <w:lock w:val="sdtLocked"/>
          <w:placeholder>
            <w:docPart w:val="D1CCC83A90654F5F82A625F29D93E1BE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="000C1B85" w:rsidRPr="00AB443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7C24F1F" w14:textId="67657B67" w:rsidR="00CB2D2A" w:rsidRPr="00AB4431" w:rsidRDefault="000C1B85" w:rsidP="00E322FD">
      <w:pPr>
        <w:ind w:firstLine="720"/>
        <w:rPr>
          <w:color w:val="2F5496" w:themeColor="accent1" w:themeShade="BF"/>
        </w:rPr>
      </w:pPr>
      <w:r>
        <w:t xml:space="preserve">If Other, specify: </w:t>
      </w:r>
      <w:sdt>
        <w:sdtPr>
          <w:rPr>
            <w:rStyle w:val="Style3-pmoChar"/>
          </w:rPr>
          <w:alias w:val="S1BA_Dispo_Other_describ"/>
          <w:tag w:val="P"/>
          <w:id w:val="-826123387"/>
          <w:lock w:val="sdtLocked"/>
          <w:placeholder>
            <w:docPart w:val="1A3A3002DD7B4E9D8AB22A7F02DD23D7"/>
          </w:placeholder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D7EBDAB" w14:textId="771B5E92" w:rsidR="00CB2D2A" w:rsidRPr="00AB4431" w:rsidRDefault="00CB2D2A" w:rsidP="00CB2D2A">
      <w:pPr>
        <w:rPr>
          <w:color w:val="2F5496" w:themeColor="accent1" w:themeShade="BF"/>
        </w:rPr>
      </w:pPr>
      <w:r>
        <w:t xml:space="preserve">Form </w:t>
      </w:r>
      <w:r w:rsidR="000C1B85">
        <w:t>Disposition</w:t>
      </w:r>
      <w:r>
        <w:t xml:space="preserve"> Date</w:t>
      </w:r>
      <w:r w:rsidR="001815DB">
        <w:t xml:space="preserve">: </w:t>
      </w:r>
      <w:sdt>
        <w:sdtPr>
          <w:rPr>
            <w:rStyle w:val="Style3-pmoChar"/>
          </w:rPr>
          <w:alias w:val="S1BA_Disposition_Date"/>
          <w:tag w:val="P"/>
          <w:id w:val="249082393"/>
          <w:lock w:val="sdtLocked"/>
          <w:placeholder>
            <w:docPart w:val="B194AA7D624E46EFB7AD6D03274EB9BB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sdtContent>
      </w:sdt>
      <w:r w:rsidRPr="00AB4431">
        <w:rPr>
          <w:color w:val="2F5496" w:themeColor="accent1" w:themeShade="BF"/>
        </w:rPr>
        <w:tab/>
      </w:r>
    </w:p>
    <w:p w14:paraId="154EB4F0" w14:textId="00D741C5" w:rsidR="00F6015A" w:rsidRPr="00147018" w:rsidRDefault="002909D7" w:rsidP="007B4BDD">
      <w:pPr>
        <w:rPr>
          <w:color w:val="2F5496" w:themeColor="accent1" w:themeShade="BF"/>
        </w:rPr>
      </w:pPr>
      <w:r>
        <w:t xml:space="preserve">Department of Technology Project Number (0000-000): </w:t>
      </w:r>
      <w:sdt>
        <w:sdtPr>
          <w:rPr>
            <w:rStyle w:val="Style3-pmoChar"/>
          </w:rPr>
          <w:alias w:val="S1BA_Project_number"/>
          <w:tag w:val="P"/>
          <w:id w:val="-1926109554"/>
          <w:lock w:val="sdtLocked"/>
          <w:placeholder>
            <w:docPart w:val="5E15845986034CAFA2B497CC77E30B8D"/>
          </w:placeholder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sectPr w:rsidR="00F6015A" w:rsidRPr="00147018" w:rsidSect="00CB2D2A">
      <w:footerReference w:type="default" r:id="rId18"/>
      <w:headerReference w:type="first" r:id="rId1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609C9" w14:textId="77777777" w:rsidR="005032AD" w:rsidRDefault="005032AD" w:rsidP="00BA2B5B">
      <w:pPr>
        <w:spacing w:after="0" w:line="240" w:lineRule="auto"/>
      </w:pPr>
      <w:r>
        <w:separator/>
      </w:r>
    </w:p>
  </w:endnote>
  <w:endnote w:type="continuationSeparator" w:id="0">
    <w:p w14:paraId="5F2A5819" w14:textId="77777777" w:rsidR="005032AD" w:rsidRDefault="005032AD" w:rsidP="00BA2B5B">
      <w:pPr>
        <w:spacing w:after="0" w:line="240" w:lineRule="auto"/>
      </w:pPr>
      <w:r>
        <w:continuationSeparator/>
      </w:r>
    </w:p>
  </w:endnote>
  <w:endnote w:type="continuationNotice" w:id="1">
    <w:p w14:paraId="0ACD7619" w14:textId="77777777" w:rsidR="005032AD" w:rsidRDefault="005032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00279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1421574" w14:textId="21D05E41" w:rsidR="00FB0F21" w:rsidRDefault="00FB0F2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35CA1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3DABD4" w14:textId="77777777" w:rsidR="00FB0F21" w:rsidRDefault="00FB0F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D3526" w14:textId="77777777" w:rsidR="005032AD" w:rsidRDefault="005032AD" w:rsidP="00BA2B5B">
      <w:pPr>
        <w:spacing w:after="0" w:line="240" w:lineRule="auto"/>
      </w:pPr>
      <w:r>
        <w:separator/>
      </w:r>
    </w:p>
  </w:footnote>
  <w:footnote w:type="continuationSeparator" w:id="0">
    <w:p w14:paraId="14B39710" w14:textId="77777777" w:rsidR="005032AD" w:rsidRDefault="005032AD" w:rsidP="00BA2B5B">
      <w:pPr>
        <w:spacing w:after="0" w:line="240" w:lineRule="auto"/>
      </w:pPr>
      <w:r>
        <w:continuationSeparator/>
      </w:r>
    </w:p>
  </w:footnote>
  <w:footnote w:type="continuationNotice" w:id="1">
    <w:p w14:paraId="2F253CC7" w14:textId="77777777" w:rsidR="005032AD" w:rsidRDefault="005032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204AC" w14:textId="77777777" w:rsidR="00FB0F21" w:rsidRDefault="1967905D" w:rsidP="00E04128">
    <w:pPr>
      <w:pStyle w:val="Header"/>
      <w:jc w:val="center"/>
    </w:pPr>
    <w:r>
      <w:rPr>
        <w:noProof/>
      </w:rPr>
      <w:drawing>
        <wp:inline distT="0" distB="0" distL="0" distR="0" wp14:anchorId="5DBED4A4" wp14:editId="61CDF2A1">
          <wp:extent cx="3705225" cy="687525"/>
          <wp:effectExtent l="0" t="0" r="0" b="0"/>
          <wp:docPr id="5" name="Picture 5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5A1F91" w14:textId="77777777" w:rsidR="00FB0F21" w:rsidRDefault="00FB0F21" w:rsidP="00E041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244A1"/>
    <w:multiLevelType w:val="hybridMultilevel"/>
    <w:tmpl w:val="1DB0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139BD"/>
    <w:multiLevelType w:val="hybridMultilevel"/>
    <w:tmpl w:val="018834D0"/>
    <w:lvl w:ilvl="0" w:tplc="850E01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1B749B"/>
    <w:multiLevelType w:val="multilevel"/>
    <w:tmpl w:val="7D943B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-nonum"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3" w15:restartNumberingAfterBreak="0">
    <w:nsid w:val="3E0C18BC"/>
    <w:multiLevelType w:val="hybridMultilevel"/>
    <w:tmpl w:val="5A9691E8"/>
    <w:lvl w:ilvl="0" w:tplc="F64EC79A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FC1569"/>
    <w:multiLevelType w:val="hybridMultilevel"/>
    <w:tmpl w:val="A72CB5E4"/>
    <w:lvl w:ilvl="0" w:tplc="8438E33A">
      <w:start w:val="1"/>
      <w:numFmt w:val="decimal"/>
      <w:pStyle w:val="Heading3nonum"/>
      <w:lvlText w:val="%1."/>
      <w:lvlJc w:val="left"/>
      <w:pPr>
        <w:ind w:left="1440" w:hanging="360"/>
      </w:pPr>
      <w:rPr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D0E3E7A"/>
    <w:multiLevelType w:val="multilevel"/>
    <w:tmpl w:val="52EA3DBA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2093DAC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C50FC"/>
    <w:multiLevelType w:val="hybridMultilevel"/>
    <w:tmpl w:val="367A3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66F63"/>
    <w:multiLevelType w:val="hybridMultilevel"/>
    <w:tmpl w:val="1AF48430"/>
    <w:lvl w:ilvl="0" w:tplc="9BC2FFA0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259907">
    <w:abstractNumId w:val="5"/>
  </w:num>
  <w:num w:numId="2" w16cid:durableId="417017221">
    <w:abstractNumId w:val="2"/>
  </w:num>
  <w:num w:numId="3" w16cid:durableId="107704812">
    <w:abstractNumId w:val="4"/>
  </w:num>
  <w:num w:numId="4" w16cid:durableId="1855339746">
    <w:abstractNumId w:val="4"/>
    <w:lvlOverride w:ilvl="0">
      <w:startOverride w:val="1"/>
    </w:lvlOverride>
  </w:num>
  <w:num w:numId="5" w16cid:durableId="1012949940">
    <w:abstractNumId w:val="4"/>
    <w:lvlOverride w:ilvl="0">
      <w:startOverride w:val="1"/>
    </w:lvlOverride>
  </w:num>
  <w:num w:numId="6" w16cid:durableId="1218316742">
    <w:abstractNumId w:val="4"/>
    <w:lvlOverride w:ilvl="0">
      <w:startOverride w:val="1"/>
    </w:lvlOverride>
  </w:num>
  <w:num w:numId="7" w16cid:durableId="1316491443">
    <w:abstractNumId w:val="4"/>
    <w:lvlOverride w:ilvl="0">
      <w:startOverride w:val="1"/>
    </w:lvlOverride>
  </w:num>
  <w:num w:numId="8" w16cid:durableId="577323228">
    <w:abstractNumId w:val="0"/>
  </w:num>
  <w:num w:numId="9" w16cid:durableId="1100683087">
    <w:abstractNumId w:val="7"/>
  </w:num>
  <w:num w:numId="10" w16cid:durableId="401027676">
    <w:abstractNumId w:val="6"/>
  </w:num>
  <w:num w:numId="11" w16cid:durableId="36664972">
    <w:abstractNumId w:val="1"/>
  </w:num>
  <w:num w:numId="12" w16cid:durableId="605693123">
    <w:abstractNumId w:val="4"/>
    <w:lvlOverride w:ilvl="0">
      <w:startOverride w:val="1"/>
    </w:lvlOverride>
  </w:num>
  <w:num w:numId="13" w16cid:durableId="1565991072">
    <w:abstractNumId w:val="3"/>
  </w:num>
  <w:num w:numId="14" w16cid:durableId="199101255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DEyN7KwNDA2MzFW0lEKTi0uzszPAykwrAUAQchMRywAAAA="/>
  </w:docVars>
  <w:rsids>
    <w:rsidRoot w:val="00AC1C74"/>
    <w:rsid w:val="0000175F"/>
    <w:rsid w:val="00001C18"/>
    <w:rsid w:val="0000400A"/>
    <w:rsid w:val="00005076"/>
    <w:rsid w:val="00011558"/>
    <w:rsid w:val="00011E4A"/>
    <w:rsid w:val="000150E7"/>
    <w:rsid w:val="000231A7"/>
    <w:rsid w:val="00030417"/>
    <w:rsid w:val="00032A84"/>
    <w:rsid w:val="0003315E"/>
    <w:rsid w:val="000334FA"/>
    <w:rsid w:val="000358A8"/>
    <w:rsid w:val="000361A4"/>
    <w:rsid w:val="00037617"/>
    <w:rsid w:val="0003771E"/>
    <w:rsid w:val="00042928"/>
    <w:rsid w:val="0004516F"/>
    <w:rsid w:val="00053396"/>
    <w:rsid w:val="000641BA"/>
    <w:rsid w:val="000651EC"/>
    <w:rsid w:val="0006526E"/>
    <w:rsid w:val="0006639A"/>
    <w:rsid w:val="000724F0"/>
    <w:rsid w:val="00077711"/>
    <w:rsid w:val="00084179"/>
    <w:rsid w:val="000854DA"/>
    <w:rsid w:val="000867F7"/>
    <w:rsid w:val="00086872"/>
    <w:rsid w:val="00086A40"/>
    <w:rsid w:val="00087546"/>
    <w:rsid w:val="00087F05"/>
    <w:rsid w:val="00093CD8"/>
    <w:rsid w:val="00097C98"/>
    <w:rsid w:val="00097EC7"/>
    <w:rsid w:val="000A03D0"/>
    <w:rsid w:val="000A3965"/>
    <w:rsid w:val="000A785D"/>
    <w:rsid w:val="000B0C21"/>
    <w:rsid w:val="000B3C65"/>
    <w:rsid w:val="000B40B0"/>
    <w:rsid w:val="000C1B85"/>
    <w:rsid w:val="000C3D77"/>
    <w:rsid w:val="000C45A3"/>
    <w:rsid w:val="000C46DC"/>
    <w:rsid w:val="000C6ADA"/>
    <w:rsid w:val="000C77D2"/>
    <w:rsid w:val="000D3188"/>
    <w:rsid w:val="000E1AD0"/>
    <w:rsid w:val="000E39CF"/>
    <w:rsid w:val="000F3419"/>
    <w:rsid w:val="000F58FB"/>
    <w:rsid w:val="00102831"/>
    <w:rsid w:val="00107FC5"/>
    <w:rsid w:val="0011020B"/>
    <w:rsid w:val="001159B5"/>
    <w:rsid w:val="001214EC"/>
    <w:rsid w:val="00123C28"/>
    <w:rsid w:val="00130C35"/>
    <w:rsid w:val="00131709"/>
    <w:rsid w:val="00131C5B"/>
    <w:rsid w:val="0013379F"/>
    <w:rsid w:val="001363B6"/>
    <w:rsid w:val="00142811"/>
    <w:rsid w:val="00142A09"/>
    <w:rsid w:val="00143289"/>
    <w:rsid w:val="00147018"/>
    <w:rsid w:val="001522E1"/>
    <w:rsid w:val="001523F8"/>
    <w:rsid w:val="0015383F"/>
    <w:rsid w:val="001572A7"/>
    <w:rsid w:val="00161377"/>
    <w:rsid w:val="0016142F"/>
    <w:rsid w:val="00163CE8"/>
    <w:rsid w:val="0016428A"/>
    <w:rsid w:val="00171507"/>
    <w:rsid w:val="00171E46"/>
    <w:rsid w:val="0017280C"/>
    <w:rsid w:val="0017434D"/>
    <w:rsid w:val="0017470A"/>
    <w:rsid w:val="001815DB"/>
    <w:rsid w:val="00184019"/>
    <w:rsid w:val="00186546"/>
    <w:rsid w:val="00193C42"/>
    <w:rsid w:val="0019551D"/>
    <w:rsid w:val="001A1611"/>
    <w:rsid w:val="001C3161"/>
    <w:rsid w:val="001C3D50"/>
    <w:rsid w:val="001C46E6"/>
    <w:rsid w:val="001D00FD"/>
    <w:rsid w:val="001D24F2"/>
    <w:rsid w:val="001D7716"/>
    <w:rsid w:val="001E2CB3"/>
    <w:rsid w:val="001F0E1A"/>
    <w:rsid w:val="001F43E0"/>
    <w:rsid w:val="001F46DC"/>
    <w:rsid w:val="001F5E9D"/>
    <w:rsid w:val="001F6D6B"/>
    <w:rsid w:val="001F7E56"/>
    <w:rsid w:val="00200F72"/>
    <w:rsid w:val="00202686"/>
    <w:rsid w:val="00204046"/>
    <w:rsid w:val="002051C6"/>
    <w:rsid w:val="00207F16"/>
    <w:rsid w:val="00210997"/>
    <w:rsid w:val="0021144E"/>
    <w:rsid w:val="002121FB"/>
    <w:rsid w:val="002137B2"/>
    <w:rsid w:val="00221672"/>
    <w:rsid w:val="00223503"/>
    <w:rsid w:val="00223A07"/>
    <w:rsid w:val="0022684E"/>
    <w:rsid w:val="00232EFA"/>
    <w:rsid w:val="00233B61"/>
    <w:rsid w:val="00236A14"/>
    <w:rsid w:val="00237E17"/>
    <w:rsid w:val="00243A80"/>
    <w:rsid w:val="00244EE0"/>
    <w:rsid w:val="00245CC7"/>
    <w:rsid w:val="00257637"/>
    <w:rsid w:val="0026270E"/>
    <w:rsid w:val="00263D98"/>
    <w:rsid w:val="002721A0"/>
    <w:rsid w:val="002811E2"/>
    <w:rsid w:val="0028323A"/>
    <w:rsid w:val="002909D7"/>
    <w:rsid w:val="00291E70"/>
    <w:rsid w:val="0029407A"/>
    <w:rsid w:val="00294AC7"/>
    <w:rsid w:val="00296D6A"/>
    <w:rsid w:val="002A252C"/>
    <w:rsid w:val="002A5A4C"/>
    <w:rsid w:val="002B4E4D"/>
    <w:rsid w:val="002B6C34"/>
    <w:rsid w:val="002C7560"/>
    <w:rsid w:val="002D4C77"/>
    <w:rsid w:val="002D5151"/>
    <w:rsid w:val="002E479F"/>
    <w:rsid w:val="002F167A"/>
    <w:rsid w:val="002F3C94"/>
    <w:rsid w:val="002F4A32"/>
    <w:rsid w:val="003047C8"/>
    <w:rsid w:val="0031037D"/>
    <w:rsid w:val="00312665"/>
    <w:rsid w:val="0032073B"/>
    <w:rsid w:val="00323E19"/>
    <w:rsid w:val="00332CDB"/>
    <w:rsid w:val="00340E8A"/>
    <w:rsid w:val="00341C24"/>
    <w:rsid w:val="00342330"/>
    <w:rsid w:val="00354FDA"/>
    <w:rsid w:val="00355006"/>
    <w:rsid w:val="00360918"/>
    <w:rsid w:val="00366FA3"/>
    <w:rsid w:val="00371E83"/>
    <w:rsid w:val="00374A93"/>
    <w:rsid w:val="003752C7"/>
    <w:rsid w:val="003765F7"/>
    <w:rsid w:val="00381DB9"/>
    <w:rsid w:val="00386C45"/>
    <w:rsid w:val="0039422E"/>
    <w:rsid w:val="003A0F77"/>
    <w:rsid w:val="003B1860"/>
    <w:rsid w:val="003B363C"/>
    <w:rsid w:val="003B5208"/>
    <w:rsid w:val="003E5DF1"/>
    <w:rsid w:val="003F48AC"/>
    <w:rsid w:val="003F71C5"/>
    <w:rsid w:val="00400763"/>
    <w:rsid w:val="00401A2A"/>
    <w:rsid w:val="00406771"/>
    <w:rsid w:val="00406F40"/>
    <w:rsid w:val="00413259"/>
    <w:rsid w:val="0041335A"/>
    <w:rsid w:val="004147F1"/>
    <w:rsid w:val="004157E6"/>
    <w:rsid w:val="004204DA"/>
    <w:rsid w:val="00425DF5"/>
    <w:rsid w:val="00427EAB"/>
    <w:rsid w:val="00432801"/>
    <w:rsid w:val="004343AE"/>
    <w:rsid w:val="00441FB1"/>
    <w:rsid w:val="00447CD4"/>
    <w:rsid w:val="004602A7"/>
    <w:rsid w:val="00463C26"/>
    <w:rsid w:val="004731AE"/>
    <w:rsid w:val="00473C6D"/>
    <w:rsid w:val="0047543E"/>
    <w:rsid w:val="0048204C"/>
    <w:rsid w:val="00482481"/>
    <w:rsid w:val="00485CB8"/>
    <w:rsid w:val="00487B56"/>
    <w:rsid w:val="00491DD2"/>
    <w:rsid w:val="004A10C1"/>
    <w:rsid w:val="004B06FA"/>
    <w:rsid w:val="004B1441"/>
    <w:rsid w:val="004B18F4"/>
    <w:rsid w:val="004B3E94"/>
    <w:rsid w:val="004B5B33"/>
    <w:rsid w:val="004C20C1"/>
    <w:rsid w:val="004C7848"/>
    <w:rsid w:val="004C7A80"/>
    <w:rsid w:val="004D3576"/>
    <w:rsid w:val="004D3EE2"/>
    <w:rsid w:val="004D6D9D"/>
    <w:rsid w:val="004E25C1"/>
    <w:rsid w:val="004E2D17"/>
    <w:rsid w:val="004E39AF"/>
    <w:rsid w:val="004E4DF5"/>
    <w:rsid w:val="004F082A"/>
    <w:rsid w:val="004F7A82"/>
    <w:rsid w:val="005004D6"/>
    <w:rsid w:val="005032AD"/>
    <w:rsid w:val="00507F6F"/>
    <w:rsid w:val="00511136"/>
    <w:rsid w:val="005122E0"/>
    <w:rsid w:val="00514CF3"/>
    <w:rsid w:val="00514F04"/>
    <w:rsid w:val="0051751D"/>
    <w:rsid w:val="0052249D"/>
    <w:rsid w:val="0052514B"/>
    <w:rsid w:val="00526F8D"/>
    <w:rsid w:val="00531CED"/>
    <w:rsid w:val="00537017"/>
    <w:rsid w:val="00537860"/>
    <w:rsid w:val="00543DC8"/>
    <w:rsid w:val="005466F6"/>
    <w:rsid w:val="00552318"/>
    <w:rsid w:val="00552799"/>
    <w:rsid w:val="00561B16"/>
    <w:rsid w:val="00567DA8"/>
    <w:rsid w:val="00574CEF"/>
    <w:rsid w:val="00577BAC"/>
    <w:rsid w:val="00580842"/>
    <w:rsid w:val="005870EF"/>
    <w:rsid w:val="00592ACF"/>
    <w:rsid w:val="00593EDD"/>
    <w:rsid w:val="00596715"/>
    <w:rsid w:val="005A275E"/>
    <w:rsid w:val="005A4697"/>
    <w:rsid w:val="005A523F"/>
    <w:rsid w:val="005A6C66"/>
    <w:rsid w:val="005C0B25"/>
    <w:rsid w:val="005C5D73"/>
    <w:rsid w:val="005C62BF"/>
    <w:rsid w:val="005D1F3E"/>
    <w:rsid w:val="005D3758"/>
    <w:rsid w:val="005D5DFC"/>
    <w:rsid w:val="005D5F91"/>
    <w:rsid w:val="005F4E64"/>
    <w:rsid w:val="005F5A10"/>
    <w:rsid w:val="005F6840"/>
    <w:rsid w:val="006036FE"/>
    <w:rsid w:val="00605B1D"/>
    <w:rsid w:val="00607F20"/>
    <w:rsid w:val="00610BC5"/>
    <w:rsid w:val="00614B1B"/>
    <w:rsid w:val="00615348"/>
    <w:rsid w:val="00616F3B"/>
    <w:rsid w:val="00617F45"/>
    <w:rsid w:val="006234EC"/>
    <w:rsid w:val="00623796"/>
    <w:rsid w:val="00625358"/>
    <w:rsid w:val="00625822"/>
    <w:rsid w:val="00625968"/>
    <w:rsid w:val="00632849"/>
    <w:rsid w:val="00637A43"/>
    <w:rsid w:val="00637D88"/>
    <w:rsid w:val="00641E6B"/>
    <w:rsid w:val="0064527E"/>
    <w:rsid w:val="00645ACA"/>
    <w:rsid w:val="0066102A"/>
    <w:rsid w:val="0066102D"/>
    <w:rsid w:val="00661836"/>
    <w:rsid w:val="006647C0"/>
    <w:rsid w:val="00671412"/>
    <w:rsid w:val="00675301"/>
    <w:rsid w:val="0068687A"/>
    <w:rsid w:val="00686B45"/>
    <w:rsid w:val="006878A9"/>
    <w:rsid w:val="00687EEF"/>
    <w:rsid w:val="006A4CF9"/>
    <w:rsid w:val="006A4F02"/>
    <w:rsid w:val="006A6CD5"/>
    <w:rsid w:val="006B2070"/>
    <w:rsid w:val="006C1C9A"/>
    <w:rsid w:val="006C4B36"/>
    <w:rsid w:val="006C5D39"/>
    <w:rsid w:val="006D35CF"/>
    <w:rsid w:val="006D58F4"/>
    <w:rsid w:val="006E2265"/>
    <w:rsid w:val="006E3DFB"/>
    <w:rsid w:val="006F6153"/>
    <w:rsid w:val="007022B3"/>
    <w:rsid w:val="007053F2"/>
    <w:rsid w:val="007074CF"/>
    <w:rsid w:val="007075A6"/>
    <w:rsid w:val="00707B1B"/>
    <w:rsid w:val="00712946"/>
    <w:rsid w:val="0071371F"/>
    <w:rsid w:val="00722AA2"/>
    <w:rsid w:val="00734102"/>
    <w:rsid w:val="00745ACF"/>
    <w:rsid w:val="00751390"/>
    <w:rsid w:val="007528BD"/>
    <w:rsid w:val="007561BA"/>
    <w:rsid w:val="007571C6"/>
    <w:rsid w:val="00760E41"/>
    <w:rsid w:val="007715DA"/>
    <w:rsid w:val="00773884"/>
    <w:rsid w:val="00777F6F"/>
    <w:rsid w:val="00783EBC"/>
    <w:rsid w:val="00783F26"/>
    <w:rsid w:val="007928CB"/>
    <w:rsid w:val="00792D1F"/>
    <w:rsid w:val="00793435"/>
    <w:rsid w:val="007A4CDA"/>
    <w:rsid w:val="007A69B4"/>
    <w:rsid w:val="007A7D0C"/>
    <w:rsid w:val="007B0F2A"/>
    <w:rsid w:val="007B4BDD"/>
    <w:rsid w:val="007B7DFF"/>
    <w:rsid w:val="007C630F"/>
    <w:rsid w:val="007D1236"/>
    <w:rsid w:val="007D3108"/>
    <w:rsid w:val="007D576A"/>
    <w:rsid w:val="007D597F"/>
    <w:rsid w:val="007E117F"/>
    <w:rsid w:val="007E127E"/>
    <w:rsid w:val="007E639E"/>
    <w:rsid w:val="007F429A"/>
    <w:rsid w:val="007F4DEA"/>
    <w:rsid w:val="007F5301"/>
    <w:rsid w:val="007F7B0B"/>
    <w:rsid w:val="0080223F"/>
    <w:rsid w:val="008052E2"/>
    <w:rsid w:val="008063DC"/>
    <w:rsid w:val="00807389"/>
    <w:rsid w:val="00815934"/>
    <w:rsid w:val="00817161"/>
    <w:rsid w:val="00822158"/>
    <w:rsid w:val="00822723"/>
    <w:rsid w:val="00822CF0"/>
    <w:rsid w:val="00826534"/>
    <w:rsid w:val="00842391"/>
    <w:rsid w:val="00847416"/>
    <w:rsid w:val="00851C9A"/>
    <w:rsid w:val="00852192"/>
    <w:rsid w:val="00856277"/>
    <w:rsid w:val="00857B11"/>
    <w:rsid w:val="0088098D"/>
    <w:rsid w:val="008934D4"/>
    <w:rsid w:val="0089397E"/>
    <w:rsid w:val="008A1916"/>
    <w:rsid w:val="008B3163"/>
    <w:rsid w:val="008B3828"/>
    <w:rsid w:val="008C7268"/>
    <w:rsid w:val="008D369F"/>
    <w:rsid w:val="008D4EA0"/>
    <w:rsid w:val="008D6503"/>
    <w:rsid w:val="008D7F99"/>
    <w:rsid w:val="008E2A98"/>
    <w:rsid w:val="008E349D"/>
    <w:rsid w:val="008E4F58"/>
    <w:rsid w:val="008E5F98"/>
    <w:rsid w:val="008E7475"/>
    <w:rsid w:val="008F0442"/>
    <w:rsid w:val="008F0A4D"/>
    <w:rsid w:val="008F14C7"/>
    <w:rsid w:val="008F2F4F"/>
    <w:rsid w:val="008F5B63"/>
    <w:rsid w:val="008F61AC"/>
    <w:rsid w:val="008F7CDE"/>
    <w:rsid w:val="009056F9"/>
    <w:rsid w:val="00910E22"/>
    <w:rsid w:val="00933CBE"/>
    <w:rsid w:val="00934880"/>
    <w:rsid w:val="00940A8D"/>
    <w:rsid w:val="00944852"/>
    <w:rsid w:val="0094593A"/>
    <w:rsid w:val="00950D02"/>
    <w:rsid w:val="00953D94"/>
    <w:rsid w:val="00954208"/>
    <w:rsid w:val="00957D75"/>
    <w:rsid w:val="00963506"/>
    <w:rsid w:val="0096384A"/>
    <w:rsid w:val="009645D1"/>
    <w:rsid w:val="00972405"/>
    <w:rsid w:val="009736AB"/>
    <w:rsid w:val="0098068C"/>
    <w:rsid w:val="00990D3D"/>
    <w:rsid w:val="00992574"/>
    <w:rsid w:val="0099378E"/>
    <w:rsid w:val="009A08A4"/>
    <w:rsid w:val="009A2113"/>
    <w:rsid w:val="009A3950"/>
    <w:rsid w:val="009B1838"/>
    <w:rsid w:val="009B255B"/>
    <w:rsid w:val="009B3F0D"/>
    <w:rsid w:val="009B4125"/>
    <w:rsid w:val="009B5696"/>
    <w:rsid w:val="009B5ED1"/>
    <w:rsid w:val="009C3CC0"/>
    <w:rsid w:val="009C5054"/>
    <w:rsid w:val="009D3F03"/>
    <w:rsid w:val="009D595F"/>
    <w:rsid w:val="009D61BF"/>
    <w:rsid w:val="009E09A1"/>
    <w:rsid w:val="009F0CA9"/>
    <w:rsid w:val="009F1A14"/>
    <w:rsid w:val="009F38E9"/>
    <w:rsid w:val="009F6088"/>
    <w:rsid w:val="00A1170C"/>
    <w:rsid w:val="00A15960"/>
    <w:rsid w:val="00A20E63"/>
    <w:rsid w:val="00A2535B"/>
    <w:rsid w:val="00A25CFB"/>
    <w:rsid w:val="00A46B2B"/>
    <w:rsid w:val="00A47F72"/>
    <w:rsid w:val="00A529FB"/>
    <w:rsid w:val="00A5445B"/>
    <w:rsid w:val="00A73B55"/>
    <w:rsid w:val="00A75ADF"/>
    <w:rsid w:val="00A83BCF"/>
    <w:rsid w:val="00A93272"/>
    <w:rsid w:val="00AA7835"/>
    <w:rsid w:val="00AB12B9"/>
    <w:rsid w:val="00AB2697"/>
    <w:rsid w:val="00AB2AAB"/>
    <w:rsid w:val="00AB31AA"/>
    <w:rsid w:val="00AB4431"/>
    <w:rsid w:val="00AC1C74"/>
    <w:rsid w:val="00AD023C"/>
    <w:rsid w:val="00AD076E"/>
    <w:rsid w:val="00AD1049"/>
    <w:rsid w:val="00AD28AC"/>
    <w:rsid w:val="00AD4F2F"/>
    <w:rsid w:val="00AD5548"/>
    <w:rsid w:val="00AD7A64"/>
    <w:rsid w:val="00AE19F4"/>
    <w:rsid w:val="00AF452C"/>
    <w:rsid w:val="00AF5132"/>
    <w:rsid w:val="00B0113E"/>
    <w:rsid w:val="00B01605"/>
    <w:rsid w:val="00B01C0B"/>
    <w:rsid w:val="00B03C14"/>
    <w:rsid w:val="00B13618"/>
    <w:rsid w:val="00B14F11"/>
    <w:rsid w:val="00B1759E"/>
    <w:rsid w:val="00B223C8"/>
    <w:rsid w:val="00B25E2F"/>
    <w:rsid w:val="00B34BB2"/>
    <w:rsid w:val="00B35CA1"/>
    <w:rsid w:val="00B3697F"/>
    <w:rsid w:val="00B4010E"/>
    <w:rsid w:val="00B53F13"/>
    <w:rsid w:val="00B55140"/>
    <w:rsid w:val="00B60665"/>
    <w:rsid w:val="00B61079"/>
    <w:rsid w:val="00B634C5"/>
    <w:rsid w:val="00B6364D"/>
    <w:rsid w:val="00B64822"/>
    <w:rsid w:val="00B67254"/>
    <w:rsid w:val="00B70EC4"/>
    <w:rsid w:val="00B74471"/>
    <w:rsid w:val="00B8213D"/>
    <w:rsid w:val="00B8345C"/>
    <w:rsid w:val="00B92B72"/>
    <w:rsid w:val="00B9317A"/>
    <w:rsid w:val="00BA2AB6"/>
    <w:rsid w:val="00BA2B5B"/>
    <w:rsid w:val="00BA5541"/>
    <w:rsid w:val="00BA5A75"/>
    <w:rsid w:val="00BB45FD"/>
    <w:rsid w:val="00BC6242"/>
    <w:rsid w:val="00BC68DE"/>
    <w:rsid w:val="00BD06B4"/>
    <w:rsid w:val="00BD2148"/>
    <w:rsid w:val="00BD525D"/>
    <w:rsid w:val="00BD56A8"/>
    <w:rsid w:val="00BF4D18"/>
    <w:rsid w:val="00C02B16"/>
    <w:rsid w:val="00C02F6B"/>
    <w:rsid w:val="00C07ACD"/>
    <w:rsid w:val="00C144B2"/>
    <w:rsid w:val="00C14B91"/>
    <w:rsid w:val="00C14E0C"/>
    <w:rsid w:val="00C170DE"/>
    <w:rsid w:val="00C237CA"/>
    <w:rsid w:val="00C258C3"/>
    <w:rsid w:val="00C40D99"/>
    <w:rsid w:val="00C51B36"/>
    <w:rsid w:val="00C5585A"/>
    <w:rsid w:val="00C57EC8"/>
    <w:rsid w:val="00C66182"/>
    <w:rsid w:val="00C7458F"/>
    <w:rsid w:val="00C74AB0"/>
    <w:rsid w:val="00C816F3"/>
    <w:rsid w:val="00C84086"/>
    <w:rsid w:val="00C86647"/>
    <w:rsid w:val="00C90696"/>
    <w:rsid w:val="00C97443"/>
    <w:rsid w:val="00C97E06"/>
    <w:rsid w:val="00CA1B82"/>
    <w:rsid w:val="00CA1BB2"/>
    <w:rsid w:val="00CB2D2A"/>
    <w:rsid w:val="00CB52E8"/>
    <w:rsid w:val="00CB71C0"/>
    <w:rsid w:val="00CC04B5"/>
    <w:rsid w:val="00CC30F0"/>
    <w:rsid w:val="00CD560E"/>
    <w:rsid w:val="00CE4C88"/>
    <w:rsid w:val="00CE6DA4"/>
    <w:rsid w:val="00CF081F"/>
    <w:rsid w:val="00CF1619"/>
    <w:rsid w:val="00CF3AF3"/>
    <w:rsid w:val="00CF4A46"/>
    <w:rsid w:val="00D05F44"/>
    <w:rsid w:val="00D13251"/>
    <w:rsid w:val="00D13A55"/>
    <w:rsid w:val="00D17031"/>
    <w:rsid w:val="00D24168"/>
    <w:rsid w:val="00D24CAF"/>
    <w:rsid w:val="00D265ED"/>
    <w:rsid w:val="00D2779F"/>
    <w:rsid w:val="00D3669F"/>
    <w:rsid w:val="00D405D1"/>
    <w:rsid w:val="00D41F04"/>
    <w:rsid w:val="00D45BAB"/>
    <w:rsid w:val="00D522C3"/>
    <w:rsid w:val="00D62160"/>
    <w:rsid w:val="00D62211"/>
    <w:rsid w:val="00D6421C"/>
    <w:rsid w:val="00D64D78"/>
    <w:rsid w:val="00D661D2"/>
    <w:rsid w:val="00D66305"/>
    <w:rsid w:val="00D73FB5"/>
    <w:rsid w:val="00D82552"/>
    <w:rsid w:val="00D829F5"/>
    <w:rsid w:val="00D87122"/>
    <w:rsid w:val="00D930BD"/>
    <w:rsid w:val="00D93946"/>
    <w:rsid w:val="00D968F5"/>
    <w:rsid w:val="00D9714E"/>
    <w:rsid w:val="00DA0151"/>
    <w:rsid w:val="00DA2EE8"/>
    <w:rsid w:val="00DA58EE"/>
    <w:rsid w:val="00DA6B05"/>
    <w:rsid w:val="00DB0144"/>
    <w:rsid w:val="00DB29D4"/>
    <w:rsid w:val="00DB691F"/>
    <w:rsid w:val="00DB6929"/>
    <w:rsid w:val="00DB7272"/>
    <w:rsid w:val="00DC0B14"/>
    <w:rsid w:val="00DC0DEB"/>
    <w:rsid w:val="00DC2CF3"/>
    <w:rsid w:val="00DC3F14"/>
    <w:rsid w:val="00DC4016"/>
    <w:rsid w:val="00DD1105"/>
    <w:rsid w:val="00DD28CE"/>
    <w:rsid w:val="00DD4D0F"/>
    <w:rsid w:val="00DD7138"/>
    <w:rsid w:val="00DE34E4"/>
    <w:rsid w:val="00DF2235"/>
    <w:rsid w:val="00DF5C0A"/>
    <w:rsid w:val="00DF6E8C"/>
    <w:rsid w:val="00E036BB"/>
    <w:rsid w:val="00E036E2"/>
    <w:rsid w:val="00E04128"/>
    <w:rsid w:val="00E043F7"/>
    <w:rsid w:val="00E06BC7"/>
    <w:rsid w:val="00E11922"/>
    <w:rsid w:val="00E242EA"/>
    <w:rsid w:val="00E27ED6"/>
    <w:rsid w:val="00E322FD"/>
    <w:rsid w:val="00E42C18"/>
    <w:rsid w:val="00E4408E"/>
    <w:rsid w:val="00E4426B"/>
    <w:rsid w:val="00E5338F"/>
    <w:rsid w:val="00E53D7B"/>
    <w:rsid w:val="00E53F7B"/>
    <w:rsid w:val="00E54E16"/>
    <w:rsid w:val="00E554F0"/>
    <w:rsid w:val="00E55550"/>
    <w:rsid w:val="00E564AF"/>
    <w:rsid w:val="00E60829"/>
    <w:rsid w:val="00E613B7"/>
    <w:rsid w:val="00E65A5C"/>
    <w:rsid w:val="00E72B8B"/>
    <w:rsid w:val="00E836A9"/>
    <w:rsid w:val="00E83E39"/>
    <w:rsid w:val="00E91350"/>
    <w:rsid w:val="00E92BE5"/>
    <w:rsid w:val="00E93E0B"/>
    <w:rsid w:val="00EA1DA6"/>
    <w:rsid w:val="00EA2B5F"/>
    <w:rsid w:val="00EA4BF3"/>
    <w:rsid w:val="00EA4E80"/>
    <w:rsid w:val="00EA5B5F"/>
    <w:rsid w:val="00EB1ED0"/>
    <w:rsid w:val="00EB2683"/>
    <w:rsid w:val="00EB35BD"/>
    <w:rsid w:val="00EB5170"/>
    <w:rsid w:val="00EB51B5"/>
    <w:rsid w:val="00EC1184"/>
    <w:rsid w:val="00EC12F6"/>
    <w:rsid w:val="00EC3FAD"/>
    <w:rsid w:val="00EF07AC"/>
    <w:rsid w:val="00EF0F70"/>
    <w:rsid w:val="00EF0F74"/>
    <w:rsid w:val="00EF4D1C"/>
    <w:rsid w:val="00EF5D22"/>
    <w:rsid w:val="00EF6DFD"/>
    <w:rsid w:val="00EF7FAC"/>
    <w:rsid w:val="00F00612"/>
    <w:rsid w:val="00F05592"/>
    <w:rsid w:val="00F059C9"/>
    <w:rsid w:val="00F340A0"/>
    <w:rsid w:val="00F3479E"/>
    <w:rsid w:val="00F3488A"/>
    <w:rsid w:val="00F44DD6"/>
    <w:rsid w:val="00F509E6"/>
    <w:rsid w:val="00F50D10"/>
    <w:rsid w:val="00F5600F"/>
    <w:rsid w:val="00F5696C"/>
    <w:rsid w:val="00F6015A"/>
    <w:rsid w:val="00F60ADA"/>
    <w:rsid w:val="00F60EF4"/>
    <w:rsid w:val="00F617E4"/>
    <w:rsid w:val="00F6219A"/>
    <w:rsid w:val="00F62CFD"/>
    <w:rsid w:val="00F6479B"/>
    <w:rsid w:val="00F7070A"/>
    <w:rsid w:val="00F72394"/>
    <w:rsid w:val="00F774E7"/>
    <w:rsid w:val="00F776EF"/>
    <w:rsid w:val="00F81CA7"/>
    <w:rsid w:val="00F831F5"/>
    <w:rsid w:val="00F9113C"/>
    <w:rsid w:val="00F92A04"/>
    <w:rsid w:val="00F968CE"/>
    <w:rsid w:val="00F96AEA"/>
    <w:rsid w:val="00FB0F21"/>
    <w:rsid w:val="00FB59FF"/>
    <w:rsid w:val="00FC55B4"/>
    <w:rsid w:val="00FC5FEB"/>
    <w:rsid w:val="00FC65C8"/>
    <w:rsid w:val="00FC69F4"/>
    <w:rsid w:val="00FD02F2"/>
    <w:rsid w:val="00FD4706"/>
    <w:rsid w:val="00FE4937"/>
    <w:rsid w:val="00FE4C19"/>
    <w:rsid w:val="00FF0523"/>
    <w:rsid w:val="00FF60EE"/>
    <w:rsid w:val="00FF6271"/>
    <w:rsid w:val="01CC6B3B"/>
    <w:rsid w:val="05E82DCF"/>
    <w:rsid w:val="10601200"/>
    <w:rsid w:val="10D3B7BA"/>
    <w:rsid w:val="12391E9B"/>
    <w:rsid w:val="1461FB64"/>
    <w:rsid w:val="161B940E"/>
    <w:rsid w:val="17EE843F"/>
    <w:rsid w:val="1808F466"/>
    <w:rsid w:val="190D08D2"/>
    <w:rsid w:val="1967905D"/>
    <w:rsid w:val="1EFABFB8"/>
    <w:rsid w:val="21BB012F"/>
    <w:rsid w:val="2350ED31"/>
    <w:rsid w:val="2A9B6B1D"/>
    <w:rsid w:val="2B8C3B9F"/>
    <w:rsid w:val="2E48F5B8"/>
    <w:rsid w:val="2F5FC035"/>
    <w:rsid w:val="334A8B1F"/>
    <w:rsid w:val="372FC9D9"/>
    <w:rsid w:val="373BF37D"/>
    <w:rsid w:val="3D436C35"/>
    <w:rsid w:val="4333340F"/>
    <w:rsid w:val="4351A372"/>
    <w:rsid w:val="46BCBABA"/>
    <w:rsid w:val="4723A260"/>
    <w:rsid w:val="4B1E3838"/>
    <w:rsid w:val="4C86FF77"/>
    <w:rsid w:val="4F186F5E"/>
    <w:rsid w:val="4F19A0A8"/>
    <w:rsid w:val="50D35E18"/>
    <w:rsid w:val="576C6F29"/>
    <w:rsid w:val="59CF0241"/>
    <w:rsid w:val="64DF93EC"/>
    <w:rsid w:val="6534D86C"/>
    <w:rsid w:val="654BB117"/>
    <w:rsid w:val="673C25C6"/>
    <w:rsid w:val="7AB696FA"/>
    <w:rsid w:val="7B16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27F4DB"/>
  <w15:chartTrackingRefBased/>
  <w15:docId w15:val="{1E51013D-7F95-4593-BC78-E2A2A890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61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335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9317A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 w:themeFill="accent6" w:themeFillTint="99"/>
      <w:tabs>
        <w:tab w:val="left" w:pos="990"/>
      </w:tabs>
      <w:spacing w:before="360" w:after="240"/>
      <w:ind w:left="0"/>
      <w:outlineLvl w:val="1"/>
      <w15:collapsed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51D"/>
    <w:pPr>
      <w:keepNext/>
      <w:keepLines/>
      <w:spacing w:before="2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317A"/>
    <w:rPr>
      <w:rFonts w:ascii="Arial" w:eastAsiaTheme="majorEastAsia" w:hAnsi="Arial" w:cstheme="majorBidi"/>
      <w:b/>
      <w:sz w:val="40"/>
      <w:szCs w:val="26"/>
      <w:shd w:val="clear" w:color="auto" w:fill="A8D08D" w:themeFill="accent6" w:themeFillTint="99"/>
    </w:rPr>
  </w:style>
  <w:style w:type="character" w:customStyle="1" w:styleId="Heading1Char">
    <w:name w:val="Heading 1 Char"/>
    <w:basedOn w:val="DefaultParagraphFont"/>
    <w:link w:val="Heading1"/>
    <w:uiPriority w:val="9"/>
    <w:rsid w:val="0041335A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paragraph" w:customStyle="1" w:styleId="Heading2-nonum">
    <w:name w:val="Heading 2 - no num"/>
    <w:basedOn w:val="Normal"/>
    <w:link w:val="Heading2-nonumChar"/>
    <w:autoRedefine/>
    <w:qFormat/>
    <w:rsid w:val="002121FB"/>
    <w:pPr>
      <w:keepNext/>
      <w:keepLines/>
      <w:numPr>
        <w:ilvl w:val="1"/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FFE599" w:themeFill="accent4" w:themeFillTint="66"/>
      <w:spacing w:after="240"/>
      <w:outlineLvl w:val="1"/>
    </w:pPr>
    <w:rPr>
      <w:sz w:val="32"/>
      <w:u w:val="single"/>
    </w:rPr>
  </w:style>
  <w:style w:type="paragraph" w:styleId="ListParagraph">
    <w:name w:val="List Paragraph"/>
    <w:basedOn w:val="Normal"/>
    <w:uiPriority w:val="34"/>
    <w:qFormat/>
    <w:rsid w:val="0021144E"/>
    <w:pPr>
      <w:ind w:left="720"/>
      <w:contextualSpacing/>
    </w:pPr>
  </w:style>
  <w:style w:type="character" w:customStyle="1" w:styleId="Heading2-nonumChar">
    <w:name w:val="Heading 2 - no num Char"/>
    <w:basedOn w:val="DefaultParagraphFont"/>
    <w:link w:val="Heading2-nonum"/>
    <w:rsid w:val="002121FB"/>
    <w:rPr>
      <w:rFonts w:ascii="Arial" w:hAnsi="Arial"/>
      <w:sz w:val="32"/>
      <w:u w:val="single"/>
      <w:shd w:val="clear" w:color="auto" w:fill="FFE599" w:themeFill="accent4" w:themeFillTint="66"/>
    </w:rPr>
  </w:style>
  <w:style w:type="character" w:styleId="PlaceholderText">
    <w:name w:val="Placeholder Text"/>
    <w:basedOn w:val="DefaultParagraphFont"/>
    <w:uiPriority w:val="99"/>
    <w:rsid w:val="00E54E16"/>
    <w:rPr>
      <w:color w:val="808080"/>
    </w:rPr>
  </w:style>
  <w:style w:type="paragraph" w:customStyle="1" w:styleId="Heading3nonum">
    <w:name w:val="Heading 3 nonum"/>
    <w:basedOn w:val="Normal"/>
    <w:link w:val="Heading3nonumChar"/>
    <w:rsid w:val="0051751D"/>
    <w:pPr>
      <w:numPr>
        <w:numId w:val="3"/>
      </w:numPr>
      <w:tabs>
        <w:tab w:val="left" w:pos="360"/>
      </w:tabs>
      <w:spacing w:before="240"/>
      <w:ind w:left="360"/>
    </w:pPr>
    <w:rPr>
      <w:b/>
      <w:bCs/>
      <w:szCs w:val="24"/>
    </w:rPr>
  </w:style>
  <w:style w:type="character" w:customStyle="1" w:styleId="Heading3nonumChar">
    <w:name w:val="Heading 3 nonum Char"/>
    <w:basedOn w:val="DefaultParagraphFont"/>
    <w:link w:val="Heading3nonum"/>
    <w:rsid w:val="0051751D"/>
    <w:rPr>
      <w:rFonts w:ascii="Arial" w:hAnsi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D318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188"/>
    <w:rPr>
      <w:rFonts w:ascii="Arial" w:eastAsiaTheme="majorEastAsia" w:hAnsi="Arial" w:cstheme="majorBidi"/>
      <w:spacing w:val="-10"/>
      <w:kern w:val="28"/>
      <w:sz w:val="56"/>
      <w:szCs w:val="56"/>
    </w:rPr>
  </w:style>
  <w:style w:type="table" w:customStyle="1" w:styleId="LightShading-Accent31">
    <w:name w:val="Light Shading - Accent 31"/>
    <w:basedOn w:val="TableNormal"/>
    <w:next w:val="LightShading-Accent3"/>
    <w:uiPriority w:val="60"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customStyle="1" w:styleId="TableGrid1">
    <w:name w:val="Table Grid1"/>
    <w:basedOn w:val="TableNormal"/>
    <w:next w:val="TableGrid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semiHidden/>
    <w:unhideWhenUsed/>
    <w:rsid w:val="00381DB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ableGrid">
    <w:name w:val="Table Grid"/>
    <w:basedOn w:val="TableNormal"/>
    <w:uiPriority w:val="39"/>
    <w:rsid w:val="00381D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1751D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NoSpacing">
    <w:name w:val="No Spacing"/>
    <w:aliases w:val="Office use only"/>
    <w:basedOn w:val="Heading3nonum"/>
    <w:autoRedefine/>
    <w:uiPriority w:val="1"/>
    <w:qFormat/>
    <w:rsid w:val="0035500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 w:themeFill="accent6" w:themeFillTint="99"/>
      <w:spacing w:after="240" w:line="240" w:lineRule="auto"/>
      <w:ind w:left="0"/>
    </w:pPr>
    <w:rPr>
      <w:sz w:val="28"/>
      <w:szCs w:val="48"/>
    </w:rPr>
  </w:style>
  <w:style w:type="table" w:customStyle="1" w:styleId="LightShading-Accent32">
    <w:name w:val="Light Shading - Accent 32"/>
    <w:basedOn w:val="TableNormal"/>
    <w:uiPriority w:val="60"/>
    <w:rsid w:val="0088098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B5B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BA2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A2B5B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637A43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D829F5"/>
  </w:style>
  <w:style w:type="character" w:customStyle="1" w:styleId="eop">
    <w:name w:val="eop"/>
    <w:basedOn w:val="DefaultParagraphFont"/>
    <w:rsid w:val="00D829F5"/>
  </w:style>
  <w:style w:type="paragraph" w:styleId="BalloonText">
    <w:name w:val="Balloon Text"/>
    <w:basedOn w:val="Normal"/>
    <w:link w:val="BalloonTextChar"/>
    <w:uiPriority w:val="99"/>
    <w:semiHidden/>
    <w:unhideWhenUsed/>
    <w:rsid w:val="00D05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F44"/>
    <w:rPr>
      <w:rFonts w:ascii="Segoe UI" w:hAnsi="Segoe UI" w:cs="Segoe UI"/>
      <w:sz w:val="18"/>
      <w:szCs w:val="18"/>
    </w:rPr>
  </w:style>
  <w:style w:type="character" w:customStyle="1" w:styleId="Style4-PMO">
    <w:name w:val="Style4-PMO"/>
    <w:basedOn w:val="DefaultParagraphFont"/>
    <w:uiPriority w:val="1"/>
    <w:qFormat/>
    <w:rsid w:val="005F4E64"/>
    <w:rPr>
      <w:color w:val="2F5496" w:themeColor="accent1" w:themeShade="BF"/>
    </w:rPr>
  </w:style>
  <w:style w:type="paragraph" w:customStyle="1" w:styleId="Style3-pmo">
    <w:name w:val="Style3-pmo"/>
    <w:basedOn w:val="Normal"/>
    <w:link w:val="Style3-pmoChar"/>
    <w:autoRedefine/>
    <w:qFormat/>
    <w:rsid w:val="003B5208"/>
    <w:pPr>
      <w:ind w:left="360"/>
    </w:pPr>
    <w:rPr>
      <w:color w:val="2F5496" w:themeColor="accent1" w:themeShade="BF"/>
    </w:rPr>
  </w:style>
  <w:style w:type="character" w:customStyle="1" w:styleId="Style3-pmoChar">
    <w:name w:val="Style3-pmo Char"/>
    <w:basedOn w:val="DefaultParagraphFont"/>
    <w:link w:val="Style3-pmo"/>
    <w:rsid w:val="003B5208"/>
    <w:rPr>
      <w:rFonts w:ascii="Arial" w:hAnsi="Arial"/>
      <w:color w:val="2F5496" w:themeColor="accent1" w:themeShade="BF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343AE"/>
    <w:rPr>
      <w:color w:val="954F72" w:themeColor="followedHyperlink"/>
      <w:u w:val="single"/>
    </w:rPr>
  </w:style>
  <w:style w:type="character" w:styleId="PageNumber">
    <w:name w:val="page number"/>
    <w:basedOn w:val="DefaultParagraphFont"/>
    <w:semiHidden/>
    <w:rsid w:val="00B74471"/>
  </w:style>
  <w:style w:type="character" w:styleId="CommentReference">
    <w:name w:val="annotation reference"/>
    <w:basedOn w:val="DefaultParagraphFont"/>
    <w:uiPriority w:val="99"/>
    <w:semiHidden/>
    <w:unhideWhenUsed/>
    <w:rsid w:val="005808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8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8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8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842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E3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5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t.ca.gov/policy/simm-19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://dof.ca.gov/Accounting/Policies_and_Procedures/Uniform_Codes_Manual/organization_codes/documents/5orgnumb.pdf" TargetMode="External"/><Relationship Id="rId17" Type="http://schemas.openxmlformats.org/officeDocument/2006/relationships/hyperlink" Target="mailto:ProjectOversight@state.c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dt.ca.gov/policy/simm-19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8783CDEC4C432880698E4FB4B42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D9D4-E4EC-4BDE-ABCC-FCF018218478}"/>
      </w:docPartPr>
      <w:docPartBody>
        <w:p w:rsidR="00EF30C7" w:rsidRDefault="00B649C0" w:rsidP="00B649C0">
          <w:pPr>
            <w:pStyle w:val="B98783CDEC4C432880698E4FB4B422181"/>
          </w:pPr>
          <w:r w:rsidRPr="0051751D">
            <w:rPr>
              <w:rStyle w:val="Style3-pmoChar"/>
              <w:b w:val="0"/>
              <w:bCs w:val="0"/>
            </w:rPr>
            <w:t>Click or tap here to enter text.</w:t>
          </w:r>
        </w:p>
      </w:docPartBody>
    </w:docPart>
    <w:docPart>
      <w:docPartPr>
        <w:name w:val="E58B33B476414CD2AD1BD0A6ABCFF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8FA97-7E7F-405F-81D5-20AB9E83A85A}"/>
      </w:docPartPr>
      <w:docPartBody>
        <w:p w:rsidR="00EF30C7" w:rsidRDefault="00B649C0" w:rsidP="00B649C0">
          <w:pPr>
            <w:pStyle w:val="E58B33B476414CD2AD1BD0A6ABCFF0CF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2D1D487BC7E4E0E865A4A8509305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B115A-A800-4EED-A858-E6E030CCFF81}"/>
      </w:docPartPr>
      <w:docPartBody>
        <w:p w:rsidR="00EF30C7" w:rsidRDefault="00B649C0" w:rsidP="00B649C0">
          <w:pPr>
            <w:pStyle w:val="92D1D487BC7E4E0E865A4A8509305F591"/>
          </w:pPr>
          <w:r w:rsidRPr="00B14F11">
            <w:rPr>
              <w:rStyle w:val="Style3-pmoChar"/>
              <w:b w:val="0"/>
              <w:bCs w:val="0"/>
            </w:rPr>
            <w:t>Click or tap to enter a date.</w:t>
          </w:r>
        </w:p>
      </w:docPartBody>
    </w:docPart>
    <w:docPart>
      <w:docPartPr>
        <w:name w:val="0F46539EF6AC440C8B16384CACC59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4ABF1-E045-4E68-84F4-BE0F94129527}"/>
      </w:docPartPr>
      <w:docPartBody>
        <w:p w:rsidR="00EF30C7" w:rsidRDefault="00AB2697" w:rsidP="00AB2697">
          <w:pPr>
            <w:pStyle w:val="0F46539EF6AC440C8B16384CACC598D711"/>
          </w:pPr>
          <w:r w:rsidRPr="009056F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D0B8DE499C8427D80302855B2042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04AC3-5569-49BC-A761-1A5269CA98B5}"/>
      </w:docPartPr>
      <w:docPartBody>
        <w:p w:rsidR="006F6F13" w:rsidRDefault="00B649C0" w:rsidP="00B649C0">
          <w:pPr>
            <w:pStyle w:val="7D0B8DE499C8427D80302855B20423E71"/>
          </w:pPr>
          <w:r w:rsidRPr="00B14F11">
            <w:rPr>
              <w:rStyle w:val="PlaceholderText"/>
              <w:b w:val="0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B5D43B3D0F844FFB78E5E72F4465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1585A-4128-469E-B96B-57650BDBBAF4}"/>
      </w:docPartPr>
      <w:docPartBody>
        <w:p w:rsidR="007A778C" w:rsidRDefault="00B649C0" w:rsidP="00B649C0">
          <w:pPr>
            <w:pStyle w:val="1B5D43B3D0F844FFB78E5E72F4465A53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8699656A8C0448BFBD02DE63FF8A3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3A52-0CCB-461C-B969-4945EA3B2CF0}"/>
      </w:docPartPr>
      <w:docPartBody>
        <w:p w:rsidR="007A778C" w:rsidRDefault="00B649C0" w:rsidP="00B649C0">
          <w:pPr>
            <w:pStyle w:val="8699656A8C0448BFBD02DE63FF8A356D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616087E77E042A6B87A84CA9DC6D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45A5C-0277-433A-80B3-08E3338FD444}"/>
      </w:docPartPr>
      <w:docPartBody>
        <w:p w:rsidR="006B6284" w:rsidRDefault="00B649C0" w:rsidP="00B649C0">
          <w:pPr>
            <w:pStyle w:val="2616087E77E042A6B87A84CA9DC6DED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1992B105B7F04E1685FF307E56567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7733-0DA4-4F01-867A-92D179ECBEF6}"/>
      </w:docPartPr>
      <w:docPartBody>
        <w:p w:rsidR="006B6284" w:rsidRDefault="00B649C0" w:rsidP="00B649C0">
          <w:pPr>
            <w:pStyle w:val="1992B105B7F04E1685FF307E5656771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B194AA7D624E46EFB7AD6D03274EB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0D5B6-9182-42FC-B90B-57257FB1EF7C}"/>
      </w:docPartPr>
      <w:docPartBody>
        <w:p w:rsidR="006B6284" w:rsidRDefault="00B649C0" w:rsidP="00B649C0">
          <w:pPr>
            <w:pStyle w:val="B194AA7D624E46EFB7AD6D03274EB9BB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5ABB8979208D44CABCD45FE0533F4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C596C-66B6-4D6B-95DF-1AADD91BC150}"/>
      </w:docPartPr>
      <w:docPartBody>
        <w:p w:rsidR="00D32025" w:rsidRDefault="00B649C0" w:rsidP="00B649C0">
          <w:pPr>
            <w:pStyle w:val="5ABB8979208D44CABCD45FE0533F45D3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69089038C13F4595B2281D58532F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162E7-96A6-44AA-92D8-261EAB078318}"/>
      </w:docPartPr>
      <w:docPartBody>
        <w:p w:rsidR="00D32025" w:rsidRDefault="00B649C0" w:rsidP="00B649C0">
          <w:pPr>
            <w:pStyle w:val="69089038C13F4595B2281D58532FCBA8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3E09A9370C6C4222AFCBC613D734D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293A-2F63-4E12-8523-192358EDD6E1}"/>
      </w:docPartPr>
      <w:docPartBody>
        <w:p w:rsidR="00CD760C" w:rsidRDefault="00B649C0" w:rsidP="00B649C0">
          <w:pPr>
            <w:pStyle w:val="3E09A9370C6C4222AFCBC613D734DFDE1"/>
          </w:pPr>
          <w:r w:rsidRPr="00CF1619">
            <w:rPr>
              <w:rStyle w:val="Heading3Char"/>
              <w:rFonts w:cs="Arial"/>
              <w:color w:val="2F5496" w:themeColor="accent1" w:themeShade="BF"/>
            </w:rPr>
            <w:t>Choose an item.</w:t>
          </w:r>
        </w:p>
      </w:docPartBody>
    </w:docPart>
    <w:docPart>
      <w:docPartPr>
        <w:name w:val="DD54E8B0DE264831AB75E53AB03E8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A6E5B-9970-47CB-B28A-70DEBB79471A}"/>
      </w:docPartPr>
      <w:docPartBody>
        <w:p w:rsidR="00CD760C" w:rsidRDefault="00B649C0" w:rsidP="00B649C0">
          <w:pPr>
            <w:pStyle w:val="DD54E8B0DE264831AB75E53AB03E82F31"/>
          </w:pPr>
          <w:r w:rsidRPr="0051751D">
            <w:rPr>
              <w:rStyle w:val="Heading3Char"/>
              <w:rFonts w:cs="Arial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DEBBCCABB2549738BB7F2CFF99D0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04D19-85FA-42E7-9533-750BC5B8177F}"/>
      </w:docPartPr>
      <w:docPartBody>
        <w:p w:rsidR="00AB2697" w:rsidRDefault="00B649C0" w:rsidP="00B649C0">
          <w:pPr>
            <w:pStyle w:val="5DEBBCCABB2549738BB7F2CFF99D0342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1CCC83A90654F5F82A625F29D93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BF399-72F5-4402-B7DD-E06ACDFC8ECC}"/>
      </w:docPartPr>
      <w:docPartBody>
        <w:p w:rsidR="00AB2697" w:rsidRDefault="00B649C0" w:rsidP="00B649C0">
          <w:pPr>
            <w:pStyle w:val="D1CCC83A90654F5F82A625F29D93E1BE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A3A3002DD7B4E9D8AB22A7F02DD2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C2BC4-233E-4818-9D8F-171D837C5467}"/>
      </w:docPartPr>
      <w:docPartBody>
        <w:p w:rsidR="00AB2697" w:rsidRDefault="00B649C0" w:rsidP="00B649C0">
          <w:pPr>
            <w:pStyle w:val="1A3A3002DD7B4E9D8AB22A7F02DD23D7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1BB3BEC7F2FD4CC9BD951FC839889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E2DC5-37D3-47F0-8F84-15F2B2BEA2AA}"/>
      </w:docPartPr>
      <w:docPartBody>
        <w:p w:rsidR="00AF42AB" w:rsidRDefault="00487B56" w:rsidP="00487B56">
          <w:pPr>
            <w:pStyle w:val="1BB3BEC7F2FD4CC9BD951FC8398898C7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7B87FAF695D4093A2845AD55EB90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436F-D925-4D81-8A80-C36C48ED88C0}"/>
      </w:docPartPr>
      <w:docPartBody>
        <w:p w:rsidR="00C90696" w:rsidRDefault="00B649C0" w:rsidP="00B649C0">
          <w:pPr>
            <w:pStyle w:val="C7B87FAF695D4093A2845AD55EB900CA1"/>
          </w:pPr>
          <w:r w:rsidRPr="0051751D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7EF23228EF64516AC872531AA535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A3E10-99F1-4581-9099-8C5C315B7E65}"/>
      </w:docPartPr>
      <w:docPartBody>
        <w:p w:rsidR="00C90696" w:rsidRDefault="00B649C0" w:rsidP="00B649C0">
          <w:pPr>
            <w:pStyle w:val="B7EF23228EF64516AC872531AA535C30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59FEE6FC5374CDDA823877453937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C02C3-4951-424F-822B-CDE5FB38FFE5}"/>
      </w:docPartPr>
      <w:docPartBody>
        <w:p w:rsidR="00712EBF" w:rsidRDefault="00B649C0" w:rsidP="00B649C0">
          <w:pPr>
            <w:pStyle w:val="C59FEE6FC5374CDDA823877453937559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58224943B6F4287B4434A0745CD4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A754F-F79C-4706-BEB5-655D295D1945}"/>
      </w:docPartPr>
      <w:docPartBody>
        <w:p w:rsidR="00712EBF" w:rsidRDefault="00B649C0" w:rsidP="00B649C0">
          <w:pPr>
            <w:pStyle w:val="258224943B6F4287B4434A0745CD4CB6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DB7B58CC529245FDAB7B2EB212E58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E15B0-C0EF-4573-80A7-5D8BF2CC8B20}"/>
      </w:docPartPr>
      <w:docPartBody>
        <w:p w:rsidR="00712EBF" w:rsidRDefault="00B649C0" w:rsidP="00B649C0">
          <w:pPr>
            <w:pStyle w:val="DB7B58CC529245FDAB7B2EB212E58A411"/>
          </w:pPr>
          <w:r w:rsidRPr="0051113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8390B6EF454431F86E82FC77BF68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FB50F-388F-4323-A726-6A24F38A9E57}"/>
      </w:docPartPr>
      <w:docPartBody>
        <w:p w:rsidR="00712EBF" w:rsidRDefault="00B649C0" w:rsidP="00B649C0">
          <w:pPr>
            <w:pStyle w:val="08390B6EF454431F86E82FC77BF680FA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28A065D263B40BE90D5C8E56E290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A37B1-566C-42E1-B1BC-D596F88B48E2}"/>
      </w:docPartPr>
      <w:docPartBody>
        <w:p w:rsidR="00712EBF" w:rsidRDefault="00B649C0" w:rsidP="00B649C0">
          <w:pPr>
            <w:pStyle w:val="C28A065D263B40BE90D5C8E56E290102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5E15845986034CAFA2B497CC77E30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8346A-506A-45A2-BB7C-B6ADBCE57225}"/>
      </w:docPartPr>
      <w:docPartBody>
        <w:p w:rsidR="00745ACF" w:rsidRDefault="00B649C0" w:rsidP="00B649C0">
          <w:pPr>
            <w:pStyle w:val="5E15845986034CAFA2B497CC77E30B8D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77FBD55E49245FC8955B789532F8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1A658-C49C-4110-AE71-E5751534EC4D}"/>
      </w:docPartPr>
      <w:docPartBody>
        <w:p w:rsidR="00325D73" w:rsidRDefault="00745ACF" w:rsidP="00745ACF">
          <w:pPr>
            <w:pStyle w:val="977FBD55E49245FC8955B789532F816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CDD8B81CFB84B86B08DD1C678C65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2933-01DA-42EF-A324-65CFA5BC23A5}"/>
      </w:docPartPr>
      <w:docPartBody>
        <w:p w:rsidR="00325D73" w:rsidRDefault="00745ACF" w:rsidP="00745ACF">
          <w:pPr>
            <w:pStyle w:val="5CDD8B81CFB84B86B08DD1C678C6597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FE2459064C34D538722814F1BAF7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00A73-58C7-4483-AD53-E2B273912185}"/>
      </w:docPartPr>
      <w:docPartBody>
        <w:p w:rsidR="00325D73" w:rsidRDefault="00745ACF" w:rsidP="00745ACF">
          <w:pPr>
            <w:pStyle w:val="5FE2459064C34D538722814F1BAF711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BB5743A297541EDAB3150E9DD0D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1CFB8-AA47-401C-8322-87C7779E41B4}"/>
      </w:docPartPr>
      <w:docPartBody>
        <w:p w:rsidR="00325D73" w:rsidRDefault="00745ACF" w:rsidP="00745ACF">
          <w:pPr>
            <w:pStyle w:val="7BB5743A297541EDAB3150E9DD0DE1E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D465A4F1B74276A6879BCF99AC3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73767-FA63-4619-8CFF-17605911BB3E}"/>
      </w:docPartPr>
      <w:docPartBody>
        <w:p w:rsidR="00325D73" w:rsidRDefault="00745ACF" w:rsidP="00745ACF">
          <w:pPr>
            <w:pStyle w:val="7AD465A4F1B74276A6879BCF99AC39B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34A6CC07882469297E902A5BE680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A9A6B-16BB-4530-9827-E996B8DA1E09}"/>
      </w:docPartPr>
      <w:docPartBody>
        <w:p w:rsidR="00325D73" w:rsidRDefault="00745ACF" w:rsidP="00745ACF">
          <w:pPr>
            <w:pStyle w:val="734A6CC07882469297E902A5BE6808E9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DB9CB7AB54647478989D24E9D111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73F88-1DA0-45BB-B51F-12742FA03C22}"/>
      </w:docPartPr>
      <w:docPartBody>
        <w:p w:rsidR="00325D73" w:rsidRDefault="00745ACF" w:rsidP="00745ACF">
          <w:pPr>
            <w:pStyle w:val="8DB9CB7AB54647478989D24E9D111E3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762951FDEFD45F2B88158B7FAE5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1C10F-4B6D-42AF-A8F0-19938FEB5B5E}"/>
      </w:docPartPr>
      <w:docPartBody>
        <w:p w:rsidR="00325D73" w:rsidRDefault="00745ACF" w:rsidP="00745ACF">
          <w:pPr>
            <w:pStyle w:val="0762951FDEFD45F2B88158B7FAE5E1BE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86792F384964705BFAC733F99E2C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78B1D-38EC-4DD2-A68F-1DAE5E889F13}"/>
      </w:docPartPr>
      <w:docPartBody>
        <w:p w:rsidR="00325D73" w:rsidRDefault="00745ACF" w:rsidP="00745ACF">
          <w:pPr>
            <w:pStyle w:val="B86792F384964705BFAC733F99E2CD2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23ED718B68048709415E1C7CF0A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BDCB6-2A66-48CF-B331-24FFA8DB57F5}"/>
      </w:docPartPr>
      <w:docPartBody>
        <w:p w:rsidR="00325D73" w:rsidRDefault="00745ACF" w:rsidP="00745ACF">
          <w:pPr>
            <w:pStyle w:val="223ED718B68048709415E1C7CF0A94A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EEB7FC2589845FFB712B2BAD6B2F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551E8-D7B5-4EF2-A728-CB30B6F0B75A}"/>
      </w:docPartPr>
      <w:docPartBody>
        <w:p w:rsidR="00325D73" w:rsidRDefault="00745ACF" w:rsidP="00745ACF">
          <w:pPr>
            <w:pStyle w:val="CEEB7FC2589845FFB712B2BAD6B2F3A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FD8E662244243BF8E31277483366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FF45F-80B5-4179-86C1-2A4EABE2E5DD}"/>
      </w:docPartPr>
      <w:docPartBody>
        <w:p w:rsidR="00325D73" w:rsidRDefault="00745ACF" w:rsidP="00745ACF">
          <w:pPr>
            <w:pStyle w:val="2FD8E662244243BF8E31277483366DD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FAC60BB13A646109D5E25043255B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21F66-2143-43A5-AABE-140559E334B3}"/>
      </w:docPartPr>
      <w:docPartBody>
        <w:p w:rsidR="00325D73" w:rsidRDefault="00745ACF" w:rsidP="00745ACF">
          <w:pPr>
            <w:pStyle w:val="BFAC60BB13A646109D5E25043255BF3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4A7A6D011A54601B26D2D7B56AD1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D080B-3951-4B70-A4EB-64FBAAB2CF47}"/>
      </w:docPartPr>
      <w:docPartBody>
        <w:p w:rsidR="00325D73" w:rsidRDefault="00745ACF" w:rsidP="00745ACF">
          <w:pPr>
            <w:pStyle w:val="84A7A6D011A54601B26D2D7B56AD103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176449755694584ACA8FA8E2A8FB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61397-239D-4A86-93C1-EAA0AA364CFD}"/>
      </w:docPartPr>
      <w:docPartBody>
        <w:p w:rsidR="00325D73" w:rsidRDefault="00745ACF" w:rsidP="00745ACF">
          <w:pPr>
            <w:pStyle w:val="1176449755694584ACA8FA8E2A8FB2B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40B6C906D1430486F121DA40192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FC0EB-3C71-430E-B518-B134D30A8C0B}"/>
      </w:docPartPr>
      <w:docPartBody>
        <w:p w:rsidR="00325D73" w:rsidRDefault="00745ACF" w:rsidP="00745ACF">
          <w:pPr>
            <w:pStyle w:val="EF40B6C906D1430486F121DA40192429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0CE996C86594580BF62A89647D52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ACFB1-BC8B-4C93-B2FD-A6948B8A1486}"/>
      </w:docPartPr>
      <w:docPartBody>
        <w:p w:rsidR="00325D73" w:rsidRDefault="00745ACF" w:rsidP="00745ACF">
          <w:pPr>
            <w:pStyle w:val="C0CE996C86594580BF62A89647D5205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D4D922517144C43B52111A6F110F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E11B-F007-491D-B5C6-31F0651DF0EA}"/>
      </w:docPartPr>
      <w:docPartBody>
        <w:p w:rsidR="000A5B7D" w:rsidRDefault="00B649C0" w:rsidP="00B649C0">
          <w:pPr>
            <w:pStyle w:val="CD4D922517144C43B52111A6F110F8481"/>
          </w:pPr>
          <w:r w:rsidRPr="00B14F11">
            <w:rPr>
              <w:rStyle w:val="PlaceholderText"/>
              <w:b w:val="0"/>
              <w:bCs w:val="0"/>
              <w:color w:val="2F5496" w:themeColor="accent1" w:themeShade="BF"/>
            </w:rPr>
            <w:t>Choose an item.</w:t>
          </w:r>
        </w:p>
      </w:docPartBody>
    </w:docPart>
    <w:docPart>
      <w:docPartPr>
        <w:name w:val="B89D536249484D6DBD5B5A7D4E919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448E3-5DBB-40E1-B99F-1F58E41F0DF8}"/>
      </w:docPartPr>
      <w:docPartBody>
        <w:p w:rsidR="00D720CD" w:rsidRDefault="00B649C0" w:rsidP="00B649C0">
          <w:pPr>
            <w:pStyle w:val="B89D536249484D6DBD5B5A7D4E919595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CC8A6397ABF4D86B4EFB77A202BE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6703-32C8-4278-AD4D-D930B31E2F0C}"/>
      </w:docPartPr>
      <w:docPartBody>
        <w:p w:rsidR="00D720CD" w:rsidRDefault="00B649C0" w:rsidP="00B649C0">
          <w:pPr>
            <w:pStyle w:val="FCC8A6397ABF4D86B4EFB77A202BE000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14866517866B4AD580725BF74A7FE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4BF3A-9CAF-4017-95AC-7A194AF4A290}"/>
      </w:docPartPr>
      <w:docPartBody>
        <w:p w:rsidR="00D720CD" w:rsidRDefault="00B649C0" w:rsidP="00B649C0">
          <w:pPr>
            <w:pStyle w:val="14866517866B4AD580725BF74A7FE04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4031F0750014FE4A94F5D6823EC1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D2DAF-EA67-46EE-AB69-FBDD66FDFB93}"/>
      </w:docPartPr>
      <w:docPartBody>
        <w:p w:rsidR="00D720CD" w:rsidRDefault="00B649C0" w:rsidP="00B649C0">
          <w:pPr>
            <w:pStyle w:val="D4031F0750014FE4A94F5D6823EC16641"/>
          </w:pPr>
          <w:r w:rsidRPr="00D64D78">
            <w:rPr>
              <w:rStyle w:val="Style3-pmoChar"/>
              <w:b w:val="0"/>
              <w:bCs w:val="0"/>
            </w:rPr>
            <w:t>Choose an item.</w:t>
          </w:r>
        </w:p>
      </w:docPartBody>
    </w:docPart>
    <w:docPart>
      <w:docPartPr>
        <w:name w:val="DE473A316B3340D9A1580029B4A08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6E277-A565-4A3C-8738-DEA6E551325A}"/>
      </w:docPartPr>
      <w:docPartBody>
        <w:p w:rsidR="00D720CD" w:rsidRDefault="00B649C0" w:rsidP="00B649C0">
          <w:pPr>
            <w:pStyle w:val="DE473A316B3340D9A1580029B4A08E691"/>
          </w:pPr>
          <w:r w:rsidRPr="009D595F">
            <w:rPr>
              <w:rStyle w:val="Style3-pmoChar"/>
            </w:rPr>
            <w:t>Choose an item.</w:t>
          </w:r>
        </w:p>
      </w:docPartBody>
    </w:docPart>
    <w:docPart>
      <w:docPartPr>
        <w:name w:val="2D8D4682164945BFB90D5E9693F27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59B75-F4E5-4AB3-A0AB-B4494ED801EA}"/>
      </w:docPartPr>
      <w:docPartBody>
        <w:p w:rsidR="00D720CD" w:rsidRDefault="00B649C0" w:rsidP="00B649C0">
          <w:pPr>
            <w:pStyle w:val="2D8D4682164945BFB90D5E9693F27EF9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E99E23E41DF41F49F17CCBE7C753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974A3-CE28-4423-B21D-333FDE6C078E}"/>
      </w:docPartPr>
      <w:docPartBody>
        <w:p w:rsidR="00D720CD" w:rsidRDefault="00B649C0" w:rsidP="00B649C0">
          <w:pPr>
            <w:pStyle w:val="5E99E23E41DF41F49F17CCBE7C753114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2E3520D063514E0DB6A13ED9B5AE6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DF592-E398-4253-8CA6-CB02915A9B1D}"/>
      </w:docPartPr>
      <w:docPartBody>
        <w:p w:rsidR="00D720CD" w:rsidRDefault="00B649C0" w:rsidP="00B649C0">
          <w:pPr>
            <w:pStyle w:val="2E3520D063514E0DB6A13ED9B5AE6D761"/>
          </w:pPr>
          <w:r w:rsidRPr="009D595F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BBA1A4B1A76948BBAA9D0E222EB2B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681CE-5329-4932-8DF8-22D279436751}"/>
      </w:docPartPr>
      <w:docPartBody>
        <w:p w:rsidR="003752C7" w:rsidRDefault="00B649C0" w:rsidP="00B649C0">
          <w:pPr>
            <w:pStyle w:val="BBA1A4B1A76948BBAA9D0E222EB2BB49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EB804AB1B9A4109B86695C0FDF21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B5AB4-B292-445F-9E48-0CDA92D2627A}"/>
      </w:docPartPr>
      <w:docPartBody>
        <w:p w:rsidR="003752C7" w:rsidRDefault="00142A09" w:rsidP="00142A09">
          <w:pPr>
            <w:pStyle w:val="9EB804AB1B9A4109B86695C0FDF21E5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FCEE0F4FCA34256B9A78D4CB92BE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5448-61FF-4565-9223-53B90783F2C9}"/>
      </w:docPartPr>
      <w:docPartBody>
        <w:p w:rsidR="000059C4" w:rsidRDefault="003752C7" w:rsidP="003752C7">
          <w:pPr>
            <w:pStyle w:val="EFCEE0F4FCA34256B9A78D4CB92BEF0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3834196A1324C1889C9A6FE75ED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F347-F16A-4A43-907E-00562CBD44BE}"/>
      </w:docPartPr>
      <w:docPartBody>
        <w:p w:rsidR="00D93946" w:rsidRDefault="00DB29D4" w:rsidP="00DB29D4">
          <w:pPr>
            <w:pStyle w:val="83834196A1324C1889C9A6FE75ED52E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469183485AF4B6587D1E714E973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8D86E-FA9F-4B33-9EFC-F7F0CDCEFBCD}"/>
      </w:docPartPr>
      <w:docPartBody>
        <w:p w:rsidR="00D93946" w:rsidRDefault="00DB29D4" w:rsidP="00DB29D4">
          <w:pPr>
            <w:pStyle w:val="D469183485AF4B6587D1E714E9735CD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9F9F0AF1AC542E493C154D880696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2CA8E-387F-4DD0-AA4B-5AC0E3FF2E37}"/>
      </w:docPartPr>
      <w:docPartBody>
        <w:p w:rsidR="00D93946" w:rsidRDefault="00DB29D4" w:rsidP="00DB29D4">
          <w:pPr>
            <w:pStyle w:val="79F9F0AF1AC542E493C154D880696C1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AE40BC59E254C789DAEC965612DF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0656F-20B3-4331-AD6E-5235B9017318}"/>
      </w:docPartPr>
      <w:docPartBody>
        <w:p w:rsidR="00D93946" w:rsidRDefault="00DB29D4" w:rsidP="00DB29D4">
          <w:pPr>
            <w:pStyle w:val="EAE40BC59E254C789DAEC965612DF2C6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86D1532A81A4078A3062B4B4C5C7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C28DE-BBF6-4180-A19C-4CD7377A7900}"/>
      </w:docPartPr>
      <w:docPartBody>
        <w:p w:rsidR="00D93946" w:rsidRDefault="00DB29D4" w:rsidP="00DB29D4">
          <w:pPr>
            <w:pStyle w:val="D86D1532A81A4078A3062B4B4C5C76E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BE5321B935E46C4B77AD883BD328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00346-9317-4423-9B14-69A99F9B731C}"/>
      </w:docPartPr>
      <w:docPartBody>
        <w:p w:rsidR="00D93946" w:rsidRDefault="00DB29D4" w:rsidP="00DB29D4">
          <w:pPr>
            <w:pStyle w:val="EBE5321B935E46C4B77AD883BD328934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11FCFA2DC444FF989A4B5A266089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94E12-FA10-4180-8645-76D84C3ED998}"/>
      </w:docPartPr>
      <w:docPartBody>
        <w:p w:rsidR="00D93946" w:rsidRDefault="00DB29D4" w:rsidP="00DB29D4">
          <w:pPr>
            <w:pStyle w:val="811FCFA2DC444FF989A4B5A266089010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930FAEF41724D41AE3E12F274C43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BD4A-FE06-4780-A3E7-904AB56A8E52}"/>
      </w:docPartPr>
      <w:docPartBody>
        <w:p w:rsidR="00D93946" w:rsidRDefault="00DB29D4" w:rsidP="00DB29D4">
          <w:pPr>
            <w:pStyle w:val="B930FAEF41724D41AE3E12F274C4393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A99E9F8EBB643189D0455A442C0D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59C29-9F1A-45F4-A65A-218057A87DFD}"/>
      </w:docPartPr>
      <w:docPartBody>
        <w:p w:rsidR="00D93946" w:rsidRDefault="00DB29D4" w:rsidP="00DB29D4">
          <w:pPr>
            <w:pStyle w:val="BA99E9F8EBB643189D0455A442C0D52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D74563FFB0436B9DF0F0DBBC7DF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04C8-8248-49EE-B0B0-955635B2208C}"/>
      </w:docPartPr>
      <w:docPartBody>
        <w:p w:rsidR="00D93946" w:rsidRDefault="00DB29D4" w:rsidP="00DB29D4">
          <w:pPr>
            <w:pStyle w:val="5AD74563FFB0436B9DF0F0DBBC7DF798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C2C87997AA549B49489273F1500C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B371-827B-469F-AD0F-2DDC79075F68}"/>
      </w:docPartPr>
      <w:docPartBody>
        <w:p w:rsidR="00E1162E" w:rsidRDefault="00245CC7" w:rsidP="00245CC7">
          <w:pPr>
            <w:pStyle w:val="CC2C87997AA549B49489273F1500C95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E569709BD23B4BC2919C1F4A0A6A2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2D1D-F301-4109-A3DA-073CD4301E9A}"/>
      </w:docPartPr>
      <w:docPartBody>
        <w:p w:rsidR="00FC1048" w:rsidRDefault="00B649C0" w:rsidP="00B649C0">
          <w:pPr>
            <w:pStyle w:val="E569709BD23B4BC2919C1F4A0A6A22D21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B6DF2BCA2E45B3B9F51C1EE2DD4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AF07-C8E1-4B95-A3A6-E0627C1EE9FF}"/>
      </w:docPartPr>
      <w:docPartBody>
        <w:p w:rsidR="00FC1048" w:rsidRDefault="00926675" w:rsidP="00926675">
          <w:pPr>
            <w:pStyle w:val="73B6DF2BCA2E45B3B9F51C1EE2DD447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C3DDD2DDC21E4C068D164C15D7DF0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1A2E-1F0F-47EA-A1AB-F3F7D76AAF9E}"/>
      </w:docPartPr>
      <w:docPartBody>
        <w:p w:rsidR="00FC1048" w:rsidRDefault="00B649C0" w:rsidP="00B649C0">
          <w:pPr>
            <w:pStyle w:val="C3DDD2DDC21E4C068D164C15D7DF020E1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64EE95294114C1B8EA050A8EF053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0D80E-D0A3-43AE-ABFD-C0DE824BB6FA}"/>
      </w:docPartPr>
      <w:docPartBody>
        <w:p w:rsidR="00FC1048" w:rsidRDefault="00B649C0" w:rsidP="00B649C0">
          <w:pPr>
            <w:pStyle w:val="664EE95294114C1B8EA050A8EF0535F61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408E6C56C190479287410692061A4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B005E-1EAB-461F-96EF-97AC71E9D3D6}"/>
      </w:docPartPr>
      <w:docPartBody>
        <w:p w:rsidR="004E08B2" w:rsidRDefault="00B649C0" w:rsidP="00B649C0">
          <w:pPr>
            <w:pStyle w:val="408E6C56C190479287410692061A45AD"/>
          </w:pPr>
          <w:r w:rsidRPr="00CF161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F7695764BF4DD594DA88F214DB1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52886-3CCF-4911-ABBF-DE76F07E5037}"/>
      </w:docPartPr>
      <w:docPartBody>
        <w:p w:rsidR="00EB3E01" w:rsidRDefault="00B649C0" w:rsidP="00B649C0">
          <w:pPr>
            <w:pStyle w:val="D0F7695764BF4DD594DA88F214DB15A5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67E7F34C6964BE5A105796EC627D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88707-938B-4748-B4E3-B3B38CF5C297}"/>
      </w:docPartPr>
      <w:docPartBody>
        <w:p w:rsidR="00EB3E01" w:rsidRDefault="00B649C0" w:rsidP="00B649C0">
          <w:pPr>
            <w:pStyle w:val="F67E7F34C6964BE5A105796EC627D77D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F8E15F5580349289742533E57F48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248F3-6D9C-4AD7-BF4A-97B2E96A46E8}"/>
      </w:docPartPr>
      <w:docPartBody>
        <w:p w:rsidR="00EB3E01" w:rsidRDefault="00B649C0" w:rsidP="00B649C0">
          <w:pPr>
            <w:pStyle w:val="BF8E15F5580349289742533E57F483941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00F49F6414C4922942B7258E8CBC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33620-78DF-49FF-8F9F-9C18E397D4AF}"/>
      </w:docPartPr>
      <w:docPartBody>
        <w:p w:rsidR="00B45712" w:rsidRDefault="00B649C0" w:rsidP="00B649C0">
          <w:pPr>
            <w:pStyle w:val="B00F49F6414C4922942B7258E8CBCDB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C2254-E4CD-4D76-9DA5-E4A9A7A9BD84}"/>
      </w:docPartPr>
      <w:docPartBody>
        <w:p w:rsidR="00BB35D7" w:rsidRDefault="007905FF"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D329DE8167E4C6C848F92DEA191E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DD5F6-B9D9-4268-91B7-47CDE44C0DCB}"/>
      </w:docPartPr>
      <w:docPartBody>
        <w:p w:rsidR="00BB35D7" w:rsidRDefault="00B649C0" w:rsidP="00B649C0">
          <w:pPr>
            <w:pStyle w:val="ED329DE8167E4C6C848F92DEA191EB7B"/>
          </w:pPr>
          <w:r w:rsidRPr="00AB4431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C3F1955CCD174093927AD673B4E1D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96C02-7709-4B19-9329-6EDA2BF4C1AB}"/>
      </w:docPartPr>
      <w:docPartBody>
        <w:p w:rsidR="00BB35D7" w:rsidRDefault="00B649C0" w:rsidP="00B649C0">
          <w:pPr>
            <w:pStyle w:val="C3F1955CCD174093927AD673B4E1D5CC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6D5B62C0A7B4F51BD44205252235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9EB38-60F7-4DC4-A524-64EFD61993D5}"/>
      </w:docPartPr>
      <w:docPartBody>
        <w:p w:rsidR="00BB35D7" w:rsidRDefault="00B649C0" w:rsidP="00B649C0">
          <w:pPr>
            <w:pStyle w:val="96D5B62C0A7B4F51BD4420525223571B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6A7A3021CDF34176B3102B0AB4F3E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F5CDA-C8A4-4B65-B2F4-3E7AA2C1D20B}"/>
      </w:docPartPr>
      <w:docPartBody>
        <w:p w:rsidR="00BB35D7" w:rsidRDefault="00B649C0" w:rsidP="00B649C0">
          <w:pPr>
            <w:pStyle w:val="6A7A3021CDF34176B3102B0AB4F3E043"/>
          </w:pPr>
          <w:r w:rsidRPr="00AB443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1C10706644541E3B0B0F68181312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7B843-76FE-48B2-870C-B32D00BB89AB}"/>
      </w:docPartPr>
      <w:docPartBody>
        <w:p w:rsidR="00BB35D7" w:rsidRDefault="00B649C0" w:rsidP="00B649C0">
          <w:pPr>
            <w:pStyle w:val="51C10706644541E3B0B0F681813120F7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4DD8E69775A4D1BB6FC21EA499F4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B1A79-10C3-436F-960C-E083E53505C9}"/>
      </w:docPartPr>
      <w:docPartBody>
        <w:p w:rsidR="00BB35D7" w:rsidRDefault="00B649C0" w:rsidP="00B649C0">
          <w:pPr>
            <w:pStyle w:val="F4DD8E69775A4D1BB6FC21EA499F48F0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CBEBF973B0E46FFBF2A145382F81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88F73-344B-4DE9-B770-38FACCF52AA4}"/>
      </w:docPartPr>
      <w:docPartBody>
        <w:p w:rsidR="00BB35D7" w:rsidRDefault="007905FF" w:rsidP="007905FF">
          <w:pPr>
            <w:pStyle w:val="ACBEBF973B0E46FFBF2A145382F815E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99D29E53BF3D4E239553D95111204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5639C-077C-4A85-84B7-E812E08E1213}"/>
      </w:docPartPr>
      <w:docPartBody>
        <w:p w:rsidR="00BB35D7" w:rsidRDefault="00B649C0" w:rsidP="00B649C0">
          <w:pPr>
            <w:pStyle w:val="99D29E53BF3D4E239553D951112042B5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CE5FC0822A143B6B5B4C684FC044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0135F-E409-4741-85FF-B1CF0D530F16}"/>
      </w:docPartPr>
      <w:docPartBody>
        <w:p w:rsidR="00BB35D7" w:rsidRDefault="007905FF" w:rsidP="007905FF">
          <w:pPr>
            <w:pStyle w:val="4CE5FC0822A143B6B5B4C684FC04439A"/>
          </w:pPr>
          <w:r w:rsidRPr="0009267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95666B4018248A88E03928B52F21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12AFB-6E48-496D-96C0-E104F5F33852}"/>
      </w:docPartPr>
      <w:docPartBody>
        <w:p w:rsidR="00BB35D7" w:rsidRDefault="00B649C0" w:rsidP="00B649C0">
          <w:pPr>
            <w:pStyle w:val="595666B4018248A88E03928B52F21A02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EF267383A2EA487EB97FC970EED54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35CC7-35D4-4288-94C3-A7DF89EEB311}"/>
      </w:docPartPr>
      <w:docPartBody>
        <w:p w:rsidR="00BB35D7" w:rsidRDefault="007905FF" w:rsidP="007905FF">
          <w:pPr>
            <w:pStyle w:val="EF267383A2EA487EB97FC970EED54B0E"/>
          </w:pPr>
          <w:r w:rsidRPr="0082272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D7D70A0AA084853BBD09081BF394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713D9-C038-4C05-82EC-934004912DC6}"/>
      </w:docPartPr>
      <w:docPartBody>
        <w:p w:rsidR="00BB35D7" w:rsidRDefault="007905FF" w:rsidP="007905FF">
          <w:pPr>
            <w:pStyle w:val="8D7D70A0AA084853BBD09081BF394705"/>
          </w:pPr>
          <w:r w:rsidRPr="00AB4431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E6E5C919CB443D5B1C862683DFF4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0F7EB-B84B-4303-9C54-B52638006052}"/>
      </w:docPartPr>
      <w:docPartBody>
        <w:p w:rsidR="00BB35D7" w:rsidRDefault="00B649C0" w:rsidP="00B649C0">
          <w:pPr>
            <w:pStyle w:val="8E6E5C919CB443D5B1C862683DFF4088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C73EE9B825F0458899007C5052581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E1147-85F8-495A-936A-CAEB55CE41E7}"/>
      </w:docPartPr>
      <w:docPartBody>
        <w:p w:rsidR="00BB35D7" w:rsidRDefault="007905FF" w:rsidP="007905FF">
          <w:pPr>
            <w:pStyle w:val="C73EE9B825F0458899007C50525813EF"/>
          </w:pPr>
          <w:r w:rsidRPr="0082272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A01F67A28C142FC97A9FB7A5FAAE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698C-1CA6-4950-BB04-F4943DF6ED5B}"/>
      </w:docPartPr>
      <w:docPartBody>
        <w:p w:rsidR="00BB35D7" w:rsidRDefault="007905FF" w:rsidP="007905FF">
          <w:pPr>
            <w:pStyle w:val="CA01F67A28C142FC97A9FB7A5FAAE20B"/>
          </w:pPr>
          <w:r w:rsidRPr="009B5ED1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0133848861A94077BD0F5C22F93DB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A21E-609B-4AB8-B562-FDA733BC3AEA}"/>
      </w:docPartPr>
      <w:docPartBody>
        <w:p w:rsidR="00BB35D7" w:rsidRDefault="00B649C0" w:rsidP="00B649C0">
          <w:pPr>
            <w:pStyle w:val="0133848861A94077BD0F5C22F93DBB99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A5ED335D164A5597344AAA6CEC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D9BAC-84AF-4B3D-AB54-84196AE4FEDA}"/>
      </w:docPartPr>
      <w:docPartBody>
        <w:p w:rsidR="00BB35D7" w:rsidRDefault="007905FF" w:rsidP="007905FF">
          <w:pPr>
            <w:pStyle w:val="EBA5ED335D164A5597344AAA6CECC27E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A4C6398EFE2439082E114B2B13B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0733B-5FE2-472D-9CB3-B00DB424926E}"/>
      </w:docPartPr>
      <w:docPartBody>
        <w:p w:rsidR="00BB35D7" w:rsidRDefault="00B649C0" w:rsidP="00B649C0">
          <w:pPr>
            <w:pStyle w:val="4A4C6398EFE2439082E114B2B13B6916"/>
          </w:pPr>
          <w:r w:rsidRPr="00147018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AB0F8CF6566740778254EFAE42B6A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C00BB-0164-489D-9435-1B3262C73BF3}"/>
      </w:docPartPr>
      <w:docPartBody>
        <w:p w:rsidR="00BB35D7" w:rsidRDefault="00B649C0" w:rsidP="00B649C0">
          <w:pPr>
            <w:pStyle w:val="AB0F8CF6566740778254EFAE42B6A8C9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35889EECE89B4246BE0E72020A8B1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23E37-E473-4A53-99B2-0083CA656BB1}"/>
      </w:docPartPr>
      <w:docPartBody>
        <w:p w:rsidR="00BB35D7" w:rsidRDefault="00B649C0" w:rsidP="00B649C0">
          <w:pPr>
            <w:pStyle w:val="35889EECE89B4246BE0E72020A8B1D361"/>
          </w:pPr>
          <w:r w:rsidRPr="004E4DF5">
            <w:rPr>
              <w:rStyle w:val="Style3-pmoChar"/>
            </w:rPr>
            <w:t>Choose an item.</w:t>
          </w:r>
        </w:p>
      </w:docPartBody>
    </w:docPart>
    <w:docPart>
      <w:docPartPr>
        <w:name w:val="2B13798D34414EF4B4B35EDA214AF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5B42-4A7A-4DCC-8624-568B97E7C50E}"/>
      </w:docPartPr>
      <w:docPartBody>
        <w:p w:rsidR="00FA3EFB" w:rsidRDefault="00BB35D7" w:rsidP="00BB35D7">
          <w:pPr>
            <w:pStyle w:val="2B13798D34414EF4B4B35EDA214AF71B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BD0BE44A4ED4C3EA57C726F4D08D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24609-F943-46F7-ADEB-49A6DAB649EF}"/>
      </w:docPartPr>
      <w:docPartBody>
        <w:p w:rsidR="00FA3EFB" w:rsidRDefault="00B649C0" w:rsidP="00B649C0">
          <w:pPr>
            <w:pStyle w:val="DBD0BE44A4ED4C3EA57C726F4D08D94B1"/>
          </w:pPr>
          <w:r w:rsidRPr="004E4DF5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513568DCDBC44A3C88AB9BE39A140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BEF18-98B7-451B-852A-E43ECF00E8E1}"/>
      </w:docPartPr>
      <w:docPartBody>
        <w:p w:rsidR="00B376D2" w:rsidRDefault="00B649C0" w:rsidP="00B649C0">
          <w:pPr>
            <w:pStyle w:val="513568DCDBC44A3C88AB9BE39A140B50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FD92EE2CCB7B4CCBA907AF37DA3E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D41DF-AE94-470D-9775-3B9C34E856B8}"/>
      </w:docPartPr>
      <w:docPartBody>
        <w:p w:rsidR="00374D47" w:rsidRDefault="00BA3D67" w:rsidP="00BA3D67">
          <w:pPr>
            <w:pStyle w:val="FD92EE2CCB7B4CCBA907AF37DA3E744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A06C7B1479124B96AAF431A9088E4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1FB7A-F1E2-479B-9399-CF7F43C3BB1C}"/>
      </w:docPartPr>
      <w:docPartBody>
        <w:p w:rsidR="00374D47" w:rsidRDefault="00B649C0" w:rsidP="00B649C0">
          <w:pPr>
            <w:pStyle w:val="A06C7B1479124B96AAF431A9088E41A7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760B886783C54A85BBF527CE38669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9979-DE23-459D-A7FC-5545A5972ECD}"/>
      </w:docPartPr>
      <w:docPartBody>
        <w:p w:rsidR="00374D47" w:rsidRDefault="00B649C0" w:rsidP="00B649C0">
          <w:pPr>
            <w:pStyle w:val="760B886783C54A85BBF527CE38669BD5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EB36158BAD2843A1A837FEB919048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CF55E-AE77-466B-9AC0-D647C71D4ECC}"/>
      </w:docPartPr>
      <w:docPartBody>
        <w:p w:rsidR="00374D47" w:rsidRDefault="00B649C0" w:rsidP="00B649C0">
          <w:pPr>
            <w:pStyle w:val="EB36158BAD2843A1A837FEB919048A521"/>
          </w:pPr>
          <w:r w:rsidRPr="0017280C">
            <w:rPr>
              <w:rStyle w:val="Style3-pmoChar"/>
            </w:rPr>
            <w:t>Click or tap here to enter text.</w:t>
          </w:r>
        </w:p>
      </w:docPartBody>
    </w:docPart>
    <w:docPart>
      <w:docPartPr>
        <w:name w:val="756993CEA1704D41BACDB6DC169D1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A4C29-39A7-40BB-98CE-395301058ADA}"/>
      </w:docPartPr>
      <w:docPartBody>
        <w:p w:rsidR="00200B2C" w:rsidRDefault="00B649C0" w:rsidP="00B649C0">
          <w:pPr>
            <w:pStyle w:val="756993CEA1704D41BACDB6DC169D1E5F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8F3BFA0CFC74BF49215EDC80A1C4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32F36-561A-4892-8166-9E418ECEAE8B}"/>
      </w:docPartPr>
      <w:docPartBody>
        <w:p w:rsidR="00200B2C" w:rsidRDefault="00B649C0" w:rsidP="00B649C0">
          <w:pPr>
            <w:pStyle w:val="48F3BFA0CFC74BF49215EDC80A1C48351"/>
          </w:pPr>
          <w:r w:rsidRPr="00AB4431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0A0E991FBE448D0A66371F3221FD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3C26-C54D-464C-B100-B0443F83C03D}"/>
      </w:docPartPr>
      <w:docPartBody>
        <w:p w:rsidR="008D7A1B" w:rsidRDefault="00B649C0" w:rsidP="00B649C0">
          <w:pPr>
            <w:pStyle w:val="20A0E991FBE448D0A66371F3221FD9FF"/>
          </w:pPr>
          <w:r w:rsidRPr="00CF1619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D1FD7"/>
    <w:multiLevelType w:val="multilevel"/>
    <w:tmpl w:val="7B5C19BC"/>
    <w:lvl w:ilvl="0">
      <w:start w:val="1"/>
      <w:numFmt w:val="decimal"/>
      <w:pStyle w:val="3E09A9370C6C4222AFCBC613D734DFD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BF02E9A"/>
    <w:multiLevelType w:val="multilevel"/>
    <w:tmpl w:val="2FB0F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5FC234A"/>
    <w:multiLevelType w:val="multilevel"/>
    <w:tmpl w:val="26EA3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67117375">
    <w:abstractNumId w:val="1"/>
  </w:num>
  <w:num w:numId="2" w16cid:durableId="200944251">
    <w:abstractNumId w:val="2"/>
  </w:num>
  <w:num w:numId="3" w16cid:durableId="17816800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28BF"/>
    <w:rsid w:val="000059C4"/>
    <w:rsid w:val="000138AE"/>
    <w:rsid w:val="000147EF"/>
    <w:rsid w:val="00015B05"/>
    <w:rsid w:val="00053AE3"/>
    <w:rsid w:val="000659E0"/>
    <w:rsid w:val="000A5B7D"/>
    <w:rsid w:val="000D704B"/>
    <w:rsid w:val="001147D2"/>
    <w:rsid w:val="001165DE"/>
    <w:rsid w:val="00131B05"/>
    <w:rsid w:val="001328BF"/>
    <w:rsid w:val="00142A09"/>
    <w:rsid w:val="00197AA2"/>
    <w:rsid w:val="001B175C"/>
    <w:rsid w:val="001F17F3"/>
    <w:rsid w:val="00200B2C"/>
    <w:rsid w:val="0022579C"/>
    <w:rsid w:val="00236651"/>
    <w:rsid w:val="00245CC7"/>
    <w:rsid w:val="00251BEA"/>
    <w:rsid w:val="002568C4"/>
    <w:rsid w:val="00261E94"/>
    <w:rsid w:val="002626E5"/>
    <w:rsid w:val="002D5151"/>
    <w:rsid w:val="002E05AC"/>
    <w:rsid w:val="00311F55"/>
    <w:rsid w:val="00325D73"/>
    <w:rsid w:val="0034273F"/>
    <w:rsid w:val="00364C02"/>
    <w:rsid w:val="00374D47"/>
    <w:rsid w:val="003752C7"/>
    <w:rsid w:val="003A09D1"/>
    <w:rsid w:val="003A5F3B"/>
    <w:rsid w:val="003A6540"/>
    <w:rsid w:val="003B243E"/>
    <w:rsid w:val="003B27F2"/>
    <w:rsid w:val="003C4D25"/>
    <w:rsid w:val="003E7088"/>
    <w:rsid w:val="003F2380"/>
    <w:rsid w:val="004137B6"/>
    <w:rsid w:val="00430A00"/>
    <w:rsid w:val="00487B56"/>
    <w:rsid w:val="004A7544"/>
    <w:rsid w:val="004C40D0"/>
    <w:rsid w:val="004C499C"/>
    <w:rsid w:val="004D3EE2"/>
    <w:rsid w:val="004E08B2"/>
    <w:rsid w:val="004E445E"/>
    <w:rsid w:val="00550879"/>
    <w:rsid w:val="00553357"/>
    <w:rsid w:val="00563AA0"/>
    <w:rsid w:val="005679F4"/>
    <w:rsid w:val="0059762D"/>
    <w:rsid w:val="005C5D2F"/>
    <w:rsid w:val="005D1F3E"/>
    <w:rsid w:val="005D3DC9"/>
    <w:rsid w:val="005D449F"/>
    <w:rsid w:val="005E50A8"/>
    <w:rsid w:val="0060620A"/>
    <w:rsid w:val="0061625C"/>
    <w:rsid w:val="006356B1"/>
    <w:rsid w:val="006401EC"/>
    <w:rsid w:val="00643156"/>
    <w:rsid w:val="00647281"/>
    <w:rsid w:val="006718D1"/>
    <w:rsid w:val="006A01D4"/>
    <w:rsid w:val="006B5C4B"/>
    <w:rsid w:val="006B6284"/>
    <w:rsid w:val="006D314A"/>
    <w:rsid w:val="006E532A"/>
    <w:rsid w:val="006E74B7"/>
    <w:rsid w:val="006F0529"/>
    <w:rsid w:val="006F2767"/>
    <w:rsid w:val="006F3F17"/>
    <w:rsid w:val="006F6F13"/>
    <w:rsid w:val="00712EBF"/>
    <w:rsid w:val="007310BD"/>
    <w:rsid w:val="00745ACF"/>
    <w:rsid w:val="007528BD"/>
    <w:rsid w:val="007905FF"/>
    <w:rsid w:val="007910D9"/>
    <w:rsid w:val="00791AAC"/>
    <w:rsid w:val="007A778C"/>
    <w:rsid w:val="007E388D"/>
    <w:rsid w:val="007E6B34"/>
    <w:rsid w:val="007F4153"/>
    <w:rsid w:val="008B1DD1"/>
    <w:rsid w:val="008D7A1B"/>
    <w:rsid w:val="008F33D4"/>
    <w:rsid w:val="009068C7"/>
    <w:rsid w:val="00926675"/>
    <w:rsid w:val="009351F3"/>
    <w:rsid w:val="009458DC"/>
    <w:rsid w:val="00961B75"/>
    <w:rsid w:val="009B72E9"/>
    <w:rsid w:val="009E71E2"/>
    <w:rsid w:val="00A044F1"/>
    <w:rsid w:val="00A4202F"/>
    <w:rsid w:val="00A47885"/>
    <w:rsid w:val="00AA2C2A"/>
    <w:rsid w:val="00AB2697"/>
    <w:rsid w:val="00AF0FCA"/>
    <w:rsid w:val="00AF42AB"/>
    <w:rsid w:val="00B03FAB"/>
    <w:rsid w:val="00B10232"/>
    <w:rsid w:val="00B223A7"/>
    <w:rsid w:val="00B272C1"/>
    <w:rsid w:val="00B30009"/>
    <w:rsid w:val="00B330E6"/>
    <w:rsid w:val="00B376D2"/>
    <w:rsid w:val="00B45712"/>
    <w:rsid w:val="00B5767C"/>
    <w:rsid w:val="00B649C0"/>
    <w:rsid w:val="00B9048E"/>
    <w:rsid w:val="00BA3D67"/>
    <w:rsid w:val="00BB35D7"/>
    <w:rsid w:val="00BC77A8"/>
    <w:rsid w:val="00BE406C"/>
    <w:rsid w:val="00BE59C3"/>
    <w:rsid w:val="00C07ACD"/>
    <w:rsid w:val="00C27AE5"/>
    <w:rsid w:val="00C32817"/>
    <w:rsid w:val="00C41718"/>
    <w:rsid w:val="00C434FF"/>
    <w:rsid w:val="00C52966"/>
    <w:rsid w:val="00C86EE2"/>
    <w:rsid w:val="00C90696"/>
    <w:rsid w:val="00CD760C"/>
    <w:rsid w:val="00CE562A"/>
    <w:rsid w:val="00D06F41"/>
    <w:rsid w:val="00D32025"/>
    <w:rsid w:val="00D3384A"/>
    <w:rsid w:val="00D34261"/>
    <w:rsid w:val="00D4188D"/>
    <w:rsid w:val="00D63337"/>
    <w:rsid w:val="00D720CD"/>
    <w:rsid w:val="00D77A43"/>
    <w:rsid w:val="00D858EA"/>
    <w:rsid w:val="00D85E25"/>
    <w:rsid w:val="00D93946"/>
    <w:rsid w:val="00D96702"/>
    <w:rsid w:val="00DA528B"/>
    <w:rsid w:val="00DB29D4"/>
    <w:rsid w:val="00DB59DE"/>
    <w:rsid w:val="00DC7332"/>
    <w:rsid w:val="00DD2243"/>
    <w:rsid w:val="00DD6D0C"/>
    <w:rsid w:val="00E111C7"/>
    <w:rsid w:val="00E1162E"/>
    <w:rsid w:val="00E53FF8"/>
    <w:rsid w:val="00E55595"/>
    <w:rsid w:val="00E55F63"/>
    <w:rsid w:val="00E60061"/>
    <w:rsid w:val="00E750D4"/>
    <w:rsid w:val="00EB3E01"/>
    <w:rsid w:val="00EB5B2B"/>
    <w:rsid w:val="00ED2C6B"/>
    <w:rsid w:val="00EE5084"/>
    <w:rsid w:val="00EF30C7"/>
    <w:rsid w:val="00F72D56"/>
    <w:rsid w:val="00FA3EFB"/>
    <w:rsid w:val="00FC1048"/>
    <w:rsid w:val="00FD2DD9"/>
    <w:rsid w:val="00FF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9C0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364C0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B649C0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2B13798D34414EF4B4B35EDA214AF71B">
    <w:name w:val="2B13798D34414EF4B4B35EDA214AF71B"/>
    <w:rsid w:val="00BB35D7"/>
    <w:rPr>
      <w:lang w:eastAsia="ja-JP"/>
    </w:rPr>
  </w:style>
  <w:style w:type="paragraph" w:customStyle="1" w:styleId="0F46539EF6AC440C8B16384CACC598D711">
    <w:name w:val="0F46539EF6AC440C8B16384CACC598D711"/>
    <w:rsid w:val="00AB2697"/>
    <w:rPr>
      <w:rFonts w:ascii="Arial" w:eastAsiaTheme="minorHAnsi" w:hAnsi="Arial"/>
      <w:sz w:val="24"/>
    </w:rPr>
  </w:style>
  <w:style w:type="paragraph" w:customStyle="1" w:styleId="1BB3BEC7F2FD4CC9BD951FC8398898C76">
    <w:name w:val="1BB3BEC7F2FD4CC9BD951FC8398898C76"/>
    <w:rsid w:val="00487B56"/>
    <w:rPr>
      <w:rFonts w:ascii="Arial" w:eastAsiaTheme="minorHAnsi" w:hAnsi="Arial"/>
      <w:sz w:val="24"/>
    </w:rPr>
  </w:style>
  <w:style w:type="paragraph" w:customStyle="1" w:styleId="977FBD55E49245FC8955B789532F8168">
    <w:name w:val="977FBD55E49245FC8955B789532F8168"/>
    <w:rsid w:val="00745ACF"/>
  </w:style>
  <w:style w:type="paragraph" w:customStyle="1" w:styleId="5CDD8B81CFB84B86B08DD1C678C65970">
    <w:name w:val="5CDD8B81CFB84B86B08DD1C678C65970"/>
    <w:rsid w:val="00745ACF"/>
  </w:style>
  <w:style w:type="paragraph" w:customStyle="1" w:styleId="5FE2459064C34D538722814F1BAF7112">
    <w:name w:val="5FE2459064C34D538722814F1BAF7112"/>
    <w:rsid w:val="00745ACF"/>
  </w:style>
  <w:style w:type="paragraph" w:customStyle="1" w:styleId="7BB5743A297541EDAB3150E9DD0DE1E1">
    <w:name w:val="7BB5743A297541EDAB3150E9DD0DE1E1"/>
    <w:rsid w:val="00745ACF"/>
  </w:style>
  <w:style w:type="paragraph" w:customStyle="1" w:styleId="7AD465A4F1B74276A6879BCF99AC39B0">
    <w:name w:val="7AD465A4F1B74276A6879BCF99AC39B0"/>
    <w:rsid w:val="00745ACF"/>
  </w:style>
  <w:style w:type="paragraph" w:customStyle="1" w:styleId="734A6CC07882469297E902A5BE6808E9">
    <w:name w:val="734A6CC07882469297E902A5BE6808E9"/>
    <w:rsid w:val="00745ACF"/>
  </w:style>
  <w:style w:type="paragraph" w:customStyle="1" w:styleId="8DB9CB7AB54647478989D24E9D111E36">
    <w:name w:val="8DB9CB7AB54647478989D24E9D111E36"/>
    <w:rsid w:val="00745ACF"/>
  </w:style>
  <w:style w:type="paragraph" w:customStyle="1" w:styleId="0762951FDEFD45F2B88158B7FAE5E1BE">
    <w:name w:val="0762951FDEFD45F2B88158B7FAE5E1BE"/>
    <w:rsid w:val="00745ACF"/>
  </w:style>
  <w:style w:type="paragraph" w:customStyle="1" w:styleId="B86792F384964705BFAC733F99E2CD20">
    <w:name w:val="B86792F384964705BFAC733F99E2CD20"/>
    <w:rsid w:val="00745ACF"/>
  </w:style>
  <w:style w:type="paragraph" w:customStyle="1" w:styleId="223ED718B68048709415E1C7CF0A94A0">
    <w:name w:val="223ED718B68048709415E1C7CF0A94A0"/>
    <w:rsid w:val="00745ACF"/>
  </w:style>
  <w:style w:type="paragraph" w:customStyle="1" w:styleId="CEEB7FC2589845FFB712B2BAD6B2F3AF">
    <w:name w:val="CEEB7FC2589845FFB712B2BAD6B2F3AF"/>
    <w:rsid w:val="00745ACF"/>
  </w:style>
  <w:style w:type="paragraph" w:customStyle="1" w:styleId="2FD8E662244243BF8E31277483366DDB">
    <w:name w:val="2FD8E662244243BF8E31277483366DDB"/>
    <w:rsid w:val="00745ACF"/>
  </w:style>
  <w:style w:type="paragraph" w:customStyle="1" w:styleId="BFAC60BB13A646109D5E25043255BF3D">
    <w:name w:val="BFAC60BB13A646109D5E25043255BF3D"/>
    <w:rsid w:val="00745ACF"/>
  </w:style>
  <w:style w:type="paragraph" w:customStyle="1" w:styleId="84A7A6D011A54601B26D2D7B56AD103A">
    <w:name w:val="84A7A6D011A54601B26D2D7B56AD103A"/>
    <w:rsid w:val="00745ACF"/>
  </w:style>
  <w:style w:type="paragraph" w:customStyle="1" w:styleId="1176449755694584ACA8FA8E2A8FB2BF">
    <w:name w:val="1176449755694584ACA8FA8E2A8FB2BF"/>
    <w:rsid w:val="00745ACF"/>
  </w:style>
  <w:style w:type="paragraph" w:customStyle="1" w:styleId="EF40B6C906D1430486F121DA40192429">
    <w:name w:val="EF40B6C906D1430486F121DA40192429"/>
    <w:rsid w:val="00745ACF"/>
  </w:style>
  <w:style w:type="paragraph" w:customStyle="1" w:styleId="C0CE996C86594580BF62A89647D5205F">
    <w:name w:val="C0CE996C86594580BF62A89647D5205F"/>
    <w:rsid w:val="00745ACF"/>
  </w:style>
  <w:style w:type="paragraph" w:customStyle="1" w:styleId="9EB804AB1B9A4109B86695C0FDF21E58">
    <w:name w:val="9EB804AB1B9A4109B86695C0FDF21E58"/>
    <w:rsid w:val="00142A09"/>
  </w:style>
  <w:style w:type="paragraph" w:customStyle="1" w:styleId="EFCEE0F4FCA34256B9A78D4CB92BEF06">
    <w:name w:val="EFCEE0F4FCA34256B9A78D4CB92BEF06"/>
    <w:rsid w:val="003752C7"/>
  </w:style>
  <w:style w:type="paragraph" w:customStyle="1" w:styleId="83834196A1324C1889C9A6FE75ED52ED">
    <w:name w:val="83834196A1324C1889C9A6FE75ED52ED"/>
    <w:rsid w:val="00DB29D4"/>
  </w:style>
  <w:style w:type="paragraph" w:customStyle="1" w:styleId="D469183485AF4B6587D1E714E9735CD5">
    <w:name w:val="D469183485AF4B6587D1E714E9735CD5"/>
    <w:rsid w:val="00DB29D4"/>
  </w:style>
  <w:style w:type="paragraph" w:customStyle="1" w:styleId="79F9F0AF1AC542E493C154D880696C1D">
    <w:name w:val="79F9F0AF1AC542E493C154D880696C1D"/>
    <w:rsid w:val="00DB29D4"/>
  </w:style>
  <w:style w:type="paragraph" w:customStyle="1" w:styleId="EAE40BC59E254C789DAEC965612DF2C6">
    <w:name w:val="EAE40BC59E254C789DAEC965612DF2C6"/>
    <w:rsid w:val="00DB29D4"/>
  </w:style>
  <w:style w:type="paragraph" w:customStyle="1" w:styleId="D86D1532A81A4078A3062B4B4C5C76EF">
    <w:name w:val="D86D1532A81A4078A3062B4B4C5C76EF"/>
    <w:rsid w:val="00DB29D4"/>
  </w:style>
  <w:style w:type="paragraph" w:customStyle="1" w:styleId="EBE5321B935E46C4B77AD883BD328934">
    <w:name w:val="EBE5321B935E46C4B77AD883BD328934"/>
    <w:rsid w:val="00DB29D4"/>
  </w:style>
  <w:style w:type="paragraph" w:customStyle="1" w:styleId="811FCFA2DC444FF989A4B5A266089010">
    <w:name w:val="811FCFA2DC444FF989A4B5A266089010"/>
    <w:rsid w:val="00DB29D4"/>
  </w:style>
  <w:style w:type="paragraph" w:customStyle="1" w:styleId="B930FAEF41724D41AE3E12F274C4393A">
    <w:name w:val="B930FAEF41724D41AE3E12F274C4393A"/>
    <w:rsid w:val="00DB29D4"/>
  </w:style>
  <w:style w:type="paragraph" w:customStyle="1" w:styleId="BA99E9F8EBB643189D0455A442C0D528">
    <w:name w:val="BA99E9F8EBB643189D0455A442C0D528"/>
    <w:rsid w:val="00DB29D4"/>
  </w:style>
  <w:style w:type="paragraph" w:customStyle="1" w:styleId="5AD74563FFB0436B9DF0F0DBBC7DF798">
    <w:name w:val="5AD74563FFB0436B9DF0F0DBBC7DF798"/>
    <w:rsid w:val="00DB29D4"/>
  </w:style>
  <w:style w:type="paragraph" w:customStyle="1" w:styleId="CC2C87997AA549B49489273F1500C95B">
    <w:name w:val="CC2C87997AA549B49489273F1500C95B"/>
    <w:rsid w:val="00245CC7"/>
  </w:style>
  <w:style w:type="paragraph" w:customStyle="1" w:styleId="73B6DF2BCA2E45B3B9F51C1EE2DD447A">
    <w:name w:val="73B6DF2BCA2E45B3B9F51C1EE2DD447A"/>
    <w:rsid w:val="00926675"/>
  </w:style>
  <w:style w:type="paragraph" w:customStyle="1" w:styleId="Style3-pmo">
    <w:name w:val="Style3-pmo"/>
    <w:basedOn w:val="Normal"/>
    <w:link w:val="Style3-pmoChar"/>
    <w:autoRedefine/>
    <w:qFormat/>
    <w:rsid w:val="00B649C0"/>
    <w:rPr>
      <w:rFonts w:ascii="Arial" w:eastAsiaTheme="minorHAnsi" w:hAnsi="Arial"/>
      <w:color w:val="2F5496" w:themeColor="accent1" w:themeShade="BF"/>
      <w:sz w:val="24"/>
    </w:rPr>
  </w:style>
  <w:style w:type="character" w:customStyle="1" w:styleId="Style3-pmoChar">
    <w:name w:val="Style3-pmo Char"/>
    <w:basedOn w:val="DefaultParagraphFont"/>
    <w:link w:val="Style3-pmo"/>
    <w:rsid w:val="00B649C0"/>
    <w:rPr>
      <w:rFonts w:ascii="Arial" w:eastAsiaTheme="minorHAnsi" w:hAnsi="Arial"/>
      <w:color w:val="2F5496" w:themeColor="accent1" w:themeShade="BF"/>
      <w:sz w:val="24"/>
    </w:rPr>
  </w:style>
  <w:style w:type="paragraph" w:customStyle="1" w:styleId="ACBEBF973B0E46FFBF2A145382F815E1">
    <w:name w:val="ACBEBF973B0E46FFBF2A145382F815E1"/>
    <w:rsid w:val="007905FF"/>
    <w:rPr>
      <w:lang w:eastAsia="ja-JP"/>
    </w:rPr>
  </w:style>
  <w:style w:type="paragraph" w:customStyle="1" w:styleId="4CE5FC0822A143B6B5B4C684FC04439A">
    <w:name w:val="4CE5FC0822A143B6B5B4C684FC04439A"/>
    <w:rsid w:val="007905FF"/>
    <w:rPr>
      <w:lang w:eastAsia="ja-JP"/>
    </w:rPr>
  </w:style>
  <w:style w:type="paragraph" w:customStyle="1" w:styleId="EF267383A2EA487EB97FC970EED54B0E">
    <w:name w:val="EF267383A2EA487EB97FC970EED54B0E"/>
    <w:rsid w:val="007905FF"/>
    <w:rPr>
      <w:lang w:eastAsia="ja-JP"/>
    </w:rPr>
  </w:style>
  <w:style w:type="paragraph" w:customStyle="1" w:styleId="8D7D70A0AA084853BBD09081BF394705">
    <w:name w:val="8D7D70A0AA084853BBD09081BF394705"/>
    <w:rsid w:val="007905FF"/>
    <w:rPr>
      <w:lang w:eastAsia="ja-JP"/>
    </w:rPr>
  </w:style>
  <w:style w:type="paragraph" w:customStyle="1" w:styleId="C73EE9B825F0458899007C50525813EF">
    <w:name w:val="C73EE9B825F0458899007C50525813EF"/>
    <w:rsid w:val="007905FF"/>
    <w:rPr>
      <w:lang w:eastAsia="ja-JP"/>
    </w:rPr>
  </w:style>
  <w:style w:type="paragraph" w:customStyle="1" w:styleId="CA01F67A28C142FC97A9FB7A5FAAE20B">
    <w:name w:val="CA01F67A28C142FC97A9FB7A5FAAE20B"/>
    <w:rsid w:val="007905FF"/>
    <w:rPr>
      <w:lang w:eastAsia="ja-JP"/>
    </w:rPr>
  </w:style>
  <w:style w:type="paragraph" w:customStyle="1" w:styleId="EBA5ED335D164A5597344AAA6CECC27E">
    <w:name w:val="EBA5ED335D164A5597344AAA6CECC27E"/>
    <w:rsid w:val="007905FF"/>
    <w:rPr>
      <w:lang w:eastAsia="ja-JP"/>
    </w:rPr>
  </w:style>
  <w:style w:type="paragraph" w:customStyle="1" w:styleId="FD92EE2CCB7B4CCBA907AF37DA3E744D">
    <w:name w:val="FD92EE2CCB7B4CCBA907AF37DA3E744D"/>
    <w:rsid w:val="00BA3D67"/>
    <w:rPr>
      <w:lang w:eastAsia="ja-JP"/>
    </w:rPr>
  </w:style>
  <w:style w:type="paragraph" w:customStyle="1" w:styleId="3E09A9370C6C4222AFCBC613D734DFDE1">
    <w:name w:val="3E09A9370C6C4222AFCBC613D734DFDE1"/>
    <w:rsid w:val="00B649C0"/>
    <w:pPr>
      <w:numPr>
        <w:numId w:val="3"/>
      </w:numPr>
      <w:tabs>
        <w:tab w:val="left" w:pos="36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D54E8B0DE264831AB75E53AB03E82F31">
    <w:name w:val="DD54E8B0DE264831AB75E53AB03E82F31"/>
    <w:rsid w:val="00B649C0"/>
    <w:rPr>
      <w:rFonts w:ascii="Arial" w:eastAsiaTheme="minorHAnsi" w:hAnsi="Arial"/>
      <w:sz w:val="24"/>
    </w:rPr>
  </w:style>
  <w:style w:type="paragraph" w:customStyle="1" w:styleId="B98783CDEC4C432880698E4FB4B422181">
    <w:name w:val="B98783CDEC4C432880698E4FB4B42218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E58B33B476414CD2AD1BD0A6ABCFF0CF1">
    <w:name w:val="E58B33B476414CD2AD1BD0A6ABCFF0CF1"/>
    <w:rsid w:val="00B649C0"/>
    <w:rPr>
      <w:rFonts w:ascii="Arial" w:eastAsiaTheme="minorHAnsi" w:hAnsi="Arial"/>
      <w:sz w:val="24"/>
    </w:rPr>
  </w:style>
  <w:style w:type="paragraph" w:customStyle="1" w:styleId="92D1D487BC7E4E0E865A4A8509305F591">
    <w:name w:val="92D1D487BC7E4E0E865A4A8509305F59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CD4D922517144C43B52111A6F110F8481">
    <w:name w:val="CD4D922517144C43B52111A6F110F848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B89D536249484D6DBD5B5A7D4E9195951">
    <w:name w:val="B89D536249484D6DBD5B5A7D4E9195951"/>
    <w:rsid w:val="00B649C0"/>
    <w:rPr>
      <w:rFonts w:ascii="Arial" w:eastAsiaTheme="minorHAnsi" w:hAnsi="Arial"/>
      <w:sz w:val="24"/>
    </w:rPr>
  </w:style>
  <w:style w:type="paragraph" w:customStyle="1" w:styleId="FCC8A6397ABF4D86B4EFB77A202BE0001">
    <w:name w:val="FCC8A6397ABF4D86B4EFB77A202BE0001"/>
    <w:rsid w:val="00B649C0"/>
    <w:rPr>
      <w:rFonts w:ascii="Arial" w:eastAsiaTheme="minorHAnsi" w:hAnsi="Arial"/>
      <w:sz w:val="24"/>
    </w:rPr>
  </w:style>
  <w:style w:type="paragraph" w:customStyle="1" w:styleId="14866517866B4AD580725BF74A7FE0491">
    <w:name w:val="14866517866B4AD580725BF74A7FE0491"/>
    <w:rsid w:val="00B649C0"/>
    <w:rPr>
      <w:rFonts w:ascii="Arial" w:eastAsiaTheme="minorHAnsi" w:hAnsi="Arial"/>
      <w:sz w:val="24"/>
    </w:rPr>
  </w:style>
  <w:style w:type="paragraph" w:customStyle="1" w:styleId="D4031F0750014FE4A94F5D6823EC16641">
    <w:name w:val="D4031F0750014FE4A94F5D6823EC16641"/>
    <w:rsid w:val="00B649C0"/>
    <w:pPr>
      <w:tabs>
        <w:tab w:val="left" w:pos="360"/>
        <w:tab w:val="num" w:pos="720"/>
      </w:tabs>
      <w:spacing w:before="240"/>
      <w:ind w:left="360" w:hanging="360"/>
    </w:pPr>
    <w:rPr>
      <w:rFonts w:ascii="Arial" w:eastAsiaTheme="minorHAnsi" w:hAnsi="Arial"/>
      <w:b/>
      <w:bCs/>
      <w:sz w:val="24"/>
      <w:szCs w:val="24"/>
    </w:rPr>
  </w:style>
  <w:style w:type="paragraph" w:customStyle="1" w:styleId="DE473A316B3340D9A1580029B4A08E691">
    <w:name w:val="DE473A316B3340D9A1580029B4A08E691"/>
    <w:rsid w:val="00B649C0"/>
    <w:rPr>
      <w:rFonts w:ascii="Arial" w:eastAsiaTheme="minorHAnsi" w:hAnsi="Arial"/>
      <w:sz w:val="24"/>
    </w:rPr>
  </w:style>
  <w:style w:type="paragraph" w:customStyle="1" w:styleId="2D8D4682164945BFB90D5E9693F27EF91">
    <w:name w:val="2D8D4682164945BFB90D5E9693F27EF91"/>
    <w:rsid w:val="00B649C0"/>
    <w:rPr>
      <w:rFonts w:ascii="Arial" w:eastAsiaTheme="minorHAnsi" w:hAnsi="Arial"/>
      <w:sz w:val="24"/>
    </w:rPr>
  </w:style>
  <w:style w:type="paragraph" w:customStyle="1" w:styleId="5E99E23E41DF41F49F17CCBE7C7531141">
    <w:name w:val="5E99E23E41DF41F49F17CCBE7C7531141"/>
    <w:rsid w:val="00B649C0"/>
    <w:rPr>
      <w:rFonts w:ascii="Arial" w:eastAsiaTheme="minorHAnsi" w:hAnsi="Arial"/>
      <w:sz w:val="24"/>
    </w:rPr>
  </w:style>
  <w:style w:type="paragraph" w:customStyle="1" w:styleId="2E3520D063514E0DB6A13ED9B5AE6D761">
    <w:name w:val="2E3520D063514E0DB6A13ED9B5AE6D761"/>
    <w:rsid w:val="00B649C0"/>
    <w:rPr>
      <w:rFonts w:ascii="Arial" w:eastAsiaTheme="minorHAnsi" w:hAnsi="Arial"/>
      <w:sz w:val="24"/>
    </w:rPr>
  </w:style>
  <w:style w:type="paragraph" w:customStyle="1" w:styleId="C59FEE6FC5374CDDA8238774539375591">
    <w:name w:val="C59FEE6FC5374CDDA8238774539375591"/>
    <w:rsid w:val="00B649C0"/>
    <w:rPr>
      <w:rFonts w:ascii="Arial" w:eastAsiaTheme="minorHAnsi" w:hAnsi="Arial"/>
      <w:sz w:val="24"/>
    </w:rPr>
  </w:style>
  <w:style w:type="paragraph" w:customStyle="1" w:styleId="258224943B6F4287B4434A0745CD4CB61">
    <w:name w:val="258224943B6F4287B4434A0745CD4CB61"/>
    <w:rsid w:val="00B649C0"/>
    <w:rPr>
      <w:rFonts w:ascii="Arial" w:eastAsiaTheme="minorHAnsi" w:hAnsi="Arial"/>
      <w:sz w:val="24"/>
    </w:rPr>
  </w:style>
  <w:style w:type="paragraph" w:customStyle="1" w:styleId="DB7B58CC529245FDAB7B2EB212E58A411">
    <w:name w:val="DB7B58CC529245FDAB7B2EB212E58A411"/>
    <w:rsid w:val="00B649C0"/>
    <w:rPr>
      <w:rFonts w:ascii="Arial" w:eastAsiaTheme="minorHAnsi" w:hAnsi="Arial"/>
      <w:sz w:val="24"/>
    </w:rPr>
  </w:style>
  <w:style w:type="paragraph" w:customStyle="1" w:styleId="08390B6EF454431F86E82FC77BF680FA1">
    <w:name w:val="08390B6EF454431F86E82FC77BF680FA1"/>
    <w:rsid w:val="00B649C0"/>
    <w:rPr>
      <w:rFonts w:ascii="Arial" w:eastAsiaTheme="minorHAnsi" w:hAnsi="Arial"/>
      <w:sz w:val="24"/>
    </w:rPr>
  </w:style>
  <w:style w:type="paragraph" w:customStyle="1" w:styleId="C28A065D263B40BE90D5C8E56E2901021">
    <w:name w:val="C28A065D263B40BE90D5C8E56E2901021"/>
    <w:rsid w:val="00B649C0"/>
    <w:rPr>
      <w:rFonts w:ascii="Arial" w:eastAsiaTheme="minorHAnsi" w:hAnsi="Arial"/>
      <w:sz w:val="24"/>
    </w:rPr>
  </w:style>
  <w:style w:type="paragraph" w:customStyle="1" w:styleId="BBA1A4B1A76948BBAA9D0E222EB2BB491">
    <w:name w:val="BBA1A4B1A76948BBAA9D0E222EB2BB491"/>
    <w:rsid w:val="00B649C0"/>
    <w:rPr>
      <w:rFonts w:ascii="Arial" w:eastAsiaTheme="minorHAnsi" w:hAnsi="Arial"/>
      <w:sz w:val="24"/>
    </w:rPr>
  </w:style>
  <w:style w:type="paragraph" w:customStyle="1" w:styleId="D0F7695764BF4DD594DA88F214DB15A51">
    <w:name w:val="D0F7695764BF4DD594DA88F214DB15A51"/>
    <w:rsid w:val="00B649C0"/>
    <w:rPr>
      <w:rFonts w:ascii="Arial" w:eastAsiaTheme="minorHAnsi" w:hAnsi="Arial"/>
      <w:sz w:val="24"/>
    </w:rPr>
  </w:style>
  <w:style w:type="paragraph" w:customStyle="1" w:styleId="F67E7F34C6964BE5A105796EC627D77D1">
    <w:name w:val="F67E7F34C6964BE5A105796EC627D77D1"/>
    <w:rsid w:val="00B649C0"/>
    <w:rPr>
      <w:rFonts w:ascii="Arial" w:eastAsiaTheme="minorHAnsi" w:hAnsi="Arial"/>
      <w:sz w:val="24"/>
    </w:rPr>
  </w:style>
  <w:style w:type="paragraph" w:customStyle="1" w:styleId="BF8E15F5580349289742533E57F483941">
    <w:name w:val="BF8E15F5580349289742533E57F483941"/>
    <w:rsid w:val="00B649C0"/>
    <w:rPr>
      <w:rFonts w:ascii="Arial" w:eastAsiaTheme="minorHAnsi" w:hAnsi="Arial"/>
      <w:sz w:val="24"/>
    </w:rPr>
  </w:style>
  <w:style w:type="paragraph" w:customStyle="1" w:styleId="E569709BD23B4BC2919C1F4A0A6A22D21">
    <w:name w:val="E569709BD23B4BC2919C1F4A0A6A22D21"/>
    <w:rsid w:val="00B649C0"/>
    <w:rPr>
      <w:rFonts w:ascii="Arial" w:eastAsiaTheme="minorHAnsi" w:hAnsi="Arial"/>
      <w:color w:val="2F5496" w:themeColor="accent1" w:themeShade="BF"/>
      <w:sz w:val="24"/>
    </w:rPr>
  </w:style>
  <w:style w:type="paragraph" w:customStyle="1" w:styleId="408E6C56C190479287410692061A45AD">
    <w:name w:val="408E6C56C190479287410692061A45AD"/>
    <w:rsid w:val="00B649C0"/>
    <w:rPr>
      <w:rFonts w:ascii="Arial" w:eastAsiaTheme="minorHAnsi" w:hAnsi="Arial"/>
      <w:color w:val="2F5496" w:themeColor="accent1" w:themeShade="BF"/>
      <w:sz w:val="24"/>
    </w:rPr>
  </w:style>
  <w:style w:type="paragraph" w:customStyle="1" w:styleId="756993CEA1704D41BACDB6DC169D1E5F1">
    <w:name w:val="756993CEA1704D41BACDB6DC169D1E5F1"/>
    <w:rsid w:val="00B649C0"/>
    <w:rPr>
      <w:rFonts w:ascii="Arial" w:eastAsiaTheme="minorHAnsi" w:hAnsi="Arial"/>
      <w:sz w:val="24"/>
    </w:rPr>
  </w:style>
  <w:style w:type="paragraph" w:customStyle="1" w:styleId="48F3BFA0CFC74BF49215EDC80A1C48351">
    <w:name w:val="48F3BFA0CFC74BF49215EDC80A1C48351"/>
    <w:rsid w:val="00B649C0"/>
    <w:rPr>
      <w:rFonts w:ascii="Arial" w:eastAsiaTheme="minorHAnsi" w:hAnsi="Arial"/>
      <w:sz w:val="24"/>
    </w:rPr>
  </w:style>
  <w:style w:type="paragraph" w:customStyle="1" w:styleId="ED329DE8167E4C6C848F92DEA191EB7B">
    <w:name w:val="ED329DE8167E4C6C848F92DEA191EB7B"/>
    <w:rsid w:val="00B649C0"/>
    <w:rPr>
      <w:rFonts w:ascii="Arial" w:eastAsiaTheme="minorHAnsi" w:hAnsi="Arial"/>
      <w:sz w:val="24"/>
    </w:rPr>
  </w:style>
  <w:style w:type="paragraph" w:customStyle="1" w:styleId="C3F1955CCD174093927AD673B4E1D5CC">
    <w:name w:val="C3F1955CCD174093927AD673B4E1D5CC"/>
    <w:rsid w:val="00B649C0"/>
    <w:rPr>
      <w:rFonts w:ascii="Arial" w:eastAsiaTheme="minorHAnsi" w:hAnsi="Arial"/>
      <w:sz w:val="24"/>
    </w:rPr>
  </w:style>
  <w:style w:type="paragraph" w:customStyle="1" w:styleId="96D5B62C0A7B4F51BD4420525223571B">
    <w:name w:val="96D5B62C0A7B4F51BD4420525223571B"/>
    <w:rsid w:val="00B649C0"/>
    <w:rPr>
      <w:rFonts w:ascii="Arial" w:eastAsiaTheme="minorHAnsi" w:hAnsi="Arial"/>
      <w:sz w:val="24"/>
    </w:rPr>
  </w:style>
  <w:style w:type="paragraph" w:customStyle="1" w:styleId="6A7A3021CDF34176B3102B0AB4F3E043">
    <w:name w:val="6A7A3021CDF34176B3102B0AB4F3E043"/>
    <w:rsid w:val="00B649C0"/>
    <w:rPr>
      <w:rFonts w:ascii="Arial" w:eastAsiaTheme="minorHAnsi" w:hAnsi="Arial"/>
      <w:sz w:val="24"/>
    </w:rPr>
  </w:style>
  <w:style w:type="paragraph" w:customStyle="1" w:styleId="51C10706644541E3B0B0F681813120F7">
    <w:name w:val="51C10706644541E3B0B0F681813120F7"/>
    <w:rsid w:val="00B649C0"/>
    <w:rPr>
      <w:rFonts w:ascii="Arial" w:eastAsiaTheme="minorHAnsi" w:hAnsi="Arial"/>
      <w:sz w:val="24"/>
    </w:rPr>
  </w:style>
  <w:style w:type="paragraph" w:customStyle="1" w:styleId="F4DD8E69775A4D1BB6FC21EA499F48F0">
    <w:name w:val="F4DD8E69775A4D1BB6FC21EA499F48F0"/>
    <w:rsid w:val="00B649C0"/>
    <w:rPr>
      <w:rFonts w:ascii="Arial" w:eastAsiaTheme="minorHAnsi" w:hAnsi="Arial"/>
      <w:sz w:val="24"/>
    </w:rPr>
  </w:style>
  <w:style w:type="paragraph" w:customStyle="1" w:styleId="A06C7B1479124B96AAF431A9088E41A71">
    <w:name w:val="A06C7B1479124B96AAF431A9088E41A71"/>
    <w:rsid w:val="00B649C0"/>
    <w:rPr>
      <w:rFonts w:ascii="Arial" w:eastAsiaTheme="minorHAnsi" w:hAnsi="Arial"/>
      <w:sz w:val="24"/>
    </w:rPr>
  </w:style>
  <w:style w:type="paragraph" w:customStyle="1" w:styleId="99D29E53BF3D4E239553D951112042B5">
    <w:name w:val="99D29E53BF3D4E239553D951112042B5"/>
    <w:rsid w:val="00B649C0"/>
    <w:rPr>
      <w:rFonts w:ascii="Arial" w:eastAsiaTheme="minorHAnsi" w:hAnsi="Arial"/>
      <w:sz w:val="24"/>
    </w:rPr>
  </w:style>
  <w:style w:type="paragraph" w:customStyle="1" w:styleId="595666B4018248A88E03928B52F21A02">
    <w:name w:val="595666B4018248A88E03928B52F21A02"/>
    <w:rsid w:val="00B649C0"/>
    <w:rPr>
      <w:rFonts w:ascii="Arial" w:eastAsiaTheme="minorHAnsi" w:hAnsi="Arial"/>
      <w:sz w:val="24"/>
    </w:rPr>
  </w:style>
  <w:style w:type="paragraph" w:customStyle="1" w:styleId="8E6E5C919CB443D5B1C862683DFF4088">
    <w:name w:val="8E6E5C919CB443D5B1C862683DFF4088"/>
    <w:rsid w:val="00B649C0"/>
    <w:rPr>
      <w:rFonts w:ascii="Arial" w:eastAsiaTheme="minorHAnsi" w:hAnsi="Arial"/>
      <w:sz w:val="24"/>
    </w:rPr>
  </w:style>
  <w:style w:type="paragraph" w:customStyle="1" w:styleId="DBD0BE44A4ED4C3EA57C726F4D08D94B1">
    <w:name w:val="DBD0BE44A4ED4C3EA57C726F4D08D94B1"/>
    <w:rsid w:val="00B649C0"/>
    <w:rPr>
      <w:rFonts w:ascii="Arial" w:eastAsiaTheme="minorHAnsi" w:hAnsi="Arial"/>
      <w:sz w:val="24"/>
    </w:rPr>
  </w:style>
  <w:style w:type="paragraph" w:customStyle="1" w:styleId="0133848861A94077BD0F5C22F93DBB99">
    <w:name w:val="0133848861A94077BD0F5C22F93DBB99"/>
    <w:rsid w:val="00B649C0"/>
    <w:rPr>
      <w:rFonts w:ascii="Arial" w:eastAsiaTheme="minorHAnsi" w:hAnsi="Arial"/>
      <w:sz w:val="24"/>
    </w:rPr>
  </w:style>
  <w:style w:type="paragraph" w:customStyle="1" w:styleId="4A4C6398EFE2439082E114B2B13B6916">
    <w:name w:val="4A4C6398EFE2439082E114B2B13B6916"/>
    <w:rsid w:val="00B649C0"/>
    <w:rPr>
      <w:rFonts w:ascii="Arial" w:eastAsiaTheme="minorHAnsi" w:hAnsi="Arial"/>
      <w:sz w:val="24"/>
    </w:rPr>
  </w:style>
  <w:style w:type="paragraph" w:customStyle="1" w:styleId="7D0B8DE499C8427D80302855B20423E71">
    <w:name w:val="7D0B8DE499C8427D80302855B20423E71"/>
    <w:rsid w:val="00B649C0"/>
    <w:pPr>
      <w:keepNext/>
      <w:keepLines/>
      <w:spacing w:before="280" w:after="24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customStyle="1" w:styleId="C3DDD2DDC21E4C068D164C15D7DF020E1">
    <w:name w:val="C3DDD2DDC21E4C068D164C15D7DF020E1"/>
    <w:rsid w:val="00B649C0"/>
    <w:rPr>
      <w:rFonts w:ascii="Arial" w:eastAsiaTheme="minorHAnsi" w:hAnsi="Arial"/>
      <w:sz w:val="24"/>
    </w:rPr>
  </w:style>
  <w:style w:type="paragraph" w:customStyle="1" w:styleId="C7B87FAF695D4093A2845AD55EB900CA1">
    <w:name w:val="C7B87FAF695D4093A2845AD55EB900CA1"/>
    <w:rsid w:val="00B649C0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B7EF23228EF64516AC872531AA535C301">
    <w:name w:val="B7EF23228EF64516AC872531AA535C301"/>
    <w:rsid w:val="00B649C0"/>
    <w:rPr>
      <w:rFonts w:ascii="Arial" w:eastAsiaTheme="minorHAnsi" w:hAnsi="Arial"/>
      <w:sz w:val="24"/>
    </w:rPr>
  </w:style>
  <w:style w:type="paragraph" w:customStyle="1" w:styleId="1B5D43B3D0F844FFB78E5E72F4465A531">
    <w:name w:val="1B5D43B3D0F844FFB78E5E72F4465A531"/>
    <w:rsid w:val="00B649C0"/>
    <w:rPr>
      <w:rFonts w:ascii="Arial" w:eastAsiaTheme="minorHAnsi" w:hAnsi="Arial"/>
      <w:sz w:val="24"/>
    </w:rPr>
  </w:style>
  <w:style w:type="paragraph" w:customStyle="1" w:styleId="513568DCDBC44A3C88AB9BE39A140B501">
    <w:name w:val="513568DCDBC44A3C88AB9BE39A140B501"/>
    <w:rsid w:val="00B649C0"/>
    <w:rPr>
      <w:rFonts w:ascii="Arial" w:eastAsiaTheme="minorHAnsi" w:hAnsi="Arial"/>
      <w:sz w:val="24"/>
    </w:rPr>
  </w:style>
  <w:style w:type="paragraph" w:customStyle="1" w:styleId="8699656A8C0448BFBD02DE63FF8A356D1">
    <w:name w:val="8699656A8C0448BFBD02DE63FF8A356D1"/>
    <w:rsid w:val="00B649C0"/>
    <w:rPr>
      <w:rFonts w:ascii="Arial" w:eastAsiaTheme="minorHAnsi" w:hAnsi="Arial"/>
      <w:sz w:val="24"/>
    </w:rPr>
  </w:style>
  <w:style w:type="paragraph" w:customStyle="1" w:styleId="B00F49F6414C4922942B7258E8CBCDB21">
    <w:name w:val="B00F49F6414C4922942B7258E8CBCDB21"/>
    <w:rsid w:val="00B649C0"/>
    <w:rPr>
      <w:rFonts w:ascii="Arial" w:eastAsiaTheme="minorHAnsi" w:hAnsi="Arial"/>
      <w:sz w:val="24"/>
    </w:rPr>
  </w:style>
  <w:style w:type="paragraph" w:customStyle="1" w:styleId="664EE95294114C1B8EA050A8EF0535F61">
    <w:name w:val="664EE95294114C1B8EA050A8EF0535F61"/>
    <w:rsid w:val="00B649C0"/>
    <w:rPr>
      <w:rFonts w:ascii="Arial" w:eastAsiaTheme="minorHAnsi" w:hAnsi="Arial"/>
      <w:sz w:val="24"/>
    </w:rPr>
  </w:style>
  <w:style w:type="paragraph" w:customStyle="1" w:styleId="760B886783C54A85BBF527CE38669BD51">
    <w:name w:val="760B886783C54A85BBF527CE38669BD51"/>
    <w:rsid w:val="00B649C0"/>
    <w:rPr>
      <w:rFonts w:ascii="Arial" w:eastAsiaTheme="minorHAnsi" w:hAnsi="Arial"/>
      <w:sz w:val="24"/>
    </w:rPr>
  </w:style>
  <w:style w:type="paragraph" w:customStyle="1" w:styleId="EB36158BAD2843A1A837FEB919048A521">
    <w:name w:val="EB36158BAD2843A1A837FEB919048A521"/>
    <w:rsid w:val="00B649C0"/>
    <w:rPr>
      <w:rFonts w:ascii="Arial" w:eastAsiaTheme="minorHAnsi" w:hAnsi="Arial"/>
      <w:sz w:val="24"/>
    </w:rPr>
  </w:style>
  <w:style w:type="paragraph" w:customStyle="1" w:styleId="AB0F8CF6566740778254EFAE42B6A8C91">
    <w:name w:val="AB0F8CF6566740778254EFAE42B6A8C91"/>
    <w:rsid w:val="00B649C0"/>
    <w:rPr>
      <w:rFonts w:ascii="Arial" w:eastAsiaTheme="minorHAnsi" w:hAnsi="Arial"/>
      <w:sz w:val="24"/>
    </w:rPr>
  </w:style>
  <w:style w:type="paragraph" w:customStyle="1" w:styleId="35889EECE89B4246BE0E72020A8B1D361">
    <w:name w:val="35889EECE89B4246BE0E72020A8B1D361"/>
    <w:rsid w:val="00B649C0"/>
    <w:pPr>
      <w:ind w:left="720"/>
      <w:contextualSpacing/>
    </w:pPr>
    <w:rPr>
      <w:rFonts w:ascii="Arial" w:eastAsiaTheme="minorHAnsi" w:hAnsi="Arial"/>
      <w:sz w:val="24"/>
    </w:rPr>
  </w:style>
  <w:style w:type="paragraph" w:customStyle="1" w:styleId="5ABB8979208D44CABCD45FE0533F45D31">
    <w:name w:val="5ABB8979208D44CABCD45FE0533F45D31"/>
    <w:rsid w:val="00B649C0"/>
    <w:rPr>
      <w:rFonts w:ascii="Arial" w:eastAsiaTheme="minorHAnsi" w:hAnsi="Arial"/>
      <w:sz w:val="24"/>
    </w:rPr>
  </w:style>
  <w:style w:type="paragraph" w:customStyle="1" w:styleId="69089038C13F4595B2281D58532FCBA81">
    <w:name w:val="69089038C13F4595B2281D58532FCBA81"/>
    <w:rsid w:val="00B649C0"/>
    <w:rPr>
      <w:rFonts w:ascii="Arial" w:eastAsiaTheme="minorHAnsi" w:hAnsi="Arial"/>
      <w:sz w:val="24"/>
    </w:rPr>
  </w:style>
  <w:style w:type="paragraph" w:customStyle="1" w:styleId="2616087E77E042A6B87A84CA9DC6DED81">
    <w:name w:val="2616087E77E042A6B87A84CA9DC6DED81"/>
    <w:rsid w:val="00B649C0"/>
    <w:rPr>
      <w:rFonts w:ascii="Arial" w:eastAsiaTheme="minorHAnsi" w:hAnsi="Arial"/>
      <w:sz w:val="24"/>
    </w:rPr>
  </w:style>
  <w:style w:type="paragraph" w:customStyle="1" w:styleId="5DEBBCCABB2549738BB7F2CFF99D03421">
    <w:name w:val="5DEBBCCABB2549738BB7F2CFF99D03421"/>
    <w:rsid w:val="00B649C0"/>
    <w:rPr>
      <w:rFonts w:ascii="Arial" w:eastAsiaTheme="minorHAnsi" w:hAnsi="Arial"/>
      <w:sz w:val="24"/>
    </w:rPr>
  </w:style>
  <w:style w:type="paragraph" w:customStyle="1" w:styleId="1992B105B7F04E1685FF307E565677181">
    <w:name w:val="1992B105B7F04E1685FF307E565677181"/>
    <w:rsid w:val="00B649C0"/>
    <w:rPr>
      <w:rFonts w:ascii="Arial" w:eastAsiaTheme="minorHAnsi" w:hAnsi="Arial"/>
      <w:sz w:val="24"/>
    </w:rPr>
  </w:style>
  <w:style w:type="paragraph" w:customStyle="1" w:styleId="D1CCC83A90654F5F82A625F29D93E1BE1">
    <w:name w:val="D1CCC83A90654F5F82A625F29D93E1BE1"/>
    <w:rsid w:val="00B649C0"/>
    <w:rPr>
      <w:rFonts w:ascii="Arial" w:eastAsiaTheme="minorHAnsi" w:hAnsi="Arial"/>
      <w:sz w:val="24"/>
    </w:rPr>
  </w:style>
  <w:style w:type="paragraph" w:customStyle="1" w:styleId="1A3A3002DD7B4E9D8AB22A7F02DD23D71">
    <w:name w:val="1A3A3002DD7B4E9D8AB22A7F02DD23D71"/>
    <w:rsid w:val="00B649C0"/>
    <w:rPr>
      <w:rFonts w:ascii="Arial" w:eastAsiaTheme="minorHAnsi" w:hAnsi="Arial"/>
      <w:sz w:val="24"/>
    </w:rPr>
  </w:style>
  <w:style w:type="paragraph" w:customStyle="1" w:styleId="B194AA7D624E46EFB7AD6D03274EB9BB1">
    <w:name w:val="B194AA7D624E46EFB7AD6D03274EB9BB1"/>
    <w:rsid w:val="00B649C0"/>
    <w:rPr>
      <w:rFonts w:ascii="Arial" w:eastAsiaTheme="minorHAnsi" w:hAnsi="Arial"/>
      <w:sz w:val="24"/>
    </w:rPr>
  </w:style>
  <w:style w:type="paragraph" w:customStyle="1" w:styleId="5E15845986034CAFA2B497CC77E30B8D1">
    <w:name w:val="5E15845986034CAFA2B497CC77E30B8D1"/>
    <w:rsid w:val="00B649C0"/>
    <w:rPr>
      <w:rFonts w:ascii="Arial" w:eastAsiaTheme="minorHAnsi" w:hAnsi="Arial"/>
      <w:sz w:val="24"/>
    </w:rPr>
  </w:style>
  <w:style w:type="paragraph" w:customStyle="1" w:styleId="20A0E991FBE448D0A66371F3221FD9FF">
    <w:name w:val="20A0E991FBE448D0A66371F3221FD9FF"/>
    <w:rsid w:val="00B649C0"/>
    <w:rPr>
      <w:lang w:eastAsia="ja-JP"/>
    </w:rPr>
  </w:style>
  <w:style w:type="paragraph" w:customStyle="1" w:styleId="869ED948C4C54F728226C35F2D9109E6">
    <w:name w:val="869ED948C4C54F728226C35F2D9109E6"/>
    <w:rsid w:val="002E05AC"/>
    <w:rPr>
      <w:lang w:eastAsia="ja-JP"/>
    </w:rPr>
  </w:style>
  <w:style w:type="paragraph" w:customStyle="1" w:styleId="5122AF8144704C7BA05774C6050325AD">
    <w:name w:val="5122AF8144704C7BA05774C6050325AD"/>
    <w:rsid w:val="002E05AC"/>
    <w:rPr>
      <w:lang w:eastAsia="ja-JP"/>
    </w:rPr>
  </w:style>
  <w:style w:type="paragraph" w:customStyle="1" w:styleId="118CB5DDCE5A4C40A05B417590F7FB22">
    <w:name w:val="118CB5DDCE5A4C40A05B417590F7FB22"/>
    <w:rsid w:val="002E05AC"/>
    <w:rPr>
      <w:lang w:eastAsia="ja-JP"/>
    </w:rPr>
  </w:style>
  <w:style w:type="paragraph" w:customStyle="1" w:styleId="468AD3C416AE4EBB8D121BDA2C09A3E2">
    <w:name w:val="468AD3C416AE4EBB8D121BDA2C09A3E2"/>
    <w:rsid w:val="002E05AC"/>
    <w:rPr>
      <w:lang w:eastAsia="ja-JP"/>
    </w:rPr>
  </w:style>
  <w:style w:type="paragraph" w:customStyle="1" w:styleId="920A810DC5174090AEA5D187B7C52E95">
    <w:name w:val="920A810DC5174090AEA5D187B7C52E95"/>
    <w:rsid w:val="002E05AC"/>
    <w:rPr>
      <w:lang w:eastAsia="ja-JP"/>
    </w:rPr>
  </w:style>
  <w:style w:type="paragraph" w:customStyle="1" w:styleId="363B354B775A4AF0A1011ADE267E195C">
    <w:name w:val="363B354B775A4AF0A1011ADE267E195C"/>
    <w:rsid w:val="002E05AC"/>
    <w:rPr>
      <w:lang w:eastAsia="ja-JP"/>
    </w:rPr>
  </w:style>
  <w:style w:type="paragraph" w:customStyle="1" w:styleId="1EEB0DD6C084418298C49A848EFA87FB">
    <w:name w:val="1EEB0DD6C084418298C49A848EFA87FB"/>
    <w:rsid w:val="002E05AC"/>
    <w:rPr>
      <w:lang w:eastAsia="ja-JP"/>
    </w:rPr>
  </w:style>
  <w:style w:type="paragraph" w:customStyle="1" w:styleId="75E5ED0B07EC46A99A49820E75F4E969">
    <w:name w:val="75E5ED0B07EC46A99A49820E75F4E969"/>
    <w:rsid w:val="002E05AC"/>
    <w:rPr>
      <w:lang w:eastAsia="ja-JP"/>
    </w:rPr>
  </w:style>
  <w:style w:type="paragraph" w:customStyle="1" w:styleId="FE69A79F0A42487A84675BE3F7196E3D">
    <w:name w:val="FE69A79F0A42487A84675BE3F7196E3D"/>
    <w:rsid w:val="002E05AC"/>
    <w:rPr>
      <w:lang w:eastAsia="ja-JP"/>
    </w:rPr>
  </w:style>
  <w:style w:type="paragraph" w:customStyle="1" w:styleId="17140CB302444AA1A70C8CC4B82C6772">
    <w:name w:val="17140CB302444AA1A70C8CC4B82C6772"/>
    <w:rsid w:val="002E05AC"/>
    <w:rPr>
      <w:lang w:eastAsia="ja-JP"/>
    </w:rPr>
  </w:style>
  <w:style w:type="paragraph" w:customStyle="1" w:styleId="B2E39F14445B4F03B6CE0CBC28508898">
    <w:name w:val="B2E39F14445B4F03B6CE0CBC28508898"/>
    <w:rsid w:val="002E05AC"/>
    <w:rPr>
      <w:lang w:eastAsia="ja-JP"/>
    </w:rPr>
  </w:style>
  <w:style w:type="paragraph" w:customStyle="1" w:styleId="DCFC4C48D25D4E3082EBB2ECC1446E7A">
    <w:name w:val="DCFC4C48D25D4E3082EBB2ECC1446E7A"/>
    <w:rsid w:val="002E05AC"/>
    <w:rPr>
      <w:lang w:eastAsia="ja-JP"/>
    </w:rPr>
  </w:style>
  <w:style w:type="paragraph" w:customStyle="1" w:styleId="7AA7F04B4F044080A324D546B6FA2198">
    <w:name w:val="7AA7F04B4F044080A324D546B6FA2198"/>
    <w:rsid w:val="00364C02"/>
    <w:rPr>
      <w:lang w:eastAsia="ja-JP"/>
    </w:rPr>
  </w:style>
  <w:style w:type="paragraph" w:customStyle="1" w:styleId="E8B0EAF5C72A4F9CA2291E2A7E94E60C">
    <w:name w:val="E8B0EAF5C72A4F9CA2291E2A7E94E60C"/>
    <w:rsid w:val="00364C02"/>
    <w:rPr>
      <w:lang w:eastAsia="ja-JP"/>
    </w:rPr>
  </w:style>
  <w:style w:type="paragraph" w:customStyle="1" w:styleId="74B6011DE9034596B4A1D97C8FBA71A1">
    <w:name w:val="74B6011DE9034596B4A1D97C8FBA71A1"/>
    <w:rsid w:val="00364C02"/>
    <w:rPr>
      <w:lang w:eastAsia="ja-JP"/>
    </w:rPr>
  </w:style>
  <w:style w:type="paragraph" w:customStyle="1" w:styleId="FCEEC532E51945398629312679CEAF29">
    <w:name w:val="FCEEC532E51945398629312679CEAF29"/>
    <w:rsid w:val="00364C02"/>
    <w:rPr>
      <w:lang w:eastAsia="ja-JP"/>
    </w:rPr>
  </w:style>
  <w:style w:type="paragraph" w:customStyle="1" w:styleId="7B26946D68D9472A831EBFB96D204CE8">
    <w:name w:val="7B26946D68D9472A831EBFB96D204CE8"/>
    <w:rsid w:val="00364C02"/>
    <w:rPr>
      <w:lang w:eastAsia="ja-JP"/>
    </w:rPr>
  </w:style>
  <w:style w:type="paragraph" w:customStyle="1" w:styleId="549F0F6C9AAA4C7BBEDFDC98A20A29C8">
    <w:name w:val="549F0F6C9AAA4C7BBEDFDC98A20A29C8"/>
    <w:rsid w:val="00364C02"/>
    <w:rPr>
      <w:lang w:eastAsia="ja-JP"/>
    </w:rPr>
  </w:style>
  <w:style w:type="paragraph" w:customStyle="1" w:styleId="67D688CF9A6247EFAF77B1A9941A0C99">
    <w:name w:val="67D688CF9A6247EFAF77B1A9941A0C99"/>
    <w:rsid w:val="00364C02"/>
    <w:rPr>
      <w:lang w:eastAsia="ja-JP"/>
    </w:rPr>
  </w:style>
  <w:style w:type="paragraph" w:customStyle="1" w:styleId="E41B175894F24F0894465AF9045A6352">
    <w:name w:val="E41B175894F24F0894465AF9045A6352"/>
    <w:rsid w:val="00364C02"/>
    <w:rPr>
      <w:lang w:eastAsia="ja-JP"/>
    </w:rPr>
  </w:style>
  <w:style w:type="paragraph" w:customStyle="1" w:styleId="0C53B0A7BB62401283F4F5F0933BD8CD">
    <w:name w:val="0C53B0A7BB62401283F4F5F0933BD8CD"/>
    <w:rsid w:val="00364C02"/>
    <w:rPr>
      <w:lang w:eastAsia="ja-JP"/>
    </w:rPr>
  </w:style>
  <w:style w:type="paragraph" w:customStyle="1" w:styleId="B97E3CF66F7A447E95FB7E8BA1410891">
    <w:name w:val="B97E3CF66F7A447E95FB7E8BA1410891"/>
    <w:rsid w:val="00364C02"/>
    <w:rPr>
      <w:lang w:eastAsia="ja-JP"/>
    </w:rPr>
  </w:style>
  <w:style w:type="paragraph" w:customStyle="1" w:styleId="60BA852F328642C698A1AA2D6757DADD">
    <w:name w:val="60BA852F328642C698A1AA2D6757DADD"/>
    <w:rsid w:val="00364C02"/>
    <w:rPr>
      <w:lang w:eastAsia="ja-JP"/>
    </w:rPr>
  </w:style>
  <w:style w:type="paragraph" w:customStyle="1" w:styleId="B8A20E54CD804DD08F49CCA2AA80F113">
    <w:name w:val="B8A20E54CD804DD08F49CCA2AA80F113"/>
    <w:rsid w:val="00364C02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4" ma:contentTypeDescription="Create a new document." ma:contentTypeScope="" ma:versionID="f37cc291c3f94f9cd25b0d7080b9969d">
  <xsd:schema xmlns:xsd="http://www.w3.org/2001/XMLSchema" xmlns:xs="http://www.w3.org/2001/XMLSchema" xmlns:p="http://schemas.microsoft.com/office/2006/metadata/properties" xmlns:ns2="7ebb798a-82a5-4c8c-bc01-5e3aa3bf1fa5" xmlns:ns3="4575ad50-e6f1-4062-a616-b160352edaf6" targetNamespace="http://schemas.microsoft.com/office/2006/metadata/properties" ma:root="true" ma:fieldsID="42b1e7524e8680b3b21a754077c7da25" ns2:_="" ns3:_="">
    <xsd:import namespace="7ebb798a-82a5-4c8c-bc01-5e3aa3bf1fa5"/>
    <xsd:import namespace="4575ad50-e6f1-4062-a616-b160352eda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5ad50-e6f1-4062-a616-b160352edaf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B21E1-B672-45A2-B6F4-A74CCE37CB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1E9082-1A60-42AA-AADF-F15C9142A4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F0F5EB-FD65-49CB-9E76-E784C1F93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4575ad50-e6f1-4062-a616-b160352eda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8DD78F-E926-44D5-8E69-FE9024021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98</Words>
  <Characters>854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.3 Stage 1 Business Analysis Template 3.0</vt:lpstr>
    </vt:vector>
  </TitlesOfParts>
  <Manager>California Department of Technology Office of Statewide Project Delivery</Manager>
  <Company/>
  <LinksUpToDate>false</LinksUpToDate>
  <CharactersWithSpaces>10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3 Stage 1 Business Analysis Template 3.0</dc:title>
  <dc:subject>Project Approval Lifecycle Stage 1 Business Analysis</dc:subject>
  <dc:creator>CDT Office of Statewide Project Delivery</dc:creator>
  <cp:keywords>S1BA, A.3 Stage 1 Business Analysis, SIMM 19, CDT, Project Approval Lifecycle, PAL</cp:keywords>
  <dc:description/>
  <cp:lastModifiedBy>Bianucci, Julie@CIO</cp:lastModifiedBy>
  <cp:revision>7</cp:revision>
  <cp:lastPrinted>2019-12-05T21:25:00Z</cp:lastPrinted>
  <dcterms:created xsi:type="dcterms:W3CDTF">2024-02-16T01:32:00Z</dcterms:created>
  <dcterms:modified xsi:type="dcterms:W3CDTF">2024-02-1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